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DBC118" w14:textId="77777777" w:rsidR="00C83C71" w:rsidRDefault="00C83C71" w:rsidP="00642C34">
      <w:pPr>
        <w:ind w:firstLine="0"/>
      </w:pPr>
    </w:p>
    <w:p w14:paraId="7EDBC119" w14:textId="77777777" w:rsidR="00C202B0" w:rsidRDefault="00C202B0" w:rsidP="00642C34">
      <w:pPr>
        <w:ind w:firstLine="0"/>
      </w:pPr>
    </w:p>
    <w:p w14:paraId="7EDBC11A" w14:textId="77777777" w:rsidR="00C202B0" w:rsidRDefault="00C202B0" w:rsidP="00642C34">
      <w:pPr>
        <w:ind w:firstLine="0"/>
      </w:pPr>
    </w:p>
    <w:p w14:paraId="7EDBC11B" w14:textId="77777777" w:rsidR="00B36814" w:rsidRDefault="00B36814" w:rsidP="00642C34">
      <w:pPr>
        <w:ind w:firstLine="0"/>
      </w:pPr>
    </w:p>
    <w:p w14:paraId="2FC2186B" w14:textId="77777777" w:rsidR="00E5593F" w:rsidRDefault="00E5593F" w:rsidP="00327660">
      <w:pPr>
        <w:ind w:firstLine="0"/>
        <w:jc w:val="center"/>
      </w:pPr>
      <w:r>
        <w:t xml:space="preserve">Object Oriented Methods </w:t>
      </w:r>
    </w:p>
    <w:p w14:paraId="7C34FB72" w14:textId="7290A18D" w:rsidR="0071051B" w:rsidRDefault="00E5593F" w:rsidP="00327660">
      <w:pPr>
        <w:ind w:firstLine="0"/>
        <w:jc w:val="center"/>
      </w:pPr>
      <w:r>
        <w:t>Individual Project</w:t>
      </w:r>
      <w:r w:rsidR="00FB142E">
        <w:t xml:space="preserve"> part </w:t>
      </w:r>
      <w:r w:rsidR="00AD637A">
        <w:t>4</w:t>
      </w:r>
    </w:p>
    <w:p w14:paraId="57C095EA" w14:textId="75208902" w:rsidR="004E4CA8" w:rsidRDefault="004E4CA8" w:rsidP="00642C34">
      <w:pPr>
        <w:ind w:firstLine="0"/>
        <w:jc w:val="center"/>
      </w:pPr>
      <w:r>
        <w:t>David Finger</w:t>
      </w:r>
    </w:p>
    <w:p w14:paraId="7EDBC11E" w14:textId="14E607A9" w:rsidR="00C202B0" w:rsidRDefault="00FF545D" w:rsidP="00642C34">
      <w:pPr>
        <w:ind w:firstLine="0"/>
        <w:jc w:val="center"/>
      </w:pPr>
      <w:r>
        <w:t>Colorado Technical University</w:t>
      </w:r>
    </w:p>
    <w:p w14:paraId="7EDBC11F" w14:textId="77777777" w:rsidR="00C202B0" w:rsidRDefault="00C202B0" w:rsidP="00642C34">
      <w:pPr>
        <w:ind w:firstLine="0"/>
      </w:pPr>
    </w:p>
    <w:p w14:paraId="7EDBC120" w14:textId="7F1A970F" w:rsidR="003C3424" w:rsidRDefault="003C3424">
      <w:pPr>
        <w:spacing w:after="200" w:line="276" w:lineRule="auto"/>
        <w:ind w:firstLine="0"/>
      </w:pPr>
      <w:r>
        <w:br w:type="page"/>
      </w:r>
    </w:p>
    <w:p w14:paraId="7EDBC12B" w14:textId="71E3EE6F" w:rsidR="00C202B0" w:rsidRDefault="00FF545D" w:rsidP="00F84ED3">
      <w:pPr>
        <w:pStyle w:val="Heading1"/>
      </w:pPr>
      <w:bookmarkStart w:id="0" w:name="_Toc73863210"/>
      <w:r w:rsidRPr="00FF545D">
        <w:lastRenderedPageBreak/>
        <w:t>Abstract</w:t>
      </w:r>
      <w:bookmarkEnd w:id="0"/>
    </w:p>
    <w:p w14:paraId="074545CD" w14:textId="376DDBD0" w:rsidR="006D2836" w:rsidRDefault="00740AD6" w:rsidP="0047162C">
      <w:pPr>
        <w:ind w:firstLine="0"/>
      </w:pPr>
      <w:r>
        <w:tab/>
      </w:r>
      <w:bookmarkStart w:id="1" w:name="_Toc73863211"/>
      <w:r w:rsidR="00001116" w:rsidRPr="00C93FBF">
        <w:rPr>
          <w:rStyle w:val="Heading2Char"/>
        </w:rPr>
        <w:t>Individual Project for Object Oriented Methods</w:t>
      </w:r>
      <w:bookmarkEnd w:id="1"/>
      <w:r w:rsidR="00001116">
        <w:t xml:space="preserve">.  </w:t>
      </w:r>
      <w:r w:rsidR="00965E2E">
        <w:t>Covers content including a</w:t>
      </w:r>
      <w:r w:rsidR="00A87A51">
        <w:t>n</w:t>
      </w:r>
      <w:r w:rsidR="00965E2E">
        <w:t xml:space="preserve"> overall project description, use case diagrams, class diagrams, sequence and collaboration diagrams, state transition and activity diagrams</w:t>
      </w:r>
      <w:r w:rsidR="009F300C">
        <w:t>, and change control documentation for a</w:t>
      </w:r>
      <w:r w:rsidR="00794E1B">
        <w:t>n</w:t>
      </w:r>
      <w:r w:rsidR="0087572C">
        <w:t xml:space="preserve"> organization</w:t>
      </w:r>
      <w:r w:rsidR="00CD293E">
        <w:t xml:space="preserve"> payment system.</w:t>
      </w:r>
    </w:p>
    <w:p w14:paraId="4107D51D" w14:textId="4E0F5BAA" w:rsidR="00E27370" w:rsidRDefault="00E27370">
      <w:pPr>
        <w:spacing w:after="200" w:line="276" w:lineRule="auto"/>
        <w:ind w:firstLine="0"/>
      </w:pPr>
      <w:r>
        <w:br w:type="page"/>
      </w:r>
    </w:p>
    <w:p w14:paraId="2D8FAB49" w14:textId="7BAAEA67" w:rsidR="00B0718C" w:rsidRDefault="00B0718C">
      <w:pPr>
        <w:spacing w:after="200" w:line="276" w:lineRule="auto"/>
        <w:ind w:firstLine="0"/>
        <w:rPr>
          <w:b/>
          <w:noProof/>
        </w:rPr>
      </w:pPr>
    </w:p>
    <w:p w14:paraId="0CBE7DD3" w14:textId="77777777" w:rsidR="00781F6A" w:rsidRDefault="002466C8" w:rsidP="002466C8">
      <w:pPr>
        <w:pStyle w:val="Heading1"/>
        <w:rPr>
          <w:noProof/>
        </w:rPr>
      </w:pPr>
      <w:bookmarkStart w:id="2" w:name="_Toc73863212"/>
      <w:r>
        <w:rPr>
          <w:noProof/>
        </w:rPr>
        <w:t>Table of Contents</w:t>
      </w:r>
      <w:bookmarkEnd w:id="2"/>
    </w:p>
    <w:sdt>
      <w:sdtPr>
        <w:rPr>
          <w:rFonts w:ascii="Times New Roman" w:eastAsiaTheme="minorHAnsi" w:hAnsi="Times New Roman" w:cs="Times New Roman"/>
          <w:color w:val="auto"/>
          <w:sz w:val="24"/>
          <w:szCs w:val="24"/>
        </w:rPr>
        <w:id w:val="192468096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2EDB7D6" w14:textId="0E9D0884" w:rsidR="00781F6A" w:rsidRDefault="00781F6A">
          <w:pPr>
            <w:pStyle w:val="TOCHeading"/>
          </w:pPr>
          <w:r>
            <w:t>Contents</w:t>
          </w:r>
        </w:p>
        <w:p w14:paraId="06166E60" w14:textId="1C39F8B2" w:rsidR="00CE1ACC" w:rsidRDefault="00781F6A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3863210" w:history="1">
            <w:r w:rsidR="00CE1ACC" w:rsidRPr="005C519F">
              <w:rPr>
                <w:rStyle w:val="Hyperlink"/>
                <w:noProof/>
              </w:rPr>
              <w:t>Abstract</w:t>
            </w:r>
            <w:r w:rsidR="00CE1ACC">
              <w:rPr>
                <w:noProof/>
                <w:webHidden/>
              </w:rPr>
              <w:tab/>
            </w:r>
            <w:r w:rsidR="00CE1ACC">
              <w:rPr>
                <w:noProof/>
                <w:webHidden/>
              </w:rPr>
              <w:fldChar w:fldCharType="begin"/>
            </w:r>
            <w:r w:rsidR="00CE1ACC">
              <w:rPr>
                <w:noProof/>
                <w:webHidden/>
              </w:rPr>
              <w:instrText xml:space="preserve"> PAGEREF _Toc73863210 \h </w:instrText>
            </w:r>
            <w:r w:rsidR="00CE1ACC">
              <w:rPr>
                <w:noProof/>
                <w:webHidden/>
              </w:rPr>
            </w:r>
            <w:r w:rsidR="00CE1ACC">
              <w:rPr>
                <w:noProof/>
                <w:webHidden/>
              </w:rPr>
              <w:fldChar w:fldCharType="separate"/>
            </w:r>
            <w:r w:rsidR="00CE1ACC">
              <w:rPr>
                <w:noProof/>
                <w:webHidden/>
              </w:rPr>
              <w:t>2</w:t>
            </w:r>
            <w:r w:rsidR="00CE1ACC">
              <w:rPr>
                <w:noProof/>
                <w:webHidden/>
              </w:rPr>
              <w:fldChar w:fldCharType="end"/>
            </w:r>
          </w:hyperlink>
        </w:p>
        <w:p w14:paraId="25950F46" w14:textId="26750D28" w:rsidR="00CE1ACC" w:rsidRDefault="00CE1ACC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3863211" w:history="1">
            <w:r w:rsidRPr="005C519F">
              <w:rPr>
                <w:rStyle w:val="Hyperlink"/>
                <w:noProof/>
              </w:rPr>
              <w:t>Individual Project for Object Oriented Meth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8632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77C552" w14:textId="44D3D0C2" w:rsidR="00CE1ACC" w:rsidRDefault="00CE1ACC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3863212" w:history="1">
            <w:r w:rsidRPr="005C519F">
              <w:rPr>
                <w:rStyle w:val="Hyperlink"/>
                <w:noProof/>
              </w:rPr>
              <w:t>Table of Cont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8632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D9D347" w14:textId="45AD15D0" w:rsidR="00CE1ACC" w:rsidRDefault="00CE1ACC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3863213" w:history="1">
            <w:r w:rsidRPr="005C519F">
              <w:rPr>
                <w:rStyle w:val="Hyperlink"/>
                <w:noProof/>
              </w:rPr>
              <w:t>Project Description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8632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8B0143" w14:textId="38346DD0" w:rsidR="00CE1ACC" w:rsidRDefault="00CE1ACC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3863214" w:history="1">
            <w:r w:rsidRPr="005C519F">
              <w:rPr>
                <w:rStyle w:val="Hyperlink"/>
                <w:noProof/>
              </w:rPr>
              <w:t>Use Case Diagrams with Narrative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8632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BC6990" w14:textId="2892E031" w:rsidR="00CE1ACC" w:rsidRDefault="00CE1ACC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3863215" w:history="1">
            <w:r w:rsidRPr="005C519F">
              <w:rPr>
                <w:rStyle w:val="Hyperlink"/>
                <w:noProof/>
              </w:rPr>
              <w:t>Use Case Diagram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8632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2AADAD" w14:textId="0095B3B6" w:rsidR="00CE1ACC" w:rsidRDefault="00CE1ACC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3863216" w:history="1">
            <w:r w:rsidRPr="005C519F">
              <w:rPr>
                <w:rStyle w:val="Hyperlink"/>
                <w:noProof/>
              </w:rPr>
              <w:t>CreateOrder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8632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55A322" w14:textId="087B525E" w:rsidR="00CE1ACC" w:rsidRDefault="00CE1ACC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3863217" w:history="1">
            <w:r w:rsidRPr="005C519F">
              <w:rPr>
                <w:rStyle w:val="Hyperlink"/>
                <w:noProof/>
              </w:rPr>
              <w:t>PaymentEntry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8632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602EA8" w14:textId="2B889330" w:rsidR="00CE1ACC" w:rsidRDefault="00CE1ACC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3863218" w:history="1">
            <w:r w:rsidRPr="005C519F">
              <w:rPr>
                <w:rStyle w:val="Hyperlink"/>
                <w:noProof/>
              </w:rPr>
              <w:t>UpdatePayment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8632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EAE509" w14:textId="31F443EC" w:rsidR="00CE1ACC" w:rsidRDefault="00CE1ACC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3863219" w:history="1">
            <w:r w:rsidRPr="005C519F">
              <w:rPr>
                <w:rStyle w:val="Hyperlink"/>
                <w:noProof/>
              </w:rPr>
              <w:t>ViewOrder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8632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614370" w14:textId="7B83484C" w:rsidR="00CE1ACC" w:rsidRDefault="00CE1ACC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3863220" w:history="1">
            <w:r w:rsidRPr="005C519F">
              <w:rPr>
                <w:rStyle w:val="Hyperlink"/>
                <w:noProof/>
              </w:rPr>
              <w:t>ViewPayment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8632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65103A" w14:textId="221557BF" w:rsidR="00CE1ACC" w:rsidRDefault="00CE1ACC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3863221" w:history="1">
            <w:r w:rsidRPr="005C519F">
              <w:rPr>
                <w:rStyle w:val="Hyperlink"/>
                <w:noProof/>
              </w:rPr>
              <w:t>DeleteOrder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8632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2C7A87" w14:textId="2B5B987C" w:rsidR="00CE1ACC" w:rsidRDefault="00CE1ACC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3863222" w:history="1">
            <w:r w:rsidRPr="005C519F">
              <w:rPr>
                <w:rStyle w:val="Hyperlink"/>
                <w:noProof/>
              </w:rPr>
              <w:t>DeletePayment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8632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6577D1" w14:textId="51BA81B6" w:rsidR="00CE1ACC" w:rsidRDefault="00CE1ACC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3863223" w:history="1">
            <w:r w:rsidRPr="005C519F">
              <w:rPr>
                <w:rStyle w:val="Hyperlink"/>
                <w:noProof/>
              </w:rPr>
              <w:t>Class Diagram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8632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B2609F" w14:textId="072C0CEE" w:rsidR="00CE1ACC" w:rsidRDefault="00CE1ACC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3863224" w:history="1">
            <w:r w:rsidRPr="005C519F">
              <w:rPr>
                <w:rStyle w:val="Hyperlink"/>
                <w:noProof/>
              </w:rPr>
              <w:t>Sequence and Collaboration Diagram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8632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31897B" w14:textId="1FD14571" w:rsidR="00CE1ACC" w:rsidRDefault="00CE1ACC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3863225" w:history="1">
            <w:r w:rsidRPr="005C519F">
              <w:rPr>
                <w:rStyle w:val="Hyperlink"/>
                <w:noProof/>
              </w:rPr>
              <w:t>CreateOrder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8632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7405BA" w14:textId="4432D12D" w:rsidR="00CE1ACC" w:rsidRDefault="00CE1ACC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3863226" w:history="1">
            <w:r w:rsidRPr="005C519F">
              <w:rPr>
                <w:rStyle w:val="Hyperlink"/>
                <w:noProof/>
              </w:rPr>
              <w:t>CreatePayment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8632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0CACCD" w14:textId="602A0988" w:rsidR="00CE1ACC" w:rsidRDefault="00CE1ACC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3863227" w:history="1">
            <w:r w:rsidRPr="005C519F">
              <w:rPr>
                <w:rStyle w:val="Hyperlink"/>
                <w:noProof/>
              </w:rPr>
              <w:t>UpdatePayment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8632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4E1474" w14:textId="1ED33281" w:rsidR="00CE1ACC" w:rsidRDefault="00CE1ACC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3863228" w:history="1">
            <w:r w:rsidRPr="005C519F">
              <w:rPr>
                <w:rStyle w:val="Hyperlink"/>
                <w:noProof/>
              </w:rPr>
              <w:t>ViewOrder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8632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739A20" w14:textId="7E1F27E9" w:rsidR="00CE1ACC" w:rsidRDefault="00CE1ACC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3863229" w:history="1">
            <w:r w:rsidRPr="005C519F">
              <w:rPr>
                <w:rStyle w:val="Hyperlink"/>
                <w:noProof/>
              </w:rPr>
              <w:t>ViewPayment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8632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ECC4B9" w14:textId="0A06BA49" w:rsidR="00CE1ACC" w:rsidRDefault="00CE1ACC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3863230" w:history="1">
            <w:r w:rsidRPr="005C519F">
              <w:rPr>
                <w:rStyle w:val="Hyperlink"/>
                <w:noProof/>
              </w:rPr>
              <w:t>DeleteOrder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8632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43B3DE" w14:textId="399FA065" w:rsidR="00CE1ACC" w:rsidRDefault="00CE1ACC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3863231" w:history="1">
            <w:r w:rsidRPr="005C519F">
              <w:rPr>
                <w:rStyle w:val="Hyperlink"/>
                <w:noProof/>
              </w:rPr>
              <w:t>DeletePayment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8632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580A23" w14:textId="707C3016" w:rsidR="00CE1ACC" w:rsidRDefault="00CE1ACC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3863232" w:history="1">
            <w:r w:rsidRPr="005C519F">
              <w:rPr>
                <w:rStyle w:val="Hyperlink"/>
                <w:noProof/>
              </w:rPr>
              <w:t>State Transition and Activity Diagram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8632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89CD49" w14:textId="40147DE4" w:rsidR="00CE1ACC" w:rsidRDefault="00CE1ACC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3863233" w:history="1">
            <w:r w:rsidRPr="005C519F">
              <w:rPr>
                <w:rStyle w:val="Hyperlink"/>
                <w:noProof/>
              </w:rPr>
              <w:t>CreateOrder &amp; CreatePayment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8632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954AED" w14:textId="6EB9E59B" w:rsidR="00CE1ACC" w:rsidRDefault="00CE1ACC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3863234" w:history="1">
            <w:r w:rsidRPr="005C519F">
              <w:rPr>
                <w:rStyle w:val="Hyperlink"/>
                <w:noProof/>
              </w:rPr>
              <w:t>UpdatePayment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8632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684508" w14:textId="644FEE3E" w:rsidR="00CE1ACC" w:rsidRDefault="00CE1ACC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3863235" w:history="1">
            <w:r w:rsidRPr="005C519F">
              <w:rPr>
                <w:rStyle w:val="Hyperlink"/>
                <w:noProof/>
              </w:rPr>
              <w:t>ViewOrder &amp; ViewPayment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8632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2D2311" w14:textId="6FE25A6A" w:rsidR="00CE1ACC" w:rsidRDefault="00CE1ACC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3863236" w:history="1">
            <w:r w:rsidRPr="005C519F">
              <w:rPr>
                <w:rStyle w:val="Hyperlink"/>
                <w:noProof/>
              </w:rPr>
              <w:t>DeleteOrder &amp; DeletePayment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8632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A710DF" w14:textId="058BB668" w:rsidR="00CE1ACC" w:rsidRDefault="00CE1ACC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3863237" w:history="1">
            <w:r w:rsidRPr="005C519F">
              <w:rPr>
                <w:rStyle w:val="Hyperlink"/>
                <w:noProof/>
              </w:rPr>
              <w:t>Follow Up Discussion on OO and design change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8632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3F4914" w14:textId="172B4704" w:rsidR="00CE1ACC" w:rsidRDefault="00CE1ACC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3863238" w:history="1">
            <w:r w:rsidRPr="005C519F">
              <w:rPr>
                <w:rStyle w:val="Hyperlink"/>
                <w:noProof/>
              </w:rPr>
              <w:t>Change Control Document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8632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E346BA" w14:textId="25651E01" w:rsidR="00CE1ACC" w:rsidRDefault="00CE1ACC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3863239" w:history="1">
            <w:r w:rsidRPr="005C519F">
              <w:rPr>
                <w:rStyle w:val="Hyperlink"/>
                <w:noProof/>
              </w:rPr>
              <w:t>Resource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8632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B23859" w14:textId="5D1D2BD4" w:rsidR="00781F6A" w:rsidRDefault="00781F6A">
          <w:r>
            <w:rPr>
              <w:b/>
              <w:bCs/>
              <w:noProof/>
            </w:rPr>
            <w:fldChar w:fldCharType="end"/>
          </w:r>
        </w:p>
      </w:sdtContent>
    </w:sdt>
    <w:p w14:paraId="35EBC5F5" w14:textId="5B5B062A" w:rsidR="009B513A" w:rsidRDefault="009B513A">
      <w:pPr>
        <w:spacing w:after="200" w:line="276" w:lineRule="auto"/>
        <w:ind w:firstLine="0"/>
        <w:rPr>
          <w:b/>
          <w:noProof/>
        </w:rPr>
      </w:pPr>
      <w:r>
        <w:rPr>
          <w:noProof/>
        </w:rPr>
        <w:br w:type="page"/>
      </w:r>
    </w:p>
    <w:p w14:paraId="76581A88" w14:textId="594A41A6" w:rsidR="00CB7D9A" w:rsidRDefault="00CB7D9A" w:rsidP="00CB7D9A">
      <w:pPr>
        <w:pStyle w:val="Heading1"/>
      </w:pPr>
      <w:bookmarkStart w:id="3" w:name="_Toc73863213"/>
      <w:r>
        <w:lastRenderedPageBreak/>
        <w:t>Project Description</w:t>
      </w:r>
      <w:r w:rsidR="005F76EC">
        <w:t>:</w:t>
      </w:r>
      <w:bookmarkEnd w:id="3"/>
    </w:p>
    <w:p w14:paraId="10C565C2" w14:textId="1B79E273" w:rsidR="00E27370" w:rsidRPr="00E27370" w:rsidRDefault="00DA7D91" w:rsidP="00E27370">
      <w:pPr>
        <w:ind w:left="720"/>
      </w:pPr>
      <w:r>
        <w:t>C</w:t>
      </w:r>
      <w:r w:rsidR="006E39D7">
        <w:t>reate a</w:t>
      </w:r>
      <w:r w:rsidR="006E623C">
        <w:t>n</w:t>
      </w:r>
      <w:r w:rsidR="006E39D7">
        <w:t xml:space="preserve"> </w:t>
      </w:r>
      <w:r w:rsidR="002E23D1">
        <w:t>ordering and payment system for</w:t>
      </w:r>
      <w:r w:rsidR="003425BF">
        <w:t xml:space="preserve"> a </w:t>
      </w:r>
      <w:r w:rsidR="002A1C28">
        <w:t xml:space="preserve">book </w:t>
      </w:r>
      <w:r w:rsidR="003425BF">
        <w:t>company.</w:t>
      </w:r>
      <w:r w:rsidR="002A1C28">
        <w:t xml:space="preserve">  Products sold will be exclusively books</w:t>
      </w:r>
      <w:r w:rsidR="006E623C">
        <w:t xml:space="preserve"> and </w:t>
      </w:r>
      <w:r w:rsidR="005618D3">
        <w:t xml:space="preserve">the company </w:t>
      </w:r>
      <w:r w:rsidR="006E623C">
        <w:t>will only accept credit card payments.</w:t>
      </w:r>
      <w:r w:rsidR="00514CD8">
        <w:t xml:space="preserve">  All customers will be already logged into the system</w:t>
      </w:r>
      <w:r w:rsidR="008D67A2">
        <w:t xml:space="preserve"> and have access to the accounts database where payment methods are stored.</w:t>
      </w:r>
      <w:r w:rsidR="000961FB">
        <w:t xml:space="preserve">  This will allow the ordering system to</w:t>
      </w:r>
      <w:r w:rsidR="00577765">
        <w:t xml:space="preserve"> </w:t>
      </w:r>
      <w:r w:rsidR="0029691B">
        <w:t>process</w:t>
      </w:r>
      <w:r w:rsidR="00577765">
        <w:t xml:space="preserve"> the inventory already in a cart and use a saved payment method.</w:t>
      </w:r>
    </w:p>
    <w:p w14:paraId="7DD4AB39" w14:textId="3F36AB4B" w:rsidR="00B07ED6" w:rsidRPr="00B07ED6" w:rsidRDefault="00DA5602">
      <w:pPr>
        <w:spacing w:after="200" w:line="276" w:lineRule="auto"/>
        <w:ind w:firstLine="0"/>
      </w:pPr>
      <w:r>
        <w:br w:type="page"/>
      </w:r>
    </w:p>
    <w:p w14:paraId="2688D9E2" w14:textId="2E1DCF86" w:rsidR="00D07D2B" w:rsidRDefault="00D07D2B" w:rsidP="00D07D2B">
      <w:pPr>
        <w:pStyle w:val="Heading1"/>
      </w:pPr>
      <w:bookmarkStart w:id="4" w:name="_Toc73863214"/>
      <w:r>
        <w:lastRenderedPageBreak/>
        <w:t>Use Case Diagrams</w:t>
      </w:r>
      <w:r w:rsidR="003E0897">
        <w:t xml:space="preserve"> with </w:t>
      </w:r>
      <w:r w:rsidR="00F61DA7">
        <w:t>N</w:t>
      </w:r>
      <w:r w:rsidR="003E0897">
        <w:t>arratives</w:t>
      </w:r>
      <w:r>
        <w:t>:</w:t>
      </w:r>
      <w:bookmarkEnd w:id="4"/>
    </w:p>
    <w:p w14:paraId="48AF1E99" w14:textId="1963777D" w:rsidR="008616B4" w:rsidRDefault="008616B4" w:rsidP="008616B4">
      <w:pPr>
        <w:pStyle w:val="Heading2"/>
      </w:pPr>
      <w:r>
        <w:tab/>
      </w:r>
      <w:bookmarkStart w:id="5" w:name="_Toc73863215"/>
      <w:r>
        <w:t>Use Case Diagram:</w:t>
      </w:r>
      <w:bookmarkEnd w:id="5"/>
    </w:p>
    <w:p w14:paraId="17EBA6D1" w14:textId="48B2F7B9" w:rsidR="008616B4" w:rsidRPr="008616B4" w:rsidRDefault="006264B0" w:rsidP="008616B4">
      <w:pPr>
        <w:ind w:firstLine="0"/>
      </w:pPr>
      <w:r>
        <w:rPr>
          <w:noProof/>
        </w:rPr>
        <w:drawing>
          <wp:inline distT="0" distB="0" distL="0" distR="0" wp14:anchorId="14D65578" wp14:editId="096CB6B6">
            <wp:extent cx="5943600" cy="4109085"/>
            <wp:effectExtent l="0" t="0" r="0" b="5715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09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893432" w14:textId="7FFD1CE6" w:rsidR="00B633E8" w:rsidRDefault="00B633E8" w:rsidP="00C85F40">
      <w:pPr>
        <w:pStyle w:val="Heading2"/>
      </w:pPr>
      <w:r>
        <w:tab/>
      </w:r>
      <w:bookmarkStart w:id="6" w:name="_Toc73863216"/>
      <w:r w:rsidR="00C85F40">
        <w:t>Create</w:t>
      </w:r>
      <w:r w:rsidR="007165EF">
        <w:t>Order:</w:t>
      </w:r>
      <w:bookmarkEnd w:id="6"/>
    </w:p>
    <w:tbl>
      <w:tblPr>
        <w:tblW w:w="8054" w:type="pct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2587"/>
        <w:gridCol w:w="1038"/>
        <w:gridCol w:w="3193"/>
        <w:gridCol w:w="2496"/>
        <w:gridCol w:w="5689"/>
      </w:tblGrid>
      <w:tr w:rsidR="000C6F78" w:rsidRPr="00F014A9" w14:paraId="6D57B95B" w14:textId="77777777" w:rsidTr="00652FA0">
        <w:trPr>
          <w:gridAfter w:val="1"/>
          <w:wAfter w:w="1896" w:type="pct"/>
          <w:trHeight w:val="526"/>
        </w:trPr>
        <w:tc>
          <w:tcPr>
            <w:tcW w:w="862" w:type="pct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18" w:space="0" w:color="000000"/>
            </w:tcBorders>
            <w:shd w:val="clear" w:color="auto" w:fill="000000" w:themeFill="text1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C2E438C" w14:textId="691C6B90" w:rsidR="000C6F78" w:rsidRPr="007938EC" w:rsidRDefault="000C6F78" w:rsidP="00E26FBD">
            <w:pPr>
              <w:ind w:firstLine="0"/>
              <w:rPr>
                <w:b/>
                <w:bCs/>
              </w:rPr>
            </w:pPr>
            <w:r w:rsidRPr="007938EC">
              <w:rPr>
                <w:b/>
                <w:bCs/>
              </w:rPr>
              <w:t>Use Case</w:t>
            </w:r>
            <w:r w:rsidR="00E26FBD">
              <w:rPr>
                <w:b/>
                <w:bCs/>
              </w:rPr>
              <w:t xml:space="preserve"> </w:t>
            </w:r>
            <w:r w:rsidRPr="007938EC">
              <w:rPr>
                <w:b/>
                <w:bCs/>
              </w:rPr>
              <w:t>Specification</w:t>
            </w:r>
          </w:p>
        </w:tc>
        <w:tc>
          <w:tcPr>
            <w:tcW w:w="1410" w:type="pct"/>
            <w:gridSpan w:val="2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E6E9EB" w:themeFill="background1" w:themeFillShade="F2"/>
            <w:tcMar>
              <w:left w:w="115" w:type="dxa"/>
            </w:tcMar>
            <w:vAlign w:val="center"/>
          </w:tcPr>
          <w:p w14:paraId="45E237FD" w14:textId="271A7287" w:rsidR="000C6F78" w:rsidRPr="007938EC" w:rsidRDefault="000C6F78" w:rsidP="00B8300F">
            <w:pPr>
              <w:ind w:firstLine="0"/>
              <w:rPr>
                <w:b/>
                <w:bCs/>
                <w:i/>
                <w:iCs/>
              </w:rPr>
            </w:pPr>
            <w:r w:rsidRPr="00F014A9">
              <w:rPr>
                <w:b/>
                <w:bCs/>
              </w:rPr>
              <w:t>Name</w:t>
            </w:r>
            <w:r>
              <w:rPr>
                <w:b/>
                <w:bCs/>
              </w:rPr>
              <w:t>:</w:t>
            </w:r>
            <w:r w:rsidRPr="00F014A9"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 </w:t>
            </w:r>
            <w:r w:rsidR="007A6D06">
              <w:rPr>
                <w:i/>
                <w:iCs/>
              </w:rPr>
              <w:t>CreateOrder</w:t>
            </w:r>
          </w:p>
        </w:tc>
        <w:tc>
          <w:tcPr>
            <w:tcW w:w="832" w:type="pct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E6E9EB" w:themeFill="background1" w:themeFillShade="F2"/>
            <w:tcMar>
              <w:left w:w="115" w:type="dxa"/>
            </w:tcMar>
            <w:vAlign w:val="center"/>
          </w:tcPr>
          <w:p w14:paraId="128AAE91" w14:textId="77777777" w:rsidR="000C6F78" w:rsidRPr="007938EC" w:rsidRDefault="000C6F78" w:rsidP="00B8300F">
            <w:pPr>
              <w:ind w:firstLine="0"/>
              <w:rPr>
                <w:b/>
                <w:bCs/>
                <w:i/>
                <w:iCs/>
              </w:rPr>
            </w:pPr>
            <w:r w:rsidRPr="00F014A9">
              <w:rPr>
                <w:b/>
                <w:bCs/>
              </w:rPr>
              <w:t>Number</w:t>
            </w:r>
            <w:r>
              <w:rPr>
                <w:b/>
                <w:bCs/>
              </w:rPr>
              <w:t>:</w:t>
            </w:r>
            <w:r w:rsidRPr="00F014A9"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>101</w:t>
            </w:r>
          </w:p>
        </w:tc>
      </w:tr>
      <w:tr w:rsidR="000C6F78" w:rsidRPr="00F014A9" w14:paraId="36A6719E" w14:textId="77777777" w:rsidTr="00652FA0">
        <w:trPr>
          <w:gridAfter w:val="1"/>
          <w:wAfter w:w="1896" w:type="pct"/>
          <w:trHeight w:val="526"/>
        </w:trPr>
        <w:tc>
          <w:tcPr>
            <w:tcW w:w="862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96EB93D" w14:textId="77777777" w:rsidR="000C6F78" w:rsidRPr="00F014A9" w:rsidRDefault="000C6F78" w:rsidP="00B8300F">
            <w:pPr>
              <w:ind w:firstLine="0"/>
            </w:pPr>
            <w:r w:rsidRPr="00F014A9">
              <w:rPr>
                <w:b/>
                <w:bCs/>
              </w:rPr>
              <w:t>Summary</w:t>
            </w:r>
          </w:p>
        </w:tc>
        <w:tc>
          <w:tcPr>
            <w:tcW w:w="2242" w:type="pct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7C549A2" w14:textId="7FFAEA95" w:rsidR="000C6F78" w:rsidRPr="00F014A9" w:rsidRDefault="000C6F78" w:rsidP="00B8300F">
            <w:pPr>
              <w:ind w:firstLine="0"/>
            </w:pPr>
            <w:r>
              <w:t>Create an orde</w:t>
            </w:r>
            <w:r w:rsidR="00913567">
              <w:t>r</w:t>
            </w:r>
          </w:p>
        </w:tc>
      </w:tr>
      <w:tr w:rsidR="000C6F78" w:rsidRPr="00F014A9" w14:paraId="01960323" w14:textId="77777777" w:rsidTr="00652FA0">
        <w:trPr>
          <w:gridAfter w:val="1"/>
          <w:wAfter w:w="1896" w:type="pct"/>
          <w:trHeight w:val="526"/>
        </w:trPr>
        <w:tc>
          <w:tcPr>
            <w:tcW w:w="862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A6182DB" w14:textId="77777777" w:rsidR="000C6F78" w:rsidRPr="00F014A9" w:rsidRDefault="000C6F78" w:rsidP="00B8300F">
            <w:pPr>
              <w:ind w:firstLine="0"/>
            </w:pPr>
            <w:r w:rsidRPr="00F014A9">
              <w:rPr>
                <w:b/>
                <w:bCs/>
              </w:rPr>
              <w:t>Priority</w:t>
            </w:r>
          </w:p>
        </w:tc>
        <w:tc>
          <w:tcPr>
            <w:tcW w:w="2242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9E5D7D5" w14:textId="77777777" w:rsidR="000C6F78" w:rsidRPr="00F014A9" w:rsidRDefault="000C6F78" w:rsidP="00B8300F">
            <w:pPr>
              <w:ind w:firstLine="0"/>
            </w:pPr>
            <w:r>
              <w:rPr>
                <w:i/>
                <w:iCs/>
              </w:rPr>
              <w:t>4</w:t>
            </w:r>
          </w:p>
        </w:tc>
      </w:tr>
      <w:tr w:rsidR="000C6F78" w:rsidRPr="00F014A9" w14:paraId="529ED09D" w14:textId="77777777" w:rsidTr="00652FA0">
        <w:trPr>
          <w:gridAfter w:val="1"/>
          <w:wAfter w:w="1896" w:type="pct"/>
          <w:trHeight w:val="526"/>
        </w:trPr>
        <w:tc>
          <w:tcPr>
            <w:tcW w:w="862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30319D2" w14:textId="77777777" w:rsidR="000C6F78" w:rsidRPr="00F014A9" w:rsidRDefault="000C6F78" w:rsidP="00B8300F">
            <w:pPr>
              <w:ind w:firstLine="0"/>
            </w:pPr>
            <w:r w:rsidRPr="00F014A9">
              <w:rPr>
                <w:b/>
                <w:bCs/>
              </w:rPr>
              <w:t>Preconditions</w:t>
            </w:r>
          </w:p>
        </w:tc>
        <w:tc>
          <w:tcPr>
            <w:tcW w:w="2242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90291C3" w14:textId="77777777" w:rsidR="000C6F78" w:rsidRPr="00F014A9" w:rsidRDefault="000C6F78" w:rsidP="00B8300F">
            <w:pPr>
              <w:ind w:firstLine="0"/>
            </w:pPr>
            <w:r>
              <w:t>Account logged in, inventory in order is available, payment method saved</w:t>
            </w:r>
          </w:p>
        </w:tc>
      </w:tr>
      <w:tr w:rsidR="000C6F78" w:rsidRPr="00F014A9" w14:paraId="06CFB7D4" w14:textId="77777777" w:rsidTr="00652FA0">
        <w:trPr>
          <w:gridAfter w:val="1"/>
          <w:wAfter w:w="1896" w:type="pct"/>
          <w:trHeight w:val="493"/>
        </w:trPr>
        <w:tc>
          <w:tcPr>
            <w:tcW w:w="862" w:type="pc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1B5EAA8" w14:textId="77777777" w:rsidR="000C6F78" w:rsidRPr="00F014A9" w:rsidRDefault="000C6F78" w:rsidP="00B8300F">
            <w:pPr>
              <w:ind w:firstLine="0"/>
            </w:pPr>
            <w:r w:rsidRPr="00F014A9">
              <w:rPr>
                <w:b/>
                <w:bCs/>
              </w:rPr>
              <w:lastRenderedPageBreak/>
              <w:t>Postconditions</w:t>
            </w:r>
            <w:r>
              <w:rPr>
                <w:b/>
                <w:bCs/>
              </w:rPr>
              <w:t xml:space="preserve"> - Success</w:t>
            </w:r>
          </w:p>
        </w:tc>
        <w:tc>
          <w:tcPr>
            <w:tcW w:w="2242" w:type="pct"/>
            <w:gridSpan w:val="3"/>
            <w:tcBorders>
              <w:top w:val="single" w:sz="8" w:space="0" w:color="000000"/>
              <w:left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AF7FDC8" w14:textId="77777777" w:rsidR="000C6F78" w:rsidRPr="00F014A9" w:rsidRDefault="000C6F78" w:rsidP="00B8300F">
            <w:pPr>
              <w:ind w:firstLine="0"/>
            </w:pPr>
            <w:r>
              <w:t>Order placed; payment method charged</w:t>
            </w:r>
          </w:p>
        </w:tc>
      </w:tr>
      <w:tr w:rsidR="000C6F78" w:rsidRPr="00F014A9" w14:paraId="1EC8C326" w14:textId="77777777" w:rsidTr="00652FA0">
        <w:trPr>
          <w:gridAfter w:val="1"/>
          <w:wAfter w:w="1896" w:type="pct"/>
          <w:trHeight w:val="526"/>
        </w:trPr>
        <w:tc>
          <w:tcPr>
            <w:tcW w:w="862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9CBEF25" w14:textId="77777777" w:rsidR="000C6F78" w:rsidRPr="00F014A9" w:rsidRDefault="000C6F78" w:rsidP="00B8300F">
            <w:pPr>
              <w:ind w:firstLine="0"/>
              <w:rPr>
                <w:b/>
                <w:bCs/>
              </w:rPr>
            </w:pPr>
            <w:r>
              <w:rPr>
                <w:b/>
                <w:bCs/>
              </w:rPr>
              <w:t>Postconditions - Failure</w:t>
            </w:r>
          </w:p>
        </w:tc>
        <w:tc>
          <w:tcPr>
            <w:tcW w:w="2242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FA241F2" w14:textId="77777777" w:rsidR="000C6F78" w:rsidRPr="00F014A9" w:rsidRDefault="000C6F78" w:rsidP="00B8300F">
            <w:pPr>
              <w:ind w:firstLine="0"/>
            </w:pPr>
            <w:r>
              <w:t>Payment method failure: order not placed</w:t>
            </w:r>
          </w:p>
        </w:tc>
      </w:tr>
      <w:tr w:rsidR="000C6F78" w:rsidRPr="00F014A9" w14:paraId="2C75C015" w14:textId="77777777" w:rsidTr="00652FA0">
        <w:trPr>
          <w:gridAfter w:val="1"/>
          <w:wAfter w:w="1896" w:type="pct"/>
          <w:trHeight w:val="526"/>
        </w:trPr>
        <w:tc>
          <w:tcPr>
            <w:tcW w:w="862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6F3414E" w14:textId="77777777" w:rsidR="000C6F78" w:rsidRPr="00F014A9" w:rsidRDefault="000C6F78" w:rsidP="00B8300F">
            <w:pPr>
              <w:ind w:firstLine="0"/>
            </w:pPr>
            <w:r>
              <w:rPr>
                <w:b/>
                <w:bCs/>
              </w:rPr>
              <w:t>1</w:t>
            </w:r>
            <w:r>
              <w:rPr>
                <w:rFonts w:cstheme="minorHAnsi"/>
                <w:b/>
                <w:bCs/>
              </w:rPr>
              <w:t>⁰</w:t>
            </w:r>
            <w:r w:rsidRPr="00F014A9">
              <w:rPr>
                <w:b/>
                <w:bCs/>
              </w:rPr>
              <w:t xml:space="preserve"> Actor(s)</w:t>
            </w:r>
          </w:p>
        </w:tc>
        <w:tc>
          <w:tcPr>
            <w:tcW w:w="2242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D1CFF2B" w14:textId="77777777" w:rsidR="000C6F78" w:rsidRPr="00F014A9" w:rsidRDefault="000C6F78" w:rsidP="00B8300F">
            <w:pPr>
              <w:ind w:firstLine="0"/>
            </w:pPr>
            <w:r>
              <w:t>Customer</w:t>
            </w:r>
          </w:p>
        </w:tc>
      </w:tr>
      <w:tr w:rsidR="000C6F78" w:rsidRPr="00F014A9" w14:paraId="70832664" w14:textId="77777777" w:rsidTr="00652FA0">
        <w:trPr>
          <w:gridAfter w:val="1"/>
          <w:wAfter w:w="1896" w:type="pct"/>
          <w:trHeight w:val="526"/>
        </w:trPr>
        <w:tc>
          <w:tcPr>
            <w:tcW w:w="862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C56A698" w14:textId="77777777" w:rsidR="000C6F78" w:rsidRPr="00F014A9" w:rsidRDefault="000C6F78" w:rsidP="00B8300F">
            <w:pPr>
              <w:ind w:firstLine="0"/>
            </w:pPr>
            <w:r>
              <w:rPr>
                <w:b/>
                <w:bCs/>
              </w:rPr>
              <w:t>2</w:t>
            </w:r>
            <w:r>
              <w:rPr>
                <w:rFonts w:cstheme="minorHAnsi"/>
                <w:b/>
                <w:bCs/>
              </w:rPr>
              <w:t>⁰</w:t>
            </w:r>
            <w:r w:rsidRPr="00F014A9">
              <w:rPr>
                <w:b/>
                <w:bCs/>
              </w:rPr>
              <w:t xml:space="preserve"> Actor(s)</w:t>
            </w:r>
          </w:p>
        </w:tc>
        <w:tc>
          <w:tcPr>
            <w:tcW w:w="2242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341DB33" w14:textId="77777777" w:rsidR="000C6F78" w:rsidRPr="00F014A9" w:rsidRDefault="000C6F78" w:rsidP="00B8300F">
            <w:pPr>
              <w:ind w:firstLine="0"/>
            </w:pPr>
            <w:r>
              <w:t>Banking system</w:t>
            </w:r>
          </w:p>
        </w:tc>
      </w:tr>
      <w:tr w:rsidR="000C6F78" w:rsidRPr="00F014A9" w14:paraId="2538923D" w14:textId="77777777" w:rsidTr="00652FA0">
        <w:trPr>
          <w:gridAfter w:val="1"/>
          <w:wAfter w:w="1896" w:type="pct"/>
          <w:trHeight w:val="526"/>
        </w:trPr>
        <w:tc>
          <w:tcPr>
            <w:tcW w:w="862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264B59F" w14:textId="77777777" w:rsidR="000C6F78" w:rsidRPr="00F014A9" w:rsidRDefault="000C6F78" w:rsidP="00B8300F">
            <w:pPr>
              <w:ind w:firstLine="0"/>
            </w:pPr>
            <w:r w:rsidRPr="00F014A9">
              <w:rPr>
                <w:b/>
                <w:bCs/>
              </w:rPr>
              <w:t>Trigger</w:t>
            </w:r>
          </w:p>
        </w:tc>
        <w:tc>
          <w:tcPr>
            <w:tcW w:w="2242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C98992A" w14:textId="74AE0747" w:rsidR="000C6F78" w:rsidRPr="00F014A9" w:rsidRDefault="000C6F78" w:rsidP="00B8300F">
            <w:pPr>
              <w:ind w:firstLine="0"/>
            </w:pPr>
            <w:r>
              <w:t xml:space="preserve">User </w:t>
            </w:r>
            <w:r w:rsidR="00CA0A15">
              <w:t>Adds item to cart</w:t>
            </w:r>
          </w:p>
        </w:tc>
      </w:tr>
      <w:tr w:rsidR="000C6F78" w:rsidRPr="00F014A9" w14:paraId="37E4BBCE" w14:textId="77777777" w:rsidTr="00652FA0">
        <w:trPr>
          <w:gridAfter w:val="1"/>
          <w:wAfter w:w="1896" w:type="pct"/>
          <w:trHeight w:val="526"/>
        </w:trPr>
        <w:tc>
          <w:tcPr>
            <w:tcW w:w="862" w:type="pct"/>
            <w:vMerge w:val="restar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64EE78F" w14:textId="77777777" w:rsidR="000C6F78" w:rsidRPr="00F014A9" w:rsidRDefault="000C6F78" w:rsidP="00B8300F">
            <w:pPr>
              <w:ind w:firstLine="0"/>
            </w:pPr>
            <w:r w:rsidRPr="00F014A9">
              <w:rPr>
                <w:b/>
                <w:bCs/>
              </w:rPr>
              <w:t>Main Scenario</w:t>
            </w:r>
          </w:p>
        </w:tc>
        <w:tc>
          <w:tcPr>
            <w:tcW w:w="34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C1611AC" w14:textId="77777777" w:rsidR="000C6F78" w:rsidRPr="00F014A9" w:rsidRDefault="000C6F78" w:rsidP="00B8300F">
            <w:pPr>
              <w:ind w:firstLine="0"/>
            </w:pPr>
            <w:r w:rsidRPr="00F014A9">
              <w:rPr>
                <w:b/>
                <w:bCs/>
              </w:rPr>
              <w:t>Step</w:t>
            </w:r>
          </w:p>
        </w:tc>
        <w:tc>
          <w:tcPr>
            <w:tcW w:w="1896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5B0BA38" w14:textId="77777777" w:rsidR="000C6F78" w:rsidRPr="00F014A9" w:rsidRDefault="000C6F78" w:rsidP="00D86FA8">
            <w:r w:rsidRPr="00F014A9">
              <w:rPr>
                <w:b/>
                <w:bCs/>
              </w:rPr>
              <w:t>Action</w:t>
            </w:r>
          </w:p>
        </w:tc>
      </w:tr>
      <w:tr w:rsidR="000C6F78" w:rsidRPr="00F014A9" w14:paraId="4C6059B4" w14:textId="77777777" w:rsidTr="00652FA0">
        <w:trPr>
          <w:gridAfter w:val="1"/>
          <w:wAfter w:w="1896" w:type="pct"/>
          <w:trHeight w:val="526"/>
        </w:trPr>
        <w:tc>
          <w:tcPr>
            <w:tcW w:w="862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D058FEC" w14:textId="77777777" w:rsidR="000C6F78" w:rsidRPr="00F014A9" w:rsidRDefault="000C6F78" w:rsidP="00D86FA8"/>
        </w:tc>
        <w:tc>
          <w:tcPr>
            <w:tcW w:w="34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96F3284" w14:textId="77777777" w:rsidR="000C6F78" w:rsidRPr="00F014A9" w:rsidRDefault="000C6F78" w:rsidP="00B8300F">
            <w:pPr>
              <w:ind w:firstLine="0"/>
            </w:pPr>
            <w:r>
              <w:t>1</w:t>
            </w:r>
          </w:p>
        </w:tc>
        <w:tc>
          <w:tcPr>
            <w:tcW w:w="1896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9F1CD5D" w14:textId="6650058C" w:rsidR="000C6F78" w:rsidRPr="00C8695F" w:rsidRDefault="000C6F78" w:rsidP="00B8300F">
            <w:pPr>
              <w:ind w:firstLine="0"/>
              <w:rPr>
                <w:i/>
                <w:iCs/>
              </w:rPr>
            </w:pPr>
            <w:r>
              <w:rPr>
                <w:i/>
                <w:iCs/>
              </w:rPr>
              <w:t xml:space="preserve">User </w:t>
            </w:r>
            <w:r w:rsidR="00F134DF">
              <w:rPr>
                <w:i/>
                <w:iCs/>
              </w:rPr>
              <w:t>Adds item(s) to cart</w:t>
            </w:r>
          </w:p>
        </w:tc>
      </w:tr>
      <w:tr w:rsidR="00F134DF" w:rsidRPr="00F014A9" w14:paraId="3DB112C3" w14:textId="77777777" w:rsidTr="00652FA0">
        <w:trPr>
          <w:gridAfter w:val="1"/>
          <w:wAfter w:w="1896" w:type="pct"/>
          <w:trHeight w:val="526"/>
        </w:trPr>
        <w:tc>
          <w:tcPr>
            <w:tcW w:w="862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6118562" w14:textId="77777777" w:rsidR="00F134DF" w:rsidRPr="00F014A9" w:rsidRDefault="00F134DF" w:rsidP="00D86FA8"/>
        </w:tc>
        <w:tc>
          <w:tcPr>
            <w:tcW w:w="34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936C9E2" w14:textId="010C3BAF" w:rsidR="00F134DF" w:rsidRDefault="00182071" w:rsidP="00B8300F">
            <w:pPr>
              <w:ind w:firstLine="0"/>
            </w:pPr>
            <w:r>
              <w:t>2</w:t>
            </w:r>
          </w:p>
        </w:tc>
        <w:tc>
          <w:tcPr>
            <w:tcW w:w="1896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5EBAF4F" w14:textId="42C42B07" w:rsidR="00F134DF" w:rsidRDefault="00F134DF" w:rsidP="00B8300F">
            <w:pPr>
              <w:ind w:firstLine="0"/>
              <w:rPr>
                <w:i/>
                <w:iCs/>
              </w:rPr>
            </w:pPr>
            <w:r>
              <w:rPr>
                <w:i/>
                <w:iCs/>
              </w:rPr>
              <w:t>System</w:t>
            </w:r>
            <w:r w:rsidR="008A40CF">
              <w:rPr>
                <w:i/>
                <w:iCs/>
              </w:rPr>
              <w:t xml:space="preserve"> Asks</w:t>
            </w:r>
            <w:r w:rsidR="00182071">
              <w:rPr>
                <w:i/>
                <w:iCs/>
              </w:rPr>
              <w:t xml:space="preserve"> if </w:t>
            </w:r>
            <w:r w:rsidR="00813C28">
              <w:rPr>
                <w:i/>
                <w:iCs/>
              </w:rPr>
              <w:t xml:space="preserve">user is </w:t>
            </w:r>
            <w:r w:rsidR="00182071">
              <w:rPr>
                <w:i/>
                <w:iCs/>
              </w:rPr>
              <w:t>finished Shopping</w:t>
            </w:r>
          </w:p>
        </w:tc>
      </w:tr>
      <w:tr w:rsidR="00F134DF" w:rsidRPr="00F014A9" w14:paraId="49CA5EFA" w14:textId="77777777" w:rsidTr="00652FA0">
        <w:trPr>
          <w:gridAfter w:val="1"/>
          <w:wAfter w:w="1896" w:type="pct"/>
          <w:trHeight w:val="526"/>
        </w:trPr>
        <w:tc>
          <w:tcPr>
            <w:tcW w:w="862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969CE63" w14:textId="77777777" w:rsidR="00F134DF" w:rsidRPr="00F014A9" w:rsidRDefault="00F134DF" w:rsidP="00D86FA8"/>
        </w:tc>
        <w:tc>
          <w:tcPr>
            <w:tcW w:w="34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B1F8BBA" w14:textId="4D5A6976" w:rsidR="00F134DF" w:rsidRDefault="00182071" w:rsidP="00B8300F">
            <w:pPr>
              <w:ind w:firstLine="0"/>
            </w:pPr>
            <w:r>
              <w:t>3</w:t>
            </w:r>
          </w:p>
        </w:tc>
        <w:tc>
          <w:tcPr>
            <w:tcW w:w="1896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440174B" w14:textId="57054A9D" w:rsidR="00F134DF" w:rsidRDefault="00182071" w:rsidP="00B8300F">
            <w:pPr>
              <w:ind w:firstLine="0"/>
              <w:rPr>
                <w:i/>
                <w:iCs/>
              </w:rPr>
            </w:pPr>
            <w:r>
              <w:rPr>
                <w:i/>
                <w:iCs/>
              </w:rPr>
              <w:t>User Selects Checkout</w:t>
            </w:r>
          </w:p>
        </w:tc>
      </w:tr>
      <w:tr w:rsidR="000C6F78" w:rsidRPr="00F014A9" w14:paraId="5688812D" w14:textId="77777777" w:rsidTr="00652FA0">
        <w:trPr>
          <w:gridAfter w:val="1"/>
          <w:wAfter w:w="1896" w:type="pct"/>
          <w:trHeight w:val="526"/>
        </w:trPr>
        <w:tc>
          <w:tcPr>
            <w:tcW w:w="862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75E1E0B" w14:textId="77777777" w:rsidR="000C6F78" w:rsidRPr="00F014A9" w:rsidRDefault="000C6F78" w:rsidP="00D86FA8"/>
        </w:tc>
        <w:tc>
          <w:tcPr>
            <w:tcW w:w="34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0B342B1" w14:textId="51AB81F9" w:rsidR="000C6F78" w:rsidRDefault="00182071" w:rsidP="00B8300F">
            <w:pPr>
              <w:ind w:firstLine="0"/>
            </w:pPr>
            <w:r>
              <w:t>4</w:t>
            </w:r>
          </w:p>
        </w:tc>
        <w:tc>
          <w:tcPr>
            <w:tcW w:w="1896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8127111" w14:textId="77777777" w:rsidR="000C6F78" w:rsidRDefault="000C6F78" w:rsidP="00B8300F">
            <w:pPr>
              <w:ind w:firstLine="0"/>
              <w:rPr>
                <w:i/>
                <w:iCs/>
              </w:rPr>
            </w:pPr>
            <w:r>
              <w:rPr>
                <w:i/>
                <w:iCs/>
              </w:rPr>
              <w:t>System asks for Payment Method</w:t>
            </w:r>
          </w:p>
        </w:tc>
      </w:tr>
      <w:tr w:rsidR="000C6F78" w:rsidRPr="00F014A9" w14:paraId="533FD1B4" w14:textId="77777777" w:rsidTr="00652FA0">
        <w:trPr>
          <w:gridAfter w:val="1"/>
          <w:wAfter w:w="1896" w:type="pct"/>
          <w:trHeight w:val="526"/>
        </w:trPr>
        <w:tc>
          <w:tcPr>
            <w:tcW w:w="862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DD079AF" w14:textId="77777777" w:rsidR="000C6F78" w:rsidRPr="00F014A9" w:rsidRDefault="000C6F78" w:rsidP="00D86FA8"/>
        </w:tc>
        <w:tc>
          <w:tcPr>
            <w:tcW w:w="34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1D8FC59" w14:textId="6CCE90A1" w:rsidR="000C6F78" w:rsidRPr="00F014A9" w:rsidRDefault="00182071" w:rsidP="00B8300F">
            <w:pPr>
              <w:ind w:firstLine="0"/>
            </w:pPr>
            <w:r>
              <w:t>5</w:t>
            </w:r>
          </w:p>
        </w:tc>
        <w:tc>
          <w:tcPr>
            <w:tcW w:w="1896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C55D101" w14:textId="77777777" w:rsidR="000C6F78" w:rsidRPr="00304522" w:rsidRDefault="000C6F78" w:rsidP="00B8300F">
            <w:pPr>
              <w:ind w:firstLine="0"/>
              <w:rPr>
                <w:i/>
                <w:iCs/>
              </w:rPr>
            </w:pPr>
            <w:r w:rsidRPr="00304522">
              <w:rPr>
                <w:i/>
                <w:iCs/>
              </w:rPr>
              <w:t xml:space="preserve">User </w:t>
            </w:r>
            <w:r>
              <w:rPr>
                <w:i/>
                <w:iCs/>
              </w:rPr>
              <w:t>Selects</w:t>
            </w:r>
            <w:r w:rsidRPr="00304522">
              <w:rPr>
                <w:i/>
                <w:iCs/>
              </w:rPr>
              <w:t xml:space="preserve"> Payment Method</w:t>
            </w:r>
          </w:p>
        </w:tc>
      </w:tr>
      <w:tr w:rsidR="000C6F78" w:rsidRPr="00F014A9" w14:paraId="6FE021BA" w14:textId="77777777" w:rsidTr="00652FA0">
        <w:trPr>
          <w:gridAfter w:val="1"/>
          <w:wAfter w:w="1896" w:type="pct"/>
          <w:trHeight w:val="526"/>
        </w:trPr>
        <w:tc>
          <w:tcPr>
            <w:tcW w:w="862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25CC506" w14:textId="77777777" w:rsidR="000C6F78" w:rsidRPr="00F014A9" w:rsidRDefault="000C6F78" w:rsidP="00D86FA8"/>
        </w:tc>
        <w:tc>
          <w:tcPr>
            <w:tcW w:w="34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BFF60D4" w14:textId="58D4A8C5" w:rsidR="000C6F78" w:rsidRDefault="00182071" w:rsidP="00B8300F">
            <w:pPr>
              <w:ind w:firstLine="0"/>
            </w:pPr>
            <w:r>
              <w:t>6</w:t>
            </w:r>
          </w:p>
        </w:tc>
        <w:tc>
          <w:tcPr>
            <w:tcW w:w="1896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F328334" w14:textId="77777777" w:rsidR="000C6F78" w:rsidRPr="00304522" w:rsidRDefault="000C6F78" w:rsidP="00B8300F">
            <w:pPr>
              <w:ind w:firstLine="0"/>
              <w:rPr>
                <w:i/>
                <w:iCs/>
              </w:rPr>
            </w:pPr>
            <w:r w:rsidRPr="00304522">
              <w:rPr>
                <w:i/>
                <w:iCs/>
              </w:rPr>
              <w:t>System submits payment charge to banking system</w:t>
            </w:r>
          </w:p>
        </w:tc>
      </w:tr>
      <w:tr w:rsidR="000C6F78" w:rsidRPr="00F014A9" w14:paraId="7D8FCC5D" w14:textId="77777777" w:rsidTr="00652FA0">
        <w:trPr>
          <w:gridAfter w:val="1"/>
          <w:wAfter w:w="1896" w:type="pct"/>
          <w:trHeight w:val="526"/>
        </w:trPr>
        <w:tc>
          <w:tcPr>
            <w:tcW w:w="862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47AD37C" w14:textId="77777777" w:rsidR="000C6F78" w:rsidRPr="00F014A9" w:rsidRDefault="000C6F78" w:rsidP="00D86FA8"/>
        </w:tc>
        <w:tc>
          <w:tcPr>
            <w:tcW w:w="34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70FF9B6" w14:textId="59F6F9D3" w:rsidR="000C6F78" w:rsidRDefault="00182071" w:rsidP="00B8300F">
            <w:pPr>
              <w:ind w:firstLine="0"/>
            </w:pPr>
            <w:r>
              <w:t>7</w:t>
            </w:r>
          </w:p>
        </w:tc>
        <w:tc>
          <w:tcPr>
            <w:tcW w:w="1896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AEBA7C4" w14:textId="77777777" w:rsidR="000C6F78" w:rsidRPr="00304522" w:rsidRDefault="000C6F78" w:rsidP="00B8300F">
            <w:pPr>
              <w:ind w:firstLine="0"/>
              <w:rPr>
                <w:i/>
                <w:iCs/>
              </w:rPr>
            </w:pPr>
            <w:r w:rsidRPr="00304522">
              <w:rPr>
                <w:i/>
                <w:iCs/>
              </w:rPr>
              <w:t>Banking system charges payment method</w:t>
            </w:r>
          </w:p>
        </w:tc>
      </w:tr>
      <w:tr w:rsidR="000C6F78" w:rsidRPr="00F014A9" w14:paraId="4470E3DB" w14:textId="77777777" w:rsidTr="00652FA0">
        <w:trPr>
          <w:gridAfter w:val="1"/>
          <w:wAfter w:w="1896" w:type="pct"/>
          <w:trHeight w:val="526"/>
        </w:trPr>
        <w:tc>
          <w:tcPr>
            <w:tcW w:w="862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09FF48A" w14:textId="77777777" w:rsidR="000C6F78" w:rsidRPr="00F014A9" w:rsidRDefault="000C6F78" w:rsidP="00D86FA8"/>
        </w:tc>
        <w:tc>
          <w:tcPr>
            <w:tcW w:w="34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3750336" w14:textId="7AB4BB1E" w:rsidR="000C6F78" w:rsidRDefault="00AE6C7C" w:rsidP="00B8300F">
            <w:pPr>
              <w:ind w:firstLine="0"/>
            </w:pPr>
            <w:r>
              <w:t>8</w:t>
            </w:r>
          </w:p>
        </w:tc>
        <w:tc>
          <w:tcPr>
            <w:tcW w:w="1896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B09077C" w14:textId="77777777" w:rsidR="000C6F78" w:rsidRPr="00304522" w:rsidRDefault="000C6F78" w:rsidP="00B8300F">
            <w:pPr>
              <w:ind w:firstLine="0"/>
              <w:rPr>
                <w:i/>
                <w:iCs/>
              </w:rPr>
            </w:pPr>
            <w:r w:rsidRPr="00304522">
              <w:rPr>
                <w:i/>
                <w:iCs/>
              </w:rPr>
              <w:t>System shows successful payment and order placed screen</w:t>
            </w:r>
          </w:p>
        </w:tc>
      </w:tr>
      <w:tr w:rsidR="000C6F78" w:rsidRPr="00F014A9" w14:paraId="4E434F89" w14:textId="77777777" w:rsidTr="00652FA0">
        <w:trPr>
          <w:gridAfter w:val="1"/>
          <w:wAfter w:w="1896" w:type="pct"/>
          <w:trHeight w:val="526"/>
        </w:trPr>
        <w:tc>
          <w:tcPr>
            <w:tcW w:w="862" w:type="pct"/>
            <w:vMerge w:val="restar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9E23129" w14:textId="1CBE9A82" w:rsidR="000C6F78" w:rsidRPr="00F014A9" w:rsidRDefault="000C6F78" w:rsidP="00D86FA8">
            <w:r w:rsidRPr="00F014A9">
              <w:rPr>
                <w:b/>
                <w:bCs/>
              </w:rPr>
              <w:t>Extensions</w:t>
            </w:r>
          </w:p>
        </w:tc>
        <w:tc>
          <w:tcPr>
            <w:tcW w:w="34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584BB40" w14:textId="2F1F9070" w:rsidR="000C6F78" w:rsidRPr="00F014A9" w:rsidRDefault="000C6F78" w:rsidP="00B8300F">
            <w:pPr>
              <w:ind w:firstLine="0"/>
            </w:pPr>
            <w:r w:rsidRPr="00F014A9">
              <w:rPr>
                <w:b/>
                <w:bCs/>
              </w:rPr>
              <w:t>Step</w:t>
            </w:r>
          </w:p>
        </w:tc>
        <w:tc>
          <w:tcPr>
            <w:tcW w:w="1896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010596C" w14:textId="77777777" w:rsidR="000C6F78" w:rsidRPr="00F014A9" w:rsidRDefault="000C6F78" w:rsidP="00D86FA8">
            <w:r w:rsidRPr="00F014A9">
              <w:rPr>
                <w:b/>
                <w:bCs/>
              </w:rPr>
              <w:t>Branching Action</w:t>
            </w:r>
          </w:p>
        </w:tc>
      </w:tr>
      <w:tr w:rsidR="000C6F78" w:rsidRPr="00F014A9" w14:paraId="2E2A8BA1" w14:textId="77777777" w:rsidTr="00652FA0">
        <w:trPr>
          <w:gridAfter w:val="1"/>
          <w:wAfter w:w="1896" w:type="pct"/>
          <w:trHeight w:val="526"/>
        </w:trPr>
        <w:tc>
          <w:tcPr>
            <w:tcW w:w="862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74F29AB" w14:textId="77777777" w:rsidR="000C6F78" w:rsidRPr="00F014A9" w:rsidRDefault="000C6F78" w:rsidP="00D86FA8"/>
        </w:tc>
        <w:tc>
          <w:tcPr>
            <w:tcW w:w="34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2FE3202" w14:textId="7A8F1D8A" w:rsidR="000C6F78" w:rsidRPr="00F014A9" w:rsidRDefault="008D52A7" w:rsidP="00B8300F">
            <w:pPr>
              <w:ind w:firstLine="0"/>
            </w:pPr>
            <w:r>
              <w:t>8</w:t>
            </w:r>
            <w:r w:rsidR="000C6F78">
              <w:t>.1</w:t>
            </w:r>
          </w:p>
        </w:tc>
        <w:tc>
          <w:tcPr>
            <w:tcW w:w="1896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CD122A2" w14:textId="1040D62E" w:rsidR="000C6F78" w:rsidRPr="00304522" w:rsidRDefault="000C6F78" w:rsidP="00B8300F">
            <w:pPr>
              <w:ind w:firstLine="0"/>
              <w:rPr>
                <w:i/>
                <w:iCs/>
              </w:rPr>
            </w:pPr>
            <w:r w:rsidRPr="00304522">
              <w:rPr>
                <w:i/>
                <w:iCs/>
              </w:rPr>
              <w:t>Insufficient funds on payment method</w:t>
            </w:r>
          </w:p>
        </w:tc>
      </w:tr>
      <w:tr w:rsidR="000C6F78" w:rsidRPr="00F014A9" w14:paraId="7D81FFD7" w14:textId="77777777" w:rsidTr="00652FA0">
        <w:trPr>
          <w:gridAfter w:val="1"/>
          <w:wAfter w:w="1896" w:type="pct"/>
          <w:trHeight w:val="526"/>
        </w:trPr>
        <w:tc>
          <w:tcPr>
            <w:tcW w:w="862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13B63C0" w14:textId="77777777" w:rsidR="000C6F78" w:rsidRPr="00F014A9" w:rsidRDefault="000C6F78" w:rsidP="00D86FA8"/>
        </w:tc>
        <w:tc>
          <w:tcPr>
            <w:tcW w:w="34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E6E826F" w14:textId="226C81C6" w:rsidR="000C6F78" w:rsidRDefault="0094210F" w:rsidP="00B8300F">
            <w:pPr>
              <w:ind w:firstLine="0"/>
            </w:pPr>
            <w:r>
              <w:t>8</w:t>
            </w:r>
            <w:r w:rsidR="000C6F78">
              <w:t>.2</w:t>
            </w:r>
          </w:p>
        </w:tc>
        <w:tc>
          <w:tcPr>
            <w:tcW w:w="1896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08EB352" w14:textId="03AB52BC" w:rsidR="000C6F78" w:rsidRPr="00304522" w:rsidRDefault="000C6F78" w:rsidP="00B8300F">
            <w:pPr>
              <w:ind w:firstLine="0"/>
              <w:rPr>
                <w:i/>
                <w:iCs/>
              </w:rPr>
            </w:pPr>
            <w:r>
              <w:rPr>
                <w:i/>
                <w:iCs/>
              </w:rPr>
              <w:t>System shows payment failure</w:t>
            </w:r>
          </w:p>
        </w:tc>
      </w:tr>
      <w:tr w:rsidR="00652FA0" w:rsidRPr="00F014A9" w14:paraId="1B48985B" w14:textId="591FC1E3" w:rsidTr="00652FA0">
        <w:trPr>
          <w:trHeight w:val="526"/>
        </w:trPr>
        <w:tc>
          <w:tcPr>
            <w:tcW w:w="862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C618722" w14:textId="77777777" w:rsidR="00652FA0" w:rsidRPr="00F014A9" w:rsidRDefault="00652FA0" w:rsidP="00652FA0"/>
        </w:tc>
        <w:tc>
          <w:tcPr>
            <w:tcW w:w="34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48A10F9" w14:textId="03002102" w:rsidR="00652FA0" w:rsidRDefault="00652FA0" w:rsidP="00652FA0">
            <w:pPr>
              <w:ind w:firstLine="0"/>
            </w:pPr>
            <w:r>
              <w:t>8.3</w:t>
            </w:r>
          </w:p>
        </w:tc>
        <w:tc>
          <w:tcPr>
            <w:tcW w:w="1896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FB9F067" w14:textId="36FEFE8D" w:rsidR="00652FA0" w:rsidRDefault="00652FA0" w:rsidP="00652FA0">
            <w:pPr>
              <w:ind w:firstLine="0"/>
              <w:rPr>
                <w:i/>
                <w:iCs/>
              </w:rPr>
            </w:pPr>
            <w:r>
              <w:rPr>
                <w:i/>
                <w:iCs/>
              </w:rPr>
              <w:t>System returns to step 2.</w:t>
            </w:r>
          </w:p>
        </w:tc>
        <w:tc>
          <w:tcPr>
            <w:tcW w:w="1896" w:type="pct"/>
          </w:tcPr>
          <w:p w14:paraId="325E17DA" w14:textId="5B662CA8" w:rsidR="00652FA0" w:rsidRPr="00F014A9" w:rsidRDefault="00652FA0" w:rsidP="00652FA0">
            <w:pPr>
              <w:spacing w:after="200" w:line="276" w:lineRule="auto"/>
              <w:ind w:firstLine="0"/>
            </w:pPr>
          </w:p>
        </w:tc>
      </w:tr>
      <w:tr w:rsidR="00652FA0" w:rsidRPr="00F014A9" w14:paraId="4BE0515E" w14:textId="77777777" w:rsidTr="00652FA0">
        <w:trPr>
          <w:gridAfter w:val="1"/>
          <w:wAfter w:w="1896" w:type="pct"/>
          <w:trHeight w:val="526"/>
        </w:trPr>
        <w:tc>
          <w:tcPr>
            <w:tcW w:w="862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DDE9E1E" w14:textId="77777777" w:rsidR="00652FA0" w:rsidRPr="00F014A9" w:rsidRDefault="00652FA0" w:rsidP="00652FA0"/>
        </w:tc>
        <w:tc>
          <w:tcPr>
            <w:tcW w:w="34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064D404" w14:textId="5BF77E27" w:rsidR="00652FA0" w:rsidRDefault="00341449" w:rsidP="00652FA0">
            <w:pPr>
              <w:ind w:firstLine="0"/>
            </w:pPr>
            <w:r>
              <w:t>2.1</w:t>
            </w:r>
          </w:p>
        </w:tc>
        <w:tc>
          <w:tcPr>
            <w:tcW w:w="1896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726859A" w14:textId="143A4AD8" w:rsidR="00652FA0" w:rsidRDefault="00341449" w:rsidP="00652FA0">
            <w:pPr>
              <w:ind w:firstLine="0"/>
              <w:rPr>
                <w:i/>
                <w:iCs/>
              </w:rPr>
            </w:pPr>
            <w:r>
              <w:rPr>
                <w:i/>
                <w:iCs/>
              </w:rPr>
              <w:t>User not finished shopping</w:t>
            </w:r>
          </w:p>
        </w:tc>
      </w:tr>
      <w:tr w:rsidR="00652FA0" w:rsidRPr="00F014A9" w14:paraId="04C5A74A" w14:textId="77777777" w:rsidTr="00652FA0">
        <w:trPr>
          <w:gridAfter w:val="1"/>
          <w:wAfter w:w="1896" w:type="pct"/>
          <w:trHeight w:val="526"/>
        </w:trPr>
        <w:tc>
          <w:tcPr>
            <w:tcW w:w="862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CCEDC65" w14:textId="77777777" w:rsidR="00652FA0" w:rsidRPr="00F014A9" w:rsidRDefault="00652FA0" w:rsidP="00652FA0"/>
        </w:tc>
        <w:tc>
          <w:tcPr>
            <w:tcW w:w="34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6E9BE58" w14:textId="3E2A6C21" w:rsidR="00652FA0" w:rsidRDefault="00341449" w:rsidP="00652FA0">
            <w:pPr>
              <w:ind w:firstLine="0"/>
            </w:pPr>
            <w:r>
              <w:t>2.2</w:t>
            </w:r>
          </w:p>
        </w:tc>
        <w:tc>
          <w:tcPr>
            <w:tcW w:w="1896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03823E5" w14:textId="4A5623A5" w:rsidR="00652FA0" w:rsidRDefault="00341449" w:rsidP="00652FA0">
            <w:pPr>
              <w:ind w:firstLine="0"/>
              <w:rPr>
                <w:i/>
                <w:iCs/>
              </w:rPr>
            </w:pPr>
            <w:r>
              <w:rPr>
                <w:i/>
                <w:iCs/>
              </w:rPr>
              <w:t>System allows more items to be added</w:t>
            </w:r>
          </w:p>
        </w:tc>
      </w:tr>
      <w:tr w:rsidR="00652FA0" w:rsidRPr="00F014A9" w14:paraId="2F448071" w14:textId="77777777" w:rsidTr="00652FA0">
        <w:trPr>
          <w:gridAfter w:val="1"/>
          <w:wAfter w:w="1896" w:type="pct"/>
          <w:trHeight w:val="526"/>
        </w:trPr>
        <w:tc>
          <w:tcPr>
            <w:tcW w:w="862" w:type="pct"/>
            <w:vMerge/>
            <w:tcBorders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F40DE01" w14:textId="77777777" w:rsidR="00652FA0" w:rsidRPr="00F014A9" w:rsidRDefault="00652FA0" w:rsidP="00652FA0"/>
        </w:tc>
        <w:tc>
          <w:tcPr>
            <w:tcW w:w="34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691BE54" w14:textId="1AAA01FD" w:rsidR="00652FA0" w:rsidRPr="00F014A9" w:rsidRDefault="00341449" w:rsidP="00652FA0">
            <w:pPr>
              <w:ind w:firstLine="0"/>
            </w:pPr>
            <w:r>
              <w:t>2.3</w:t>
            </w:r>
          </w:p>
        </w:tc>
        <w:tc>
          <w:tcPr>
            <w:tcW w:w="1896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03F80FE" w14:textId="16F6CF80" w:rsidR="00652FA0" w:rsidRPr="00304522" w:rsidRDefault="00341449" w:rsidP="00652FA0">
            <w:pPr>
              <w:ind w:firstLine="0"/>
              <w:rPr>
                <w:i/>
                <w:iCs/>
              </w:rPr>
            </w:pPr>
            <w:r>
              <w:rPr>
                <w:i/>
                <w:iCs/>
              </w:rPr>
              <w:t>System returns to step 1</w:t>
            </w:r>
          </w:p>
        </w:tc>
      </w:tr>
      <w:tr w:rsidR="00652FA0" w:rsidRPr="00F014A9" w14:paraId="7F3E2F34" w14:textId="77777777" w:rsidTr="00652FA0">
        <w:trPr>
          <w:gridAfter w:val="1"/>
          <w:wAfter w:w="1896" w:type="pct"/>
          <w:trHeight w:val="526"/>
        </w:trPr>
        <w:tc>
          <w:tcPr>
            <w:tcW w:w="862" w:type="pct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20045AA" w14:textId="77777777" w:rsidR="00652FA0" w:rsidRPr="00F014A9" w:rsidRDefault="00652FA0" w:rsidP="00652FA0">
            <w:r w:rsidRPr="00F014A9">
              <w:rPr>
                <w:b/>
                <w:bCs/>
              </w:rPr>
              <w:t>Open Issues</w:t>
            </w:r>
          </w:p>
        </w:tc>
        <w:tc>
          <w:tcPr>
            <w:tcW w:w="346" w:type="pct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F7D8A10" w14:textId="77777777" w:rsidR="00652FA0" w:rsidRPr="00F014A9" w:rsidRDefault="00652FA0" w:rsidP="00652FA0"/>
        </w:tc>
        <w:tc>
          <w:tcPr>
            <w:tcW w:w="1896" w:type="pct"/>
            <w:gridSpan w:val="2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E2652AA" w14:textId="77777777" w:rsidR="00652FA0" w:rsidRPr="00F014A9" w:rsidRDefault="00652FA0" w:rsidP="00652FA0">
            <w:pPr>
              <w:ind w:firstLine="0"/>
            </w:pPr>
            <w:r w:rsidRPr="00C8695F">
              <w:rPr>
                <w:i/>
                <w:iCs/>
              </w:rPr>
              <w:t>Add rows as needed.</w:t>
            </w:r>
          </w:p>
        </w:tc>
      </w:tr>
    </w:tbl>
    <w:p w14:paraId="5B7F2536" w14:textId="2C1F8055" w:rsidR="000C6F78" w:rsidRDefault="000C6F78" w:rsidP="00155896">
      <w:pPr>
        <w:ind w:firstLine="0"/>
      </w:pPr>
    </w:p>
    <w:p w14:paraId="4095B7D1" w14:textId="5BA2150E" w:rsidR="007B2192" w:rsidRDefault="004073AF" w:rsidP="004073AF">
      <w:pPr>
        <w:pStyle w:val="Heading2"/>
      </w:pPr>
      <w:r>
        <w:tab/>
      </w:r>
      <w:bookmarkStart w:id="7" w:name="_Toc73863217"/>
      <w:r>
        <w:t>PaymentEntry:</w:t>
      </w:r>
      <w:bookmarkEnd w:id="7"/>
    </w:p>
    <w:tbl>
      <w:tblPr>
        <w:tblW w:w="5000" w:type="pct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2587"/>
        <w:gridCol w:w="1038"/>
        <w:gridCol w:w="3193"/>
        <w:gridCol w:w="2496"/>
      </w:tblGrid>
      <w:tr w:rsidR="00416613" w:rsidRPr="00E42071" w14:paraId="2E174671" w14:textId="77777777" w:rsidTr="00D86FA8">
        <w:trPr>
          <w:trHeight w:val="526"/>
        </w:trPr>
        <w:tc>
          <w:tcPr>
            <w:tcW w:w="1389" w:type="pct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18" w:space="0" w:color="000000"/>
            </w:tcBorders>
            <w:shd w:val="clear" w:color="auto" w:fill="000000" w:themeFill="text1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30EFBF2" w14:textId="77777777" w:rsidR="00416613" w:rsidRPr="00E42071" w:rsidRDefault="00416613" w:rsidP="00416613">
            <w:pPr>
              <w:ind w:firstLine="0"/>
              <w:rPr>
                <w:b/>
                <w:bCs/>
              </w:rPr>
            </w:pPr>
            <w:r w:rsidRPr="00E42071">
              <w:rPr>
                <w:b/>
                <w:bCs/>
              </w:rPr>
              <w:t>Use Case Specification</w:t>
            </w:r>
          </w:p>
        </w:tc>
        <w:tc>
          <w:tcPr>
            <w:tcW w:w="2271" w:type="pct"/>
            <w:gridSpan w:val="2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E6E9EB" w:themeFill="background1" w:themeFillShade="F2"/>
            <w:tcMar>
              <w:left w:w="115" w:type="dxa"/>
            </w:tcMar>
            <w:vAlign w:val="center"/>
          </w:tcPr>
          <w:p w14:paraId="60E4494E" w14:textId="4B55D069" w:rsidR="00416613" w:rsidRPr="00E42071" w:rsidRDefault="00416613" w:rsidP="00416613">
            <w:pPr>
              <w:ind w:firstLine="0"/>
              <w:rPr>
                <w:b/>
                <w:bCs/>
                <w:i/>
                <w:iCs/>
              </w:rPr>
            </w:pPr>
            <w:r w:rsidRPr="00E42071">
              <w:rPr>
                <w:b/>
                <w:bCs/>
              </w:rPr>
              <w:t>Name:</w:t>
            </w:r>
            <w:r w:rsidRPr="00E42071">
              <w:rPr>
                <w:i/>
                <w:iCs/>
              </w:rPr>
              <w:t xml:space="preserve">  </w:t>
            </w:r>
            <w:r w:rsidR="00C65873">
              <w:rPr>
                <w:i/>
                <w:iCs/>
              </w:rPr>
              <w:t>CreatePayment</w:t>
            </w:r>
          </w:p>
        </w:tc>
        <w:tc>
          <w:tcPr>
            <w:tcW w:w="1340" w:type="pct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E6E9EB" w:themeFill="background1" w:themeFillShade="F2"/>
            <w:tcMar>
              <w:left w:w="115" w:type="dxa"/>
            </w:tcMar>
            <w:vAlign w:val="center"/>
          </w:tcPr>
          <w:p w14:paraId="30DD1FBC" w14:textId="77777777" w:rsidR="00416613" w:rsidRPr="00E42071" w:rsidRDefault="00416613" w:rsidP="00416613">
            <w:pPr>
              <w:ind w:firstLine="0"/>
              <w:rPr>
                <w:b/>
                <w:bCs/>
                <w:i/>
                <w:iCs/>
              </w:rPr>
            </w:pPr>
            <w:r w:rsidRPr="00E42071">
              <w:rPr>
                <w:b/>
                <w:bCs/>
              </w:rPr>
              <w:t>Number:</w:t>
            </w:r>
            <w:r w:rsidRPr="00E42071">
              <w:rPr>
                <w:i/>
                <w:iCs/>
              </w:rPr>
              <w:t xml:space="preserve"> 102</w:t>
            </w:r>
          </w:p>
        </w:tc>
      </w:tr>
      <w:tr w:rsidR="00416613" w:rsidRPr="00E42071" w14:paraId="62E2B9FB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DF61A0B" w14:textId="77777777" w:rsidR="00416613" w:rsidRPr="00E42071" w:rsidRDefault="00416613" w:rsidP="00416613">
            <w:pPr>
              <w:ind w:firstLine="0"/>
            </w:pPr>
            <w:r w:rsidRPr="00E42071">
              <w:rPr>
                <w:b/>
                <w:bCs/>
              </w:rPr>
              <w:t>Summary</w:t>
            </w:r>
          </w:p>
        </w:tc>
        <w:tc>
          <w:tcPr>
            <w:tcW w:w="3611" w:type="pct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551EC4A" w14:textId="77777777" w:rsidR="00416613" w:rsidRPr="00E42071" w:rsidRDefault="00416613" w:rsidP="00416613">
            <w:pPr>
              <w:ind w:firstLine="0"/>
            </w:pPr>
            <w:r w:rsidRPr="00E42071">
              <w:t>User Saves Payment Method to System</w:t>
            </w:r>
          </w:p>
        </w:tc>
      </w:tr>
      <w:tr w:rsidR="00416613" w:rsidRPr="00E42071" w14:paraId="2BC9971B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F05CFFD" w14:textId="77777777" w:rsidR="00416613" w:rsidRPr="00E42071" w:rsidRDefault="00416613" w:rsidP="00416613">
            <w:pPr>
              <w:ind w:firstLine="0"/>
            </w:pPr>
            <w:r w:rsidRPr="00E42071">
              <w:rPr>
                <w:b/>
                <w:bCs/>
              </w:rPr>
              <w:t>Priority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D08F5C7" w14:textId="77777777" w:rsidR="00416613" w:rsidRPr="00E42071" w:rsidRDefault="00416613" w:rsidP="00416613">
            <w:pPr>
              <w:ind w:firstLine="0"/>
            </w:pPr>
            <w:r w:rsidRPr="00E42071">
              <w:rPr>
                <w:i/>
                <w:iCs/>
              </w:rPr>
              <w:t>4</w:t>
            </w:r>
          </w:p>
        </w:tc>
      </w:tr>
      <w:tr w:rsidR="00416613" w:rsidRPr="00E42071" w14:paraId="41C211BA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FB6A90B" w14:textId="77777777" w:rsidR="00416613" w:rsidRPr="00E42071" w:rsidRDefault="00416613" w:rsidP="00416613">
            <w:pPr>
              <w:ind w:firstLine="0"/>
            </w:pPr>
            <w:r w:rsidRPr="00E42071">
              <w:rPr>
                <w:b/>
                <w:bCs/>
              </w:rPr>
              <w:t>Preconditions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D7FFAB7" w14:textId="77777777" w:rsidR="00416613" w:rsidRPr="00E42071" w:rsidRDefault="00416613" w:rsidP="00416613">
            <w:pPr>
              <w:ind w:firstLine="0"/>
            </w:pPr>
            <w:r w:rsidRPr="00E42071">
              <w:t>Account logged in</w:t>
            </w:r>
          </w:p>
        </w:tc>
      </w:tr>
      <w:tr w:rsidR="00416613" w:rsidRPr="00E42071" w14:paraId="0352335D" w14:textId="77777777" w:rsidTr="00D86FA8">
        <w:trPr>
          <w:trHeight w:val="493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D2EDED7" w14:textId="77777777" w:rsidR="00416613" w:rsidRPr="00E42071" w:rsidRDefault="00416613" w:rsidP="00416613">
            <w:pPr>
              <w:ind w:firstLine="0"/>
            </w:pPr>
            <w:r w:rsidRPr="00E42071">
              <w:rPr>
                <w:b/>
                <w:bCs/>
              </w:rPr>
              <w:t>Postconditions - Success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A27C8E2" w14:textId="77777777" w:rsidR="00416613" w:rsidRPr="00E42071" w:rsidRDefault="00416613" w:rsidP="00416613">
            <w:pPr>
              <w:ind w:firstLine="0"/>
            </w:pPr>
            <w:r w:rsidRPr="00E42071">
              <w:t>Payment Method Saved</w:t>
            </w:r>
          </w:p>
        </w:tc>
      </w:tr>
      <w:tr w:rsidR="00416613" w:rsidRPr="00E42071" w14:paraId="770211A7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3891F2D" w14:textId="77777777" w:rsidR="00416613" w:rsidRPr="00E42071" w:rsidRDefault="00416613" w:rsidP="00416613">
            <w:pPr>
              <w:ind w:firstLine="0"/>
              <w:rPr>
                <w:b/>
                <w:bCs/>
              </w:rPr>
            </w:pPr>
            <w:r w:rsidRPr="00E42071">
              <w:rPr>
                <w:b/>
                <w:bCs/>
              </w:rPr>
              <w:t>Postconditions - Failure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E7DB128" w14:textId="77777777" w:rsidR="00416613" w:rsidRPr="00E42071" w:rsidRDefault="00416613" w:rsidP="00416613">
            <w:pPr>
              <w:ind w:firstLine="0"/>
            </w:pPr>
            <w:r w:rsidRPr="00E42071">
              <w:t>Payment met</w:t>
            </w:r>
            <w:r>
              <w:t>h</w:t>
            </w:r>
            <w:r w:rsidRPr="00E42071">
              <w:t>od not saved: invalid information</w:t>
            </w:r>
          </w:p>
        </w:tc>
      </w:tr>
      <w:tr w:rsidR="00416613" w:rsidRPr="00E42071" w14:paraId="3A8FB744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56C2530" w14:textId="77777777" w:rsidR="00416613" w:rsidRPr="00E42071" w:rsidRDefault="00416613" w:rsidP="00416613">
            <w:pPr>
              <w:ind w:firstLine="0"/>
            </w:pPr>
            <w:r w:rsidRPr="00E42071">
              <w:rPr>
                <w:b/>
                <w:bCs/>
              </w:rPr>
              <w:lastRenderedPageBreak/>
              <w:t>1</w:t>
            </w:r>
            <w:r w:rsidRPr="00E42071">
              <w:rPr>
                <w:rFonts w:cstheme="minorHAnsi"/>
                <w:b/>
                <w:bCs/>
              </w:rPr>
              <w:t>⁰</w:t>
            </w:r>
            <w:r w:rsidRPr="00E42071">
              <w:rPr>
                <w:b/>
                <w:bCs/>
              </w:rPr>
              <w:t xml:space="preserve"> Actor(s)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0DB5D1B" w14:textId="77777777" w:rsidR="00416613" w:rsidRPr="00E42071" w:rsidRDefault="00416613" w:rsidP="00416613">
            <w:pPr>
              <w:ind w:firstLine="0"/>
            </w:pPr>
            <w:r w:rsidRPr="00E42071">
              <w:t>Customer</w:t>
            </w:r>
          </w:p>
        </w:tc>
      </w:tr>
      <w:tr w:rsidR="00416613" w:rsidRPr="00E42071" w14:paraId="71875C28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676791B" w14:textId="77777777" w:rsidR="00416613" w:rsidRPr="00E42071" w:rsidRDefault="00416613" w:rsidP="00416613">
            <w:pPr>
              <w:ind w:firstLine="0"/>
            </w:pPr>
            <w:r w:rsidRPr="00E42071">
              <w:rPr>
                <w:b/>
                <w:bCs/>
              </w:rPr>
              <w:t>2</w:t>
            </w:r>
            <w:r w:rsidRPr="00E42071">
              <w:rPr>
                <w:rFonts w:cstheme="minorHAnsi"/>
                <w:b/>
                <w:bCs/>
              </w:rPr>
              <w:t>⁰</w:t>
            </w:r>
            <w:r w:rsidRPr="00E42071">
              <w:rPr>
                <w:b/>
                <w:bCs/>
              </w:rPr>
              <w:t xml:space="preserve"> Actor(s)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A10CCA2" w14:textId="5B2CEFD2" w:rsidR="00416613" w:rsidRPr="00E42071" w:rsidRDefault="00267936" w:rsidP="00416613">
            <w:pPr>
              <w:ind w:firstLine="0"/>
            </w:pPr>
            <w:r>
              <w:t>none</w:t>
            </w:r>
          </w:p>
        </w:tc>
      </w:tr>
      <w:tr w:rsidR="00416613" w:rsidRPr="00E42071" w14:paraId="5E9B920E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0E76DBA" w14:textId="77777777" w:rsidR="00416613" w:rsidRPr="00E42071" w:rsidRDefault="00416613" w:rsidP="00416613">
            <w:pPr>
              <w:ind w:firstLine="0"/>
            </w:pPr>
            <w:r w:rsidRPr="00E42071">
              <w:rPr>
                <w:b/>
                <w:bCs/>
              </w:rPr>
              <w:t>Trigger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9697ADE" w14:textId="77777777" w:rsidR="00416613" w:rsidRPr="00E42071" w:rsidRDefault="00416613" w:rsidP="00416613">
            <w:pPr>
              <w:ind w:firstLine="0"/>
            </w:pPr>
            <w:r w:rsidRPr="00E42071">
              <w:t>User adds payment method</w:t>
            </w:r>
          </w:p>
        </w:tc>
      </w:tr>
      <w:tr w:rsidR="00416613" w:rsidRPr="00E42071" w14:paraId="0A62A544" w14:textId="77777777" w:rsidTr="00D86FA8">
        <w:trPr>
          <w:trHeight w:val="526"/>
        </w:trPr>
        <w:tc>
          <w:tcPr>
            <w:tcW w:w="1389" w:type="pct"/>
            <w:vMerge w:val="restar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13F0339" w14:textId="77777777" w:rsidR="00416613" w:rsidRPr="00E42071" w:rsidRDefault="00416613" w:rsidP="00416613">
            <w:pPr>
              <w:ind w:firstLine="0"/>
            </w:pPr>
            <w:r w:rsidRPr="00E42071">
              <w:rPr>
                <w:b/>
                <w:bCs/>
              </w:rPr>
              <w:t>Main Scenario</w:t>
            </w: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96B56E8" w14:textId="77777777" w:rsidR="00416613" w:rsidRPr="00E42071" w:rsidRDefault="00416613" w:rsidP="00416613">
            <w:pPr>
              <w:ind w:firstLine="0"/>
            </w:pPr>
            <w:r w:rsidRPr="00E42071">
              <w:rPr>
                <w:b/>
                <w:bCs/>
              </w:rPr>
              <w:t>Step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5F1DAC5" w14:textId="77777777" w:rsidR="00416613" w:rsidRPr="00E42071" w:rsidRDefault="00416613" w:rsidP="00416613">
            <w:pPr>
              <w:ind w:firstLine="0"/>
            </w:pPr>
            <w:r w:rsidRPr="00E42071">
              <w:rPr>
                <w:b/>
                <w:bCs/>
              </w:rPr>
              <w:t>Action</w:t>
            </w:r>
          </w:p>
        </w:tc>
      </w:tr>
      <w:tr w:rsidR="00416613" w:rsidRPr="00E42071" w14:paraId="40CCCD77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56AD230" w14:textId="77777777" w:rsidR="00416613" w:rsidRPr="00E42071" w:rsidRDefault="00416613" w:rsidP="00D86FA8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E0E1C8E" w14:textId="77777777" w:rsidR="00416613" w:rsidRPr="00E42071" w:rsidRDefault="00416613" w:rsidP="00416613">
            <w:pPr>
              <w:ind w:firstLine="0"/>
            </w:pPr>
            <w:r w:rsidRPr="00E42071">
              <w:t>1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E6A585E" w14:textId="77777777" w:rsidR="00416613" w:rsidRPr="00E42071" w:rsidRDefault="00416613" w:rsidP="00416613">
            <w:pPr>
              <w:ind w:firstLine="0"/>
              <w:rPr>
                <w:i/>
                <w:iCs/>
              </w:rPr>
            </w:pPr>
            <w:r w:rsidRPr="00E42071">
              <w:rPr>
                <w:i/>
                <w:iCs/>
              </w:rPr>
              <w:t>User selects payment method</w:t>
            </w:r>
            <w:r>
              <w:rPr>
                <w:i/>
                <w:iCs/>
              </w:rPr>
              <w:t>s</w:t>
            </w:r>
          </w:p>
        </w:tc>
      </w:tr>
      <w:tr w:rsidR="00416613" w:rsidRPr="00E42071" w14:paraId="04AAAEA1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BF3145E" w14:textId="77777777" w:rsidR="00416613" w:rsidRPr="00E42071" w:rsidRDefault="00416613" w:rsidP="00D86FA8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7610E3A" w14:textId="77777777" w:rsidR="00416613" w:rsidRPr="00E42071" w:rsidRDefault="00416613" w:rsidP="00416613">
            <w:pPr>
              <w:ind w:firstLine="0"/>
            </w:pPr>
            <w:r w:rsidRPr="00E42071">
              <w:t>2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16B83C3" w14:textId="2A9845F5" w:rsidR="00416613" w:rsidRPr="00E42071" w:rsidRDefault="00416613" w:rsidP="00416613">
            <w:pPr>
              <w:ind w:firstLine="0"/>
              <w:rPr>
                <w:i/>
                <w:iCs/>
              </w:rPr>
            </w:pPr>
            <w:r w:rsidRPr="00E42071">
              <w:rPr>
                <w:i/>
                <w:iCs/>
              </w:rPr>
              <w:t>System asks for card number</w:t>
            </w:r>
            <w:r>
              <w:rPr>
                <w:i/>
                <w:iCs/>
              </w:rPr>
              <w:t>; System c</w:t>
            </w:r>
            <w:r w:rsidR="00D91058">
              <w:rPr>
                <w:i/>
                <w:iCs/>
              </w:rPr>
              <w:t>rates</w:t>
            </w:r>
            <w:r w:rsidR="00DC3BDA">
              <w:rPr>
                <w:i/>
                <w:iCs/>
              </w:rPr>
              <w:t xml:space="preserve"> entry in </w:t>
            </w:r>
            <w:proofErr w:type="gramStart"/>
            <w:r w:rsidR="00E53D95">
              <w:rPr>
                <w:i/>
                <w:iCs/>
              </w:rPr>
              <w:t>P</w:t>
            </w:r>
            <w:r w:rsidR="00DC3BDA">
              <w:rPr>
                <w:i/>
                <w:iCs/>
              </w:rPr>
              <w:t>ayment</w:t>
            </w:r>
            <w:r w:rsidR="0071579D">
              <w:rPr>
                <w:i/>
                <w:iCs/>
              </w:rPr>
              <w:t>(</w:t>
            </w:r>
            <w:proofErr w:type="gramEnd"/>
            <w:r w:rsidR="0071579D">
              <w:rPr>
                <w:i/>
                <w:iCs/>
              </w:rPr>
              <w:t>)</w:t>
            </w:r>
          </w:p>
        </w:tc>
      </w:tr>
      <w:tr w:rsidR="00416613" w:rsidRPr="00E42071" w14:paraId="2C255E42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2FA0159" w14:textId="77777777" w:rsidR="00416613" w:rsidRPr="00E42071" w:rsidRDefault="00416613" w:rsidP="00D86FA8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C128946" w14:textId="77777777" w:rsidR="00416613" w:rsidRPr="00E42071" w:rsidRDefault="00416613" w:rsidP="00416613">
            <w:pPr>
              <w:ind w:firstLine="0"/>
            </w:pPr>
            <w:r w:rsidRPr="00E42071">
              <w:t>3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E292962" w14:textId="77777777" w:rsidR="00416613" w:rsidRPr="00E42071" w:rsidRDefault="00416613" w:rsidP="00416613">
            <w:pPr>
              <w:ind w:firstLine="0"/>
              <w:rPr>
                <w:i/>
                <w:iCs/>
              </w:rPr>
            </w:pPr>
            <w:r w:rsidRPr="00E42071">
              <w:rPr>
                <w:i/>
                <w:iCs/>
              </w:rPr>
              <w:t>User Enters Card Number</w:t>
            </w:r>
          </w:p>
        </w:tc>
      </w:tr>
      <w:tr w:rsidR="00416613" w:rsidRPr="00E42071" w14:paraId="413D3840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09DD2A9" w14:textId="77777777" w:rsidR="00416613" w:rsidRPr="00E42071" w:rsidRDefault="00416613" w:rsidP="00D86FA8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1A75837" w14:textId="77777777" w:rsidR="00416613" w:rsidRPr="00E42071" w:rsidRDefault="00416613" w:rsidP="00416613">
            <w:pPr>
              <w:ind w:firstLine="0"/>
            </w:pPr>
            <w:r w:rsidRPr="00E42071">
              <w:t>4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BF00002" w14:textId="08346BC5" w:rsidR="00416613" w:rsidRPr="00E42071" w:rsidRDefault="00416613" w:rsidP="00416613">
            <w:pPr>
              <w:ind w:firstLine="0"/>
              <w:rPr>
                <w:i/>
                <w:iCs/>
              </w:rPr>
            </w:pPr>
            <w:r w:rsidRPr="00E42071">
              <w:rPr>
                <w:i/>
                <w:iCs/>
              </w:rPr>
              <w:t>System saves card numbe</w:t>
            </w:r>
            <w:r>
              <w:rPr>
                <w:i/>
                <w:iCs/>
              </w:rPr>
              <w:t>r to</w:t>
            </w:r>
            <w:r w:rsidR="0071579D">
              <w:rPr>
                <w:i/>
                <w:iCs/>
              </w:rPr>
              <w:t xml:space="preserve"> </w:t>
            </w:r>
            <w:proofErr w:type="gramStart"/>
            <w:r w:rsidR="0071579D">
              <w:rPr>
                <w:i/>
                <w:iCs/>
              </w:rPr>
              <w:t>Payment(</w:t>
            </w:r>
            <w:proofErr w:type="gramEnd"/>
            <w:r w:rsidR="0071579D">
              <w:rPr>
                <w:i/>
                <w:iCs/>
              </w:rPr>
              <w:t>)</w:t>
            </w:r>
            <w:r w:rsidRPr="00E42071">
              <w:rPr>
                <w:i/>
                <w:iCs/>
              </w:rPr>
              <w:t>; System asks for Expiration date</w:t>
            </w:r>
          </w:p>
        </w:tc>
      </w:tr>
      <w:tr w:rsidR="00416613" w:rsidRPr="00E42071" w14:paraId="4FF7FD70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4A3BBE6" w14:textId="77777777" w:rsidR="00416613" w:rsidRPr="00E42071" w:rsidRDefault="00416613" w:rsidP="00D86FA8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86C5FC9" w14:textId="77777777" w:rsidR="00416613" w:rsidRPr="00E42071" w:rsidRDefault="00416613" w:rsidP="00416613">
            <w:pPr>
              <w:ind w:firstLine="0"/>
            </w:pPr>
            <w:r w:rsidRPr="00E42071">
              <w:t>5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0A39E2C" w14:textId="77777777" w:rsidR="00416613" w:rsidRPr="00E42071" w:rsidRDefault="00416613" w:rsidP="00416613">
            <w:pPr>
              <w:ind w:firstLine="0"/>
              <w:rPr>
                <w:i/>
                <w:iCs/>
              </w:rPr>
            </w:pPr>
            <w:r w:rsidRPr="00E42071">
              <w:rPr>
                <w:i/>
                <w:iCs/>
              </w:rPr>
              <w:t>User Enters Expiration date</w:t>
            </w:r>
          </w:p>
        </w:tc>
      </w:tr>
      <w:tr w:rsidR="00416613" w:rsidRPr="00E42071" w14:paraId="50140A79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7C28A79" w14:textId="77777777" w:rsidR="00416613" w:rsidRPr="00E42071" w:rsidRDefault="00416613" w:rsidP="00D86FA8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D474D86" w14:textId="77777777" w:rsidR="00416613" w:rsidRPr="00E42071" w:rsidRDefault="00416613" w:rsidP="00416613">
            <w:pPr>
              <w:ind w:firstLine="0"/>
            </w:pPr>
            <w:r w:rsidRPr="00E42071">
              <w:t>6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375FA67" w14:textId="458498F2" w:rsidR="00416613" w:rsidRPr="00E42071" w:rsidRDefault="00416613" w:rsidP="00416613">
            <w:pPr>
              <w:ind w:firstLine="0"/>
              <w:rPr>
                <w:i/>
                <w:iCs/>
              </w:rPr>
            </w:pPr>
            <w:r w:rsidRPr="00E42071">
              <w:rPr>
                <w:i/>
                <w:iCs/>
              </w:rPr>
              <w:t xml:space="preserve">System saves </w:t>
            </w:r>
            <w:r>
              <w:rPr>
                <w:i/>
                <w:iCs/>
              </w:rPr>
              <w:t>E</w:t>
            </w:r>
            <w:r w:rsidRPr="00E42071">
              <w:rPr>
                <w:i/>
                <w:iCs/>
              </w:rPr>
              <w:t>xpiration date</w:t>
            </w:r>
            <w:r>
              <w:rPr>
                <w:i/>
                <w:iCs/>
              </w:rPr>
              <w:t xml:space="preserve"> to </w:t>
            </w:r>
            <w:proofErr w:type="gramStart"/>
            <w:r w:rsidR="0071579D">
              <w:rPr>
                <w:i/>
                <w:iCs/>
              </w:rPr>
              <w:t>Payment(</w:t>
            </w:r>
            <w:proofErr w:type="gramEnd"/>
            <w:r w:rsidR="0071579D">
              <w:rPr>
                <w:i/>
                <w:iCs/>
              </w:rPr>
              <w:t>)</w:t>
            </w:r>
            <w:r w:rsidRPr="00E42071">
              <w:rPr>
                <w:i/>
                <w:iCs/>
              </w:rPr>
              <w:t>; System asks for C</w:t>
            </w:r>
            <w:r>
              <w:rPr>
                <w:i/>
                <w:iCs/>
              </w:rPr>
              <w:t>V</w:t>
            </w:r>
            <w:r w:rsidRPr="00E42071">
              <w:rPr>
                <w:i/>
                <w:iCs/>
              </w:rPr>
              <w:t>C Number</w:t>
            </w:r>
          </w:p>
        </w:tc>
      </w:tr>
      <w:tr w:rsidR="00416613" w:rsidRPr="00E42071" w14:paraId="0439AAEE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BE2A19E" w14:textId="77777777" w:rsidR="00416613" w:rsidRPr="00E42071" w:rsidRDefault="00416613" w:rsidP="00D86FA8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05F0630" w14:textId="77777777" w:rsidR="00416613" w:rsidRPr="00E42071" w:rsidRDefault="00416613" w:rsidP="00416613">
            <w:pPr>
              <w:ind w:firstLine="0"/>
            </w:pPr>
            <w:r w:rsidRPr="00E42071">
              <w:t>7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87D2678" w14:textId="77777777" w:rsidR="00416613" w:rsidRPr="00E42071" w:rsidRDefault="00416613" w:rsidP="00416613">
            <w:pPr>
              <w:ind w:firstLine="0"/>
              <w:rPr>
                <w:i/>
                <w:iCs/>
              </w:rPr>
            </w:pPr>
            <w:r w:rsidRPr="00E42071">
              <w:rPr>
                <w:i/>
                <w:iCs/>
              </w:rPr>
              <w:t xml:space="preserve">User Enters </w:t>
            </w:r>
            <w:r>
              <w:rPr>
                <w:i/>
                <w:iCs/>
              </w:rPr>
              <w:t>CV</w:t>
            </w:r>
            <w:r w:rsidRPr="00E42071">
              <w:rPr>
                <w:i/>
                <w:iCs/>
              </w:rPr>
              <w:t>C number</w:t>
            </w:r>
          </w:p>
        </w:tc>
      </w:tr>
      <w:tr w:rsidR="00416613" w:rsidRPr="00E42071" w14:paraId="68588637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35F1E11" w14:textId="77777777" w:rsidR="00416613" w:rsidRPr="00E42071" w:rsidRDefault="00416613" w:rsidP="00D86FA8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3112F17" w14:textId="77777777" w:rsidR="00416613" w:rsidRPr="00E42071" w:rsidRDefault="00416613" w:rsidP="00416613">
            <w:pPr>
              <w:ind w:firstLine="0"/>
            </w:pPr>
            <w:r w:rsidRPr="00E42071">
              <w:t>8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548790C" w14:textId="686E1F81" w:rsidR="00416613" w:rsidRPr="00E42071" w:rsidRDefault="00416613" w:rsidP="00416613">
            <w:pPr>
              <w:ind w:firstLine="0"/>
              <w:rPr>
                <w:i/>
                <w:iCs/>
              </w:rPr>
            </w:pPr>
            <w:r w:rsidRPr="00E42071">
              <w:rPr>
                <w:i/>
                <w:iCs/>
              </w:rPr>
              <w:t xml:space="preserve">System Saves </w:t>
            </w:r>
            <w:r>
              <w:rPr>
                <w:i/>
                <w:iCs/>
              </w:rPr>
              <w:t>CV</w:t>
            </w:r>
            <w:r w:rsidRPr="00E42071">
              <w:rPr>
                <w:i/>
                <w:iCs/>
              </w:rPr>
              <w:t>C number</w:t>
            </w:r>
            <w:r>
              <w:rPr>
                <w:i/>
                <w:iCs/>
              </w:rPr>
              <w:t xml:space="preserve"> to </w:t>
            </w:r>
            <w:proofErr w:type="gramStart"/>
            <w:r w:rsidR="00E53D95">
              <w:rPr>
                <w:i/>
                <w:iCs/>
              </w:rPr>
              <w:t>Payment(</w:t>
            </w:r>
            <w:proofErr w:type="gramEnd"/>
            <w:r w:rsidR="00E53D95">
              <w:rPr>
                <w:i/>
                <w:iCs/>
              </w:rPr>
              <w:t>)</w:t>
            </w:r>
            <w:r>
              <w:rPr>
                <w:i/>
                <w:iCs/>
              </w:rPr>
              <w:t>;</w:t>
            </w:r>
            <w:r w:rsidRPr="00E42071"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>S</w:t>
            </w:r>
            <w:r w:rsidRPr="00E42071">
              <w:rPr>
                <w:i/>
                <w:iCs/>
              </w:rPr>
              <w:t xml:space="preserve">ystem </w:t>
            </w:r>
            <w:r>
              <w:rPr>
                <w:i/>
                <w:iCs/>
              </w:rPr>
              <w:t>displays</w:t>
            </w:r>
            <w:r w:rsidRPr="00E42071">
              <w:rPr>
                <w:i/>
                <w:iCs/>
              </w:rPr>
              <w:t xml:space="preserve"> saved payment method</w:t>
            </w:r>
            <w:r>
              <w:rPr>
                <w:i/>
                <w:iCs/>
              </w:rPr>
              <w:t xml:space="preserve"> screen</w:t>
            </w:r>
          </w:p>
        </w:tc>
      </w:tr>
      <w:tr w:rsidR="00416613" w:rsidRPr="00E42071" w14:paraId="7F10F903" w14:textId="77777777" w:rsidTr="00D86FA8">
        <w:trPr>
          <w:trHeight w:val="526"/>
        </w:trPr>
        <w:tc>
          <w:tcPr>
            <w:tcW w:w="1389" w:type="pct"/>
            <w:vMerge w:val="restar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721E96A" w14:textId="77777777" w:rsidR="00416613" w:rsidRPr="00E42071" w:rsidRDefault="00416613" w:rsidP="00416613">
            <w:pPr>
              <w:ind w:firstLine="0"/>
            </w:pPr>
            <w:r w:rsidRPr="00E42071">
              <w:rPr>
                <w:b/>
                <w:bCs/>
              </w:rPr>
              <w:t>Extensions</w:t>
            </w: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B043D88" w14:textId="77777777" w:rsidR="00416613" w:rsidRPr="00E42071" w:rsidRDefault="00416613" w:rsidP="00416613">
            <w:pPr>
              <w:ind w:firstLine="0"/>
            </w:pPr>
            <w:r w:rsidRPr="00E42071">
              <w:rPr>
                <w:b/>
                <w:bCs/>
              </w:rPr>
              <w:t>Step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CB962D2" w14:textId="77777777" w:rsidR="00416613" w:rsidRPr="00E42071" w:rsidRDefault="00416613" w:rsidP="00416613">
            <w:pPr>
              <w:ind w:firstLine="0"/>
            </w:pPr>
            <w:r w:rsidRPr="00E42071">
              <w:rPr>
                <w:b/>
                <w:bCs/>
              </w:rPr>
              <w:t>Branching Action</w:t>
            </w:r>
          </w:p>
        </w:tc>
      </w:tr>
      <w:tr w:rsidR="00416613" w:rsidRPr="00E42071" w14:paraId="2963E3E4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92DE96A" w14:textId="77777777" w:rsidR="00416613" w:rsidRPr="00E42071" w:rsidRDefault="00416613" w:rsidP="00D86FA8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1607522" w14:textId="77777777" w:rsidR="00416613" w:rsidRPr="00E42071" w:rsidRDefault="00416613" w:rsidP="00416613">
            <w:pPr>
              <w:ind w:firstLine="0"/>
            </w:pPr>
            <w:r>
              <w:t>8</w:t>
            </w:r>
            <w:r w:rsidRPr="00E42071">
              <w:t>.1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C7A42DC" w14:textId="77777777" w:rsidR="00416613" w:rsidRPr="00E42071" w:rsidRDefault="00416613" w:rsidP="00416613">
            <w:pPr>
              <w:ind w:firstLine="0"/>
              <w:rPr>
                <w:i/>
                <w:iCs/>
              </w:rPr>
            </w:pPr>
            <w:r w:rsidRPr="00E42071">
              <w:rPr>
                <w:i/>
                <w:iCs/>
              </w:rPr>
              <w:t>Invalid information on payment method</w:t>
            </w:r>
          </w:p>
        </w:tc>
      </w:tr>
      <w:tr w:rsidR="00416613" w:rsidRPr="00E42071" w14:paraId="093251E3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82A6B7B" w14:textId="77777777" w:rsidR="00416613" w:rsidRPr="00E42071" w:rsidRDefault="00416613" w:rsidP="00D86FA8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E6A3CBB" w14:textId="77777777" w:rsidR="00416613" w:rsidRPr="00E42071" w:rsidRDefault="00416613" w:rsidP="00416613">
            <w:pPr>
              <w:ind w:firstLine="0"/>
            </w:pPr>
            <w:r>
              <w:t>8</w:t>
            </w:r>
            <w:r w:rsidRPr="00E42071">
              <w:t>.2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CA88CE8" w14:textId="77777777" w:rsidR="00416613" w:rsidRPr="00E42071" w:rsidRDefault="00416613" w:rsidP="00416613">
            <w:pPr>
              <w:ind w:firstLine="0"/>
              <w:rPr>
                <w:i/>
                <w:iCs/>
              </w:rPr>
            </w:pPr>
            <w:r w:rsidRPr="00E42071">
              <w:rPr>
                <w:i/>
                <w:iCs/>
              </w:rPr>
              <w:t>System shows invalid information given</w:t>
            </w:r>
          </w:p>
        </w:tc>
      </w:tr>
      <w:tr w:rsidR="00416613" w:rsidRPr="00E42071" w14:paraId="45A8B5DB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A7C2E61" w14:textId="77777777" w:rsidR="00416613" w:rsidRPr="00E42071" w:rsidRDefault="00416613" w:rsidP="00D86FA8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90C32EE" w14:textId="77777777" w:rsidR="00416613" w:rsidRPr="00E42071" w:rsidRDefault="00416613" w:rsidP="00416613">
            <w:pPr>
              <w:ind w:firstLine="0"/>
            </w:pPr>
            <w:r>
              <w:t>8</w:t>
            </w:r>
            <w:r w:rsidRPr="00E42071">
              <w:t>.3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40A9952" w14:textId="77777777" w:rsidR="00416613" w:rsidRPr="00E42071" w:rsidRDefault="00416613" w:rsidP="00416613">
            <w:pPr>
              <w:ind w:firstLine="0"/>
              <w:rPr>
                <w:i/>
                <w:iCs/>
              </w:rPr>
            </w:pPr>
            <w:r w:rsidRPr="00E42071">
              <w:rPr>
                <w:i/>
                <w:iCs/>
              </w:rPr>
              <w:t>System returns to step 2.</w:t>
            </w:r>
          </w:p>
        </w:tc>
      </w:tr>
      <w:tr w:rsidR="00416613" w:rsidRPr="00E42071" w14:paraId="68BCB07C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4556EF1" w14:textId="77777777" w:rsidR="00416613" w:rsidRPr="00E42071" w:rsidRDefault="00416613" w:rsidP="00416613">
            <w:pPr>
              <w:ind w:firstLine="0"/>
            </w:pPr>
            <w:r w:rsidRPr="00E42071">
              <w:rPr>
                <w:b/>
                <w:bCs/>
              </w:rPr>
              <w:t>Open Issues</w:t>
            </w: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C8E1255" w14:textId="77777777" w:rsidR="00416613" w:rsidRPr="00E42071" w:rsidRDefault="00416613" w:rsidP="00416613">
            <w:pPr>
              <w:ind w:firstLine="0"/>
            </w:pPr>
            <w:r w:rsidRPr="00E42071">
              <w:t>1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162073E" w14:textId="77777777" w:rsidR="00416613" w:rsidRPr="00E42071" w:rsidRDefault="00416613" w:rsidP="00416613">
            <w:pPr>
              <w:ind w:firstLine="0"/>
            </w:pPr>
            <w:r w:rsidRPr="00E42071">
              <w:t>Expired Payment Method</w:t>
            </w:r>
          </w:p>
        </w:tc>
      </w:tr>
    </w:tbl>
    <w:p w14:paraId="740E956C" w14:textId="77777777" w:rsidR="00440457" w:rsidRPr="00440457" w:rsidRDefault="00440457" w:rsidP="00416613">
      <w:pPr>
        <w:ind w:firstLine="0"/>
      </w:pPr>
    </w:p>
    <w:p w14:paraId="49B4589B" w14:textId="7E9D8B5E" w:rsidR="00440457" w:rsidRPr="004073AF" w:rsidRDefault="00440457" w:rsidP="00440457"/>
    <w:p w14:paraId="4B3C0991" w14:textId="26C3DD39" w:rsidR="007165EF" w:rsidRDefault="007165EF" w:rsidP="007165EF">
      <w:pPr>
        <w:pStyle w:val="Heading2"/>
      </w:pPr>
      <w:r>
        <w:tab/>
      </w:r>
      <w:bookmarkStart w:id="8" w:name="_Toc73863218"/>
      <w:r>
        <w:t>UpdatePayment:</w:t>
      </w:r>
      <w:bookmarkEnd w:id="8"/>
    </w:p>
    <w:tbl>
      <w:tblPr>
        <w:tblW w:w="5000" w:type="pct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2587"/>
        <w:gridCol w:w="1038"/>
        <w:gridCol w:w="3193"/>
        <w:gridCol w:w="2496"/>
      </w:tblGrid>
      <w:tr w:rsidR="00087660" w:rsidRPr="00F014A9" w14:paraId="6762C7A9" w14:textId="77777777" w:rsidTr="00D86FA8">
        <w:trPr>
          <w:trHeight w:val="526"/>
        </w:trPr>
        <w:tc>
          <w:tcPr>
            <w:tcW w:w="1389" w:type="pct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18" w:space="0" w:color="000000"/>
            </w:tcBorders>
            <w:shd w:val="clear" w:color="auto" w:fill="000000" w:themeFill="text1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7C48FFA" w14:textId="77777777" w:rsidR="00087660" w:rsidRPr="007938EC" w:rsidRDefault="00087660" w:rsidP="008F1CFE">
            <w:pPr>
              <w:ind w:firstLine="0"/>
              <w:rPr>
                <w:b/>
                <w:bCs/>
              </w:rPr>
            </w:pPr>
            <w:r w:rsidRPr="007938EC">
              <w:rPr>
                <w:b/>
                <w:bCs/>
              </w:rPr>
              <w:t>Use Case Specification</w:t>
            </w:r>
          </w:p>
        </w:tc>
        <w:tc>
          <w:tcPr>
            <w:tcW w:w="2271" w:type="pct"/>
            <w:gridSpan w:val="2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E6E9EB" w:themeFill="background1" w:themeFillShade="F2"/>
            <w:tcMar>
              <w:left w:w="115" w:type="dxa"/>
            </w:tcMar>
            <w:vAlign w:val="center"/>
          </w:tcPr>
          <w:p w14:paraId="5AD447B4" w14:textId="77777777" w:rsidR="00087660" w:rsidRPr="007938EC" w:rsidRDefault="00087660" w:rsidP="008F1CFE">
            <w:pPr>
              <w:ind w:firstLine="0"/>
              <w:rPr>
                <w:b/>
                <w:bCs/>
                <w:i/>
                <w:iCs/>
              </w:rPr>
            </w:pPr>
            <w:r w:rsidRPr="00F014A9">
              <w:rPr>
                <w:b/>
                <w:bCs/>
              </w:rPr>
              <w:t>Name</w:t>
            </w:r>
            <w:r>
              <w:rPr>
                <w:b/>
                <w:bCs/>
              </w:rPr>
              <w:t>:</w:t>
            </w:r>
            <w:r w:rsidRPr="00F014A9"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 Update payment</w:t>
            </w:r>
          </w:p>
        </w:tc>
        <w:tc>
          <w:tcPr>
            <w:tcW w:w="1340" w:type="pct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E6E9EB" w:themeFill="background1" w:themeFillShade="F2"/>
            <w:tcMar>
              <w:left w:w="115" w:type="dxa"/>
            </w:tcMar>
            <w:vAlign w:val="center"/>
          </w:tcPr>
          <w:p w14:paraId="1CCFB516" w14:textId="77777777" w:rsidR="00087660" w:rsidRPr="007938EC" w:rsidRDefault="00087660" w:rsidP="008F1CFE">
            <w:pPr>
              <w:ind w:firstLine="0"/>
              <w:rPr>
                <w:b/>
                <w:bCs/>
                <w:i/>
                <w:iCs/>
              </w:rPr>
            </w:pPr>
            <w:r w:rsidRPr="00F014A9">
              <w:rPr>
                <w:b/>
                <w:bCs/>
              </w:rPr>
              <w:t>Number</w:t>
            </w:r>
            <w:r>
              <w:rPr>
                <w:b/>
                <w:bCs/>
              </w:rPr>
              <w:t>:</w:t>
            </w:r>
            <w:r w:rsidRPr="00F014A9"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>103</w:t>
            </w:r>
          </w:p>
        </w:tc>
      </w:tr>
      <w:tr w:rsidR="00087660" w:rsidRPr="00F014A9" w14:paraId="00FED16A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39280D9" w14:textId="77777777" w:rsidR="00087660" w:rsidRPr="00F014A9" w:rsidRDefault="00087660" w:rsidP="008F1CFE">
            <w:pPr>
              <w:ind w:firstLine="0"/>
            </w:pPr>
            <w:r w:rsidRPr="00F014A9">
              <w:rPr>
                <w:b/>
                <w:bCs/>
              </w:rPr>
              <w:t>Summary</w:t>
            </w:r>
          </w:p>
        </w:tc>
        <w:tc>
          <w:tcPr>
            <w:tcW w:w="3611" w:type="pct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665F899" w14:textId="77777777" w:rsidR="00087660" w:rsidRPr="00F014A9" w:rsidRDefault="00087660" w:rsidP="008F1CFE">
            <w:pPr>
              <w:ind w:firstLine="0"/>
            </w:pPr>
            <w:r>
              <w:rPr>
                <w:i/>
                <w:iCs/>
              </w:rPr>
              <w:t>Update payment saved on account</w:t>
            </w:r>
          </w:p>
        </w:tc>
      </w:tr>
      <w:tr w:rsidR="00087660" w:rsidRPr="00F014A9" w14:paraId="46F96E42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AB47C17" w14:textId="77777777" w:rsidR="00087660" w:rsidRPr="00F014A9" w:rsidRDefault="00087660" w:rsidP="008F1CFE">
            <w:pPr>
              <w:ind w:firstLine="0"/>
            </w:pPr>
            <w:r w:rsidRPr="00F014A9">
              <w:rPr>
                <w:b/>
                <w:bCs/>
              </w:rPr>
              <w:t>Priority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9095B1F" w14:textId="77777777" w:rsidR="00087660" w:rsidRPr="00F014A9" w:rsidRDefault="00087660" w:rsidP="008F1CFE">
            <w:pPr>
              <w:ind w:firstLine="0"/>
            </w:pPr>
            <w:r>
              <w:rPr>
                <w:i/>
                <w:iCs/>
              </w:rPr>
              <w:t>4</w:t>
            </w:r>
          </w:p>
        </w:tc>
      </w:tr>
      <w:tr w:rsidR="00087660" w:rsidRPr="00F014A9" w14:paraId="0DCE2BF0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A07A414" w14:textId="77777777" w:rsidR="00087660" w:rsidRPr="00F014A9" w:rsidRDefault="00087660" w:rsidP="008F1CFE">
            <w:pPr>
              <w:ind w:firstLine="0"/>
            </w:pPr>
            <w:r w:rsidRPr="00F014A9">
              <w:rPr>
                <w:b/>
                <w:bCs/>
              </w:rPr>
              <w:t>Preconditions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22E85C2" w14:textId="77777777" w:rsidR="00087660" w:rsidRPr="00F014A9" w:rsidRDefault="00087660" w:rsidP="008F1CFE">
            <w:pPr>
              <w:ind w:firstLine="0"/>
            </w:pPr>
            <w:r>
              <w:t>Payment method saved to account</w:t>
            </w:r>
          </w:p>
        </w:tc>
      </w:tr>
      <w:tr w:rsidR="00087660" w:rsidRPr="00F014A9" w14:paraId="13B60725" w14:textId="77777777" w:rsidTr="00D86FA8">
        <w:trPr>
          <w:trHeight w:val="493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9783C1A" w14:textId="77777777" w:rsidR="00087660" w:rsidRPr="00F014A9" w:rsidRDefault="00087660" w:rsidP="008F1CFE">
            <w:pPr>
              <w:ind w:firstLine="0"/>
            </w:pPr>
            <w:r w:rsidRPr="00F014A9">
              <w:rPr>
                <w:b/>
                <w:bCs/>
              </w:rPr>
              <w:t>Postconditions</w:t>
            </w:r>
            <w:r>
              <w:rPr>
                <w:b/>
                <w:bCs/>
              </w:rPr>
              <w:t xml:space="preserve"> - Success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4A687D6" w14:textId="77777777" w:rsidR="00087660" w:rsidRPr="00F014A9" w:rsidRDefault="00087660" w:rsidP="008F1CFE">
            <w:pPr>
              <w:ind w:firstLine="0"/>
            </w:pPr>
            <w:r>
              <w:t xml:space="preserve">Payment method updated </w:t>
            </w:r>
          </w:p>
        </w:tc>
      </w:tr>
      <w:tr w:rsidR="00087660" w:rsidRPr="00F014A9" w14:paraId="730FB152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93CC738" w14:textId="77777777" w:rsidR="00087660" w:rsidRPr="00F014A9" w:rsidRDefault="00087660" w:rsidP="008F1CFE">
            <w:pPr>
              <w:ind w:firstLine="0"/>
              <w:rPr>
                <w:b/>
                <w:bCs/>
              </w:rPr>
            </w:pPr>
            <w:r>
              <w:rPr>
                <w:b/>
                <w:bCs/>
              </w:rPr>
              <w:t>Postconditions - Failure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BB392B3" w14:textId="77777777" w:rsidR="00087660" w:rsidRPr="00F014A9" w:rsidRDefault="00087660" w:rsidP="008F1CFE">
            <w:pPr>
              <w:ind w:firstLine="0"/>
            </w:pPr>
            <w:r>
              <w:t>Payment methods update failure</w:t>
            </w:r>
          </w:p>
        </w:tc>
      </w:tr>
      <w:tr w:rsidR="00087660" w:rsidRPr="00F014A9" w14:paraId="09440EEF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C127DE4" w14:textId="77777777" w:rsidR="00087660" w:rsidRPr="00F014A9" w:rsidRDefault="00087660" w:rsidP="008F1CFE">
            <w:pPr>
              <w:ind w:firstLine="0"/>
            </w:pPr>
            <w:r>
              <w:rPr>
                <w:b/>
                <w:bCs/>
              </w:rPr>
              <w:t>1</w:t>
            </w:r>
            <w:r>
              <w:rPr>
                <w:rFonts w:cstheme="minorHAnsi"/>
                <w:b/>
                <w:bCs/>
              </w:rPr>
              <w:t>⁰</w:t>
            </w:r>
            <w:r w:rsidRPr="00F014A9">
              <w:rPr>
                <w:b/>
                <w:bCs/>
              </w:rPr>
              <w:t xml:space="preserve"> Actor(s)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C746B45" w14:textId="77777777" w:rsidR="00087660" w:rsidRPr="00F014A9" w:rsidRDefault="00087660" w:rsidP="008F1CFE">
            <w:pPr>
              <w:ind w:firstLine="0"/>
            </w:pPr>
            <w:r>
              <w:t>Customer</w:t>
            </w:r>
          </w:p>
        </w:tc>
      </w:tr>
      <w:tr w:rsidR="00087660" w:rsidRPr="00F014A9" w14:paraId="0246B880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2FDAAA3" w14:textId="77777777" w:rsidR="00087660" w:rsidRPr="00F014A9" w:rsidRDefault="00087660" w:rsidP="008F1CFE">
            <w:pPr>
              <w:ind w:firstLine="0"/>
            </w:pPr>
            <w:r>
              <w:rPr>
                <w:b/>
                <w:bCs/>
              </w:rPr>
              <w:t>2</w:t>
            </w:r>
            <w:r>
              <w:rPr>
                <w:rFonts w:cstheme="minorHAnsi"/>
                <w:b/>
                <w:bCs/>
              </w:rPr>
              <w:t>⁰</w:t>
            </w:r>
            <w:r w:rsidRPr="00F014A9">
              <w:rPr>
                <w:b/>
                <w:bCs/>
              </w:rPr>
              <w:t xml:space="preserve"> Actor(s)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887F174" w14:textId="279045CA" w:rsidR="00087660" w:rsidRPr="00F014A9" w:rsidRDefault="0094210F" w:rsidP="008F1CFE">
            <w:pPr>
              <w:ind w:firstLine="0"/>
            </w:pPr>
            <w:r>
              <w:t>Company Database</w:t>
            </w:r>
          </w:p>
        </w:tc>
      </w:tr>
      <w:tr w:rsidR="00087660" w:rsidRPr="00F014A9" w14:paraId="43DF6AE6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E20B34E" w14:textId="77777777" w:rsidR="00087660" w:rsidRPr="00F014A9" w:rsidRDefault="00087660" w:rsidP="008F1CFE">
            <w:pPr>
              <w:ind w:firstLine="0"/>
            </w:pPr>
            <w:r w:rsidRPr="00F014A9">
              <w:rPr>
                <w:b/>
                <w:bCs/>
              </w:rPr>
              <w:t>Trigger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78BA900" w14:textId="77777777" w:rsidR="00087660" w:rsidRPr="00F014A9" w:rsidRDefault="00087660" w:rsidP="008F1CFE">
            <w:pPr>
              <w:ind w:firstLine="0"/>
            </w:pPr>
            <w:r>
              <w:t>Edit saved payment</w:t>
            </w:r>
          </w:p>
        </w:tc>
      </w:tr>
      <w:tr w:rsidR="00087660" w:rsidRPr="00F014A9" w14:paraId="06FFDA24" w14:textId="77777777" w:rsidTr="00D86FA8">
        <w:trPr>
          <w:trHeight w:val="526"/>
        </w:trPr>
        <w:tc>
          <w:tcPr>
            <w:tcW w:w="1389" w:type="pct"/>
            <w:vMerge w:val="restar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D14C3CE" w14:textId="77777777" w:rsidR="00087660" w:rsidRPr="00F014A9" w:rsidRDefault="00087660" w:rsidP="008F1CFE">
            <w:pPr>
              <w:ind w:firstLine="0"/>
            </w:pPr>
            <w:r w:rsidRPr="00F014A9">
              <w:rPr>
                <w:b/>
                <w:bCs/>
              </w:rPr>
              <w:t>Main Scenario</w:t>
            </w: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0A8B643" w14:textId="77777777" w:rsidR="00087660" w:rsidRPr="00F014A9" w:rsidRDefault="00087660" w:rsidP="008F1CFE">
            <w:pPr>
              <w:ind w:firstLine="0"/>
            </w:pPr>
            <w:r w:rsidRPr="00F014A9">
              <w:rPr>
                <w:b/>
                <w:bCs/>
              </w:rPr>
              <w:t>Step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3650F10" w14:textId="77777777" w:rsidR="00087660" w:rsidRPr="00F014A9" w:rsidRDefault="00087660" w:rsidP="008F1CFE">
            <w:pPr>
              <w:ind w:firstLine="0"/>
            </w:pPr>
            <w:r w:rsidRPr="00F014A9">
              <w:rPr>
                <w:b/>
                <w:bCs/>
              </w:rPr>
              <w:t>Action</w:t>
            </w:r>
          </w:p>
        </w:tc>
      </w:tr>
      <w:tr w:rsidR="00087660" w:rsidRPr="00F014A9" w14:paraId="340A55E8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0605E56" w14:textId="77777777" w:rsidR="00087660" w:rsidRPr="00F014A9" w:rsidRDefault="00087660" w:rsidP="00D86FA8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C0FD91E" w14:textId="77777777" w:rsidR="00087660" w:rsidRPr="00F014A9" w:rsidRDefault="00087660" w:rsidP="008F1CFE">
            <w:pPr>
              <w:ind w:firstLine="0"/>
            </w:pPr>
            <w:r>
              <w:t>1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7091F80" w14:textId="77777777" w:rsidR="00087660" w:rsidRPr="00C8695F" w:rsidRDefault="00087660" w:rsidP="008F1CFE">
            <w:pPr>
              <w:ind w:firstLine="0"/>
              <w:rPr>
                <w:i/>
                <w:iCs/>
              </w:rPr>
            </w:pPr>
            <w:r>
              <w:rPr>
                <w:i/>
                <w:iCs/>
              </w:rPr>
              <w:t>User selects payment method to update</w:t>
            </w:r>
          </w:p>
        </w:tc>
      </w:tr>
      <w:tr w:rsidR="00087660" w:rsidRPr="00F014A9" w14:paraId="260270D5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B8E680C" w14:textId="77777777" w:rsidR="00087660" w:rsidRPr="00F014A9" w:rsidRDefault="00087660" w:rsidP="00D86FA8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13A41C3" w14:textId="77777777" w:rsidR="00087660" w:rsidRPr="00F014A9" w:rsidRDefault="00087660" w:rsidP="008F1CFE">
            <w:pPr>
              <w:ind w:firstLine="0"/>
            </w:pPr>
            <w:r>
              <w:t>2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2F9D8E3" w14:textId="77777777" w:rsidR="00087660" w:rsidRPr="00C8695F" w:rsidRDefault="00087660" w:rsidP="008F1CFE">
            <w:pPr>
              <w:ind w:firstLine="0"/>
              <w:rPr>
                <w:i/>
                <w:iCs/>
              </w:rPr>
            </w:pPr>
            <w:r>
              <w:rPr>
                <w:i/>
                <w:iCs/>
              </w:rPr>
              <w:t>System asks for card number</w:t>
            </w:r>
          </w:p>
        </w:tc>
      </w:tr>
      <w:tr w:rsidR="00087660" w:rsidRPr="00F014A9" w14:paraId="041FF702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6AF523A" w14:textId="77777777" w:rsidR="00087660" w:rsidRPr="00F014A9" w:rsidRDefault="00087660" w:rsidP="00D86FA8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EF25369" w14:textId="77777777" w:rsidR="00087660" w:rsidRPr="00F014A9" w:rsidRDefault="00087660" w:rsidP="008F1CFE">
            <w:pPr>
              <w:ind w:firstLine="0"/>
            </w:pPr>
            <w:r>
              <w:t>3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176C2E7" w14:textId="77777777" w:rsidR="00087660" w:rsidRPr="00C8695F" w:rsidRDefault="00087660" w:rsidP="008F1CFE">
            <w:pPr>
              <w:ind w:firstLine="0"/>
              <w:rPr>
                <w:i/>
                <w:iCs/>
              </w:rPr>
            </w:pPr>
            <w:r>
              <w:rPr>
                <w:i/>
                <w:iCs/>
              </w:rPr>
              <w:t>User enters card number</w:t>
            </w:r>
          </w:p>
        </w:tc>
      </w:tr>
      <w:tr w:rsidR="00087660" w:rsidRPr="00F014A9" w14:paraId="71E8A00F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953A818" w14:textId="77777777" w:rsidR="00087660" w:rsidRPr="00F014A9" w:rsidRDefault="00087660" w:rsidP="00D86FA8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9648C8A" w14:textId="77777777" w:rsidR="00087660" w:rsidRPr="00F014A9" w:rsidRDefault="00087660" w:rsidP="008F1CFE">
            <w:pPr>
              <w:ind w:firstLine="0"/>
            </w:pPr>
            <w:r>
              <w:t>4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1707296" w14:textId="77777777" w:rsidR="00087660" w:rsidRPr="00C8695F" w:rsidRDefault="00087660" w:rsidP="008F1CFE">
            <w:pPr>
              <w:ind w:firstLine="0"/>
              <w:rPr>
                <w:i/>
                <w:iCs/>
              </w:rPr>
            </w:pPr>
            <w:r>
              <w:rPr>
                <w:i/>
                <w:iCs/>
              </w:rPr>
              <w:t>System overrides saved card number within accounts database; system asks for expiration date</w:t>
            </w:r>
          </w:p>
        </w:tc>
      </w:tr>
      <w:tr w:rsidR="00087660" w:rsidRPr="00F014A9" w14:paraId="17C4D7CD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45148CD" w14:textId="77777777" w:rsidR="00087660" w:rsidRPr="00F014A9" w:rsidRDefault="00087660" w:rsidP="00D86FA8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D62A2EF" w14:textId="77777777" w:rsidR="00087660" w:rsidRPr="00F014A9" w:rsidRDefault="00087660" w:rsidP="008F1CFE">
            <w:pPr>
              <w:ind w:firstLine="0"/>
            </w:pPr>
            <w:r>
              <w:t>5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C118916" w14:textId="77777777" w:rsidR="00087660" w:rsidRPr="00F014A9" w:rsidRDefault="00087660" w:rsidP="008F1CFE">
            <w:pPr>
              <w:ind w:firstLine="0"/>
            </w:pPr>
            <w:r>
              <w:t>User enters expiration date</w:t>
            </w:r>
          </w:p>
        </w:tc>
      </w:tr>
      <w:tr w:rsidR="00087660" w:rsidRPr="00F014A9" w14:paraId="6C20E9BC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5979FE6" w14:textId="77777777" w:rsidR="00087660" w:rsidRPr="00F014A9" w:rsidRDefault="00087660" w:rsidP="00D86FA8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4DE1EE2" w14:textId="77777777" w:rsidR="00087660" w:rsidRDefault="00087660" w:rsidP="008F1CFE">
            <w:pPr>
              <w:ind w:firstLine="0"/>
            </w:pPr>
            <w:r>
              <w:t>6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853A655" w14:textId="77777777" w:rsidR="00087660" w:rsidRDefault="00087660" w:rsidP="008F1CFE">
            <w:pPr>
              <w:ind w:firstLine="0"/>
            </w:pPr>
            <w:r>
              <w:t>System overrides saved expiration date within accounts database; system asks for CVC number</w:t>
            </w:r>
          </w:p>
        </w:tc>
      </w:tr>
      <w:tr w:rsidR="00087660" w:rsidRPr="00F014A9" w14:paraId="0093D889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5B3CFDA" w14:textId="77777777" w:rsidR="00087660" w:rsidRPr="00F014A9" w:rsidRDefault="00087660" w:rsidP="00D86FA8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E39B018" w14:textId="77777777" w:rsidR="00087660" w:rsidRDefault="00087660" w:rsidP="008F1CFE">
            <w:pPr>
              <w:ind w:firstLine="0"/>
            </w:pPr>
            <w:r>
              <w:t>7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62550A7" w14:textId="77777777" w:rsidR="00087660" w:rsidRDefault="00087660" w:rsidP="008F1CFE">
            <w:pPr>
              <w:ind w:firstLine="0"/>
            </w:pPr>
            <w:r>
              <w:t>User enters CVC number</w:t>
            </w:r>
          </w:p>
        </w:tc>
      </w:tr>
      <w:tr w:rsidR="00087660" w:rsidRPr="00F014A9" w14:paraId="58CA8CF7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2E6A648" w14:textId="77777777" w:rsidR="00087660" w:rsidRPr="00F014A9" w:rsidRDefault="00087660" w:rsidP="00D86FA8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585FFEF" w14:textId="77777777" w:rsidR="00087660" w:rsidRDefault="00087660" w:rsidP="008F1CFE">
            <w:pPr>
              <w:ind w:firstLine="0"/>
            </w:pPr>
            <w:r>
              <w:t>8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0B848B8" w14:textId="77777777" w:rsidR="00087660" w:rsidRDefault="00087660" w:rsidP="008F1CFE">
            <w:pPr>
              <w:ind w:firstLine="0"/>
            </w:pPr>
            <w:r>
              <w:t>System overrides saved CVC within accounts database; system displays payment method updated.</w:t>
            </w:r>
          </w:p>
        </w:tc>
      </w:tr>
      <w:tr w:rsidR="00087660" w:rsidRPr="00F014A9" w14:paraId="4A39334E" w14:textId="77777777" w:rsidTr="00D86FA8">
        <w:trPr>
          <w:trHeight w:val="526"/>
        </w:trPr>
        <w:tc>
          <w:tcPr>
            <w:tcW w:w="1389" w:type="pct"/>
            <w:vMerge w:val="restar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D8EBC90" w14:textId="77777777" w:rsidR="00087660" w:rsidRPr="00F014A9" w:rsidRDefault="00087660" w:rsidP="008F1CFE">
            <w:pPr>
              <w:ind w:firstLine="0"/>
            </w:pPr>
            <w:r w:rsidRPr="00F014A9">
              <w:rPr>
                <w:b/>
                <w:bCs/>
              </w:rPr>
              <w:t>Extensions</w:t>
            </w: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7E4E28A" w14:textId="77777777" w:rsidR="00087660" w:rsidRPr="00F014A9" w:rsidRDefault="00087660" w:rsidP="008F1CFE">
            <w:pPr>
              <w:ind w:firstLine="0"/>
            </w:pPr>
            <w:r w:rsidRPr="00F014A9">
              <w:rPr>
                <w:b/>
                <w:bCs/>
              </w:rPr>
              <w:t>Step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2D39648" w14:textId="77777777" w:rsidR="00087660" w:rsidRPr="00F014A9" w:rsidRDefault="00087660" w:rsidP="008F1CFE">
            <w:pPr>
              <w:ind w:firstLine="0"/>
            </w:pPr>
            <w:r w:rsidRPr="00F014A9">
              <w:rPr>
                <w:b/>
                <w:bCs/>
              </w:rPr>
              <w:t>Branching Action</w:t>
            </w:r>
          </w:p>
        </w:tc>
      </w:tr>
      <w:tr w:rsidR="00087660" w:rsidRPr="00F014A9" w14:paraId="5828FF1E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F720770" w14:textId="77777777" w:rsidR="00087660" w:rsidRPr="00F014A9" w:rsidRDefault="00087660" w:rsidP="00D86FA8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4940DD5" w14:textId="77777777" w:rsidR="00087660" w:rsidRPr="00F014A9" w:rsidRDefault="00087660" w:rsidP="008F1CFE">
            <w:pPr>
              <w:ind w:firstLine="0"/>
            </w:pPr>
            <w:r>
              <w:t>8.1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EE37C6B" w14:textId="77777777" w:rsidR="00087660" w:rsidRPr="00F014A9" w:rsidRDefault="00087660" w:rsidP="008F1CFE">
            <w:pPr>
              <w:ind w:firstLine="0"/>
            </w:pPr>
            <w:r>
              <w:rPr>
                <w:i/>
                <w:iCs/>
              </w:rPr>
              <w:t>Invalid information on payment method</w:t>
            </w:r>
          </w:p>
        </w:tc>
      </w:tr>
      <w:tr w:rsidR="00087660" w:rsidRPr="00F014A9" w14:paraId="7F22A917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7D01178" w14:textId="77777777" w:rsidR="00087660" w:rsidRPr="00F014A9" w:rsidRDefault="00087660" w:rsidP="00D86FA8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43AEDD4" w14:textId="77777777" w:rsidR="00087660" w:rsidRPr="00F014A9" w:rsidRDefault="00087660" w:rsidP="008F1CFE">
            <w:pPr>
              <w:ind w:firstLine="0"/>
            </w:pPr>
            <w:r>
              <w:t>8.2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3C2B190" w14:textId="77777777" w:rsidR="00087660" w:rsidRPr="00C8695F" w:rsidRDefault="00087660" w:rsidP="008F1CFE">
            <w:pPr>
              <w:ind w:firstLine="0"/>
              <w:rPr>
                <w:i/>
                <w:iCs/>
              </w:rPr>
            </w:pPr>
            <w:r>
              <w:rPr>
                <w:i/>
                <w:iCs/>
              </w:rPr>
              <w:t>System displays error for invalid information entered</w:t>
            </w:r>
          </w:p>
        </w:tc>
      </w:tr>
      <w:tr w:rsidR="00087660" w:rsidRPr="00F014A9" w14:paraId="363A545F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FBDD801" w14:textId="77777777" w:rsidR="00087660" w:rsidRPr="00F014A9" w:rsidRDefault="00087660" w:rsidP="00D86FA8"/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11499EB" w14:textId="77777777" w:rsidR="00087660" w:rsidRPr="00F014A9" w:rsidRDefault="00087660" w:rsidP="008F1CFE">
            <w:pPr>
              <w:ind w:firstLine="0"/>
            </w:pPr>
            <w:r>
              <w:t>8.3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E61BA70" w14:textId="77777777" w:rsidR="00087660" w:rsidRPr="00F014A9" w:rsidRDefault="00087660" w:rsidP="008F1CFE">
            <w:pPr>
              <w:ind w:firstLine="0"/>
            </w:pPr>
            <w:r>
              <w:t>System returns to step 2.</w:t>
            </w:r>
          </w:p>
        </w:tc>
      </w:tr>
      <w:tr w:rsidR="00087660" w:rsidRPr="00F014A9" w14:paraId="4E66CD7A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6C399C0" w14:textId="77777777" w:rsidR="00087660" w:rsidRPr="00F014A9" w:rsidRDefault="00087660" w:rsidP="008F1CFE">
            <w:pPr>
              <w:ind w:firstLine="0"/>
            </w:pPr>
            <w:r w:rsidRPr="00F014A9">
              <w:rPr>
                <w:b/>
                <w:bCs/>
              </w:rPr>
              <w:t>Open Issues</w:t>
            </w: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8EE4167" w14:textId="77777777" w:rsidR="00087660" w:rsidRPr="00F014A9" w:rsidRDefault="00087660" w:rsidP="00D86FA8"/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74FE08F" w14:textId="77777777" w:rsidR="00087660" w:rsidRPr="00F014A9" w:rsidRDefault="00087660" w:rsidP="00D86FA8">
            <w:r w:rsidRPr="00C8695F">
              <w:rPr>
                <w:i/>
                <w:iCs/>
              </w:rPr>
              <w:t>Add rows as needed.</w:t>
            </w:r>
          </w:p>
        </w:tc>
      </w:tr>
    </w:tbl>
    <w:p w14:paraId="6C61FA52" w14:textId="5F38CFA1" w:rsidR="008F1CFE" w:rsidRDefault="008F1CFE" w:rsidP="008F1CFE">
      <w:pPr>
        <w:ind w:firstLine="0"/>
      </w:pPr>
    </w:p>
    <w:p w14:paraId="218246F4" w14:textId="3DFE9DBF" w:rsidR="008F1CFE" w:rsidRPr="006B0520" w:rsidRDefault="008F1CFE" w:rsidP="008F1CFE">
      <w:pPr>
        <w:ind w:firstLine="0"/>
      </w:pPr>
    </w:p>
    <w:p w14:paraId="7A42F811" w14:textId="235ADFB3" w:rsidR="001279F0" w:rsidRPr="001279F0" w:rsidRDefault="007165EF" w:rsidP="006772FA">
      <w:pPr>
        <w:pStyle w:val="Heading2"/>
      </w:pPr>
      <w:r>
        <w:tab/>
      </w:r>
      <w:bookmarkStart w:id="9" w:name="_Toc73863219"/>
      <w:r>
        <w:t>ViewOrder:</w:t>
      </w:r>
      <w:bookmarkEnd w:id="9"/>
    </w:p>
    <w:tbl>
      <w:tblPr>
        <w:tblW w:w="5000" w:type="pct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2587"/>
        <w:gridCol w:w="1038"/>
        <w:gridCol w:w="3193"/>
        <w:gridCol w:w="2496"/>
      </w:tblGrid>
      <w:tr w:rsidR="001279F0" w:rsidRPr="001279F0" w14:paraId="52DC613A" w14:textId="77777777" w:rsidTr="00D86FA8">
        <w:trPr>
          <w:trHeight w:val="526"/>
        </w:trPr>
        <w:tc>
          <w:tcPr>
            <w:tcW w:w="1389" w:type="pct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18" w:space="0" w:color="000000"/>
            </w:tcBorders>
            <w:shd w:val="clear" w:color="auto" w:fill="000000" w:themeFill="text1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633A3A0" w14:textId="77777777" w:rsidR="001279F0" w:rsidRPr="001279F0" w:rsidRDefault="001279F0" w:rsidP="001279F0">
            <w:pPr>
              <w:ind w:firstLine="0"/>
              <w:rPr>
                <w:b/>
                <w:bCs/>
              </w:rPr>
            </w:pPr>
            <w:r w:rsidRPr="001279F0">
              <w:rPr>
                <w:b/>
                <w:bCs/>
              </w:rPr>
              <w:lastRenderedPageBreak/>
              <w:t>Use Case Specification</w:t>
            </w:r>
          </w:p>
        </w:tc>
        <w:tc>
          <w:tcPr>
            <w:tcW w:w="2271" w:type="pct"/>
            <w:gridSpan w:val="2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E6E9EB" w:themeFill="background1" w:themeFillShade="F2"/>
            <w:tcMar>
              <w:left w:w="115" w:type="dxa"/>
            </w:tcMar>
            <w:vAlign w:val="center"/>
          </w:tcPr>
          <w:p w14:paraId="36193047" w14:textId="77777777" w:rsidR="001279F0" w:rsidRPr="001279F0" w:rsidRDefault="001279F0" w:rsidP="001279F0">
            <w:pPr>
              <w:ind w:firstLine="0"/>
              <w:rPr>
                <w:b/>
                <w:bCs/>
                <w:i/>
                <w:iCs/>
              </w:rPr>
            </w:pPr>
            <w:r w:rsidRPr="001279F0">
              <w:rPr>
                <w:b/>
                <w:bCs/>
              </w:rPr>
              <w:t>Name:</w:t>
            </w:r>
            <w:r w:rsidRPr="001279F0">
              <w:rPr>
                <w:i/>
                <w:iCs/>
              </w:rPr>
              <w:t xml:space="preserve">  view order</w:t>
            </w:r>
          </w:p>
        </w:tc>
        <w:tc>
          <w:tcPr>
            <w:tcW w:w="1340" w:type="pct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E6E9EB" w:themeFill="background1" w:themeFillShade="F2"/>
            <w:tcMar>
              <w:left w:w="115" w:type="dxa"/>
            </w:tcMar>
            <w:vAlign w:val="center"/>
          </w:tcPr>
          <w:p w14:paraId="7F5DF712" w14:textId="77777777" w:rsidR="001279F0" w:rsidRPr="001279F0" w:rsidRDefault="001279F0" w:rsidP="001279F0">
            <w:pPr>
              <w:ind w:firstLine="0"/>
              <w:rPr>
                <w:b/>
                <w:bCs/>
                <w:i/>
                <w:iCs/>
              </w:rPr>
            </w:pPr>
            <w:r w:rsidRPr="001279F0">
              <w:rPr>
                <w:b/>
                <w:bCs/>
              </w:rPr>
              <w:t>Number:</w:t>
            </w:r>
            <w:r w:rsidRPr="001279F0">
              <w:rPr>
                <w:i/>
                <w:iCs/>
              </w:rPr>
              <w:t xml:space="preserve"> 104</w:t>
            </w:r>
          </w:p>
        </w:tc>
      </w:tr>
      <w:tr w:rsidR="001279F0" w:rsidRPr="001279F0" w14:paraId="5F097E99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B8AD94A" w14:textId="77777777" w:rsidR="001279F0" w:rsidRPr="001279F0" w:rsidRDefault="001279F0" w:rsidP="001279F0">
            <w:pPr>
              <w:ind w:firstLine="0"/>
            </w:pPr>
            <w:r w:rsidRPr="001279F0">
              <w:rPr>
                <w:b/>
                <w:bCs/>
              </w:rPr>
              <w:t>Summary</w:t>
            </w:r>
          </w:p>
        </w:tc>
        <w:tc>
          <w:tcPr>
            <w:tcW w:w="3611" w:type="pct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8BEE950" w14:textId="77777777" w:rsidR="001279F0" w:rsidRPr="001279F0" w:rsidRDefault="001279F0" w:rsidP="001279F0">
            <w:pPr>
              <w:ind w:firstLine="0"/>
            </w:pPr>
            <w:r w:rsidRPr="001279F0">
              <w:rPr>
                <w:i/>
                <w:iCs/>
              </w:rPr>
              <w:t>Users and employees will be able to view the order</w:t>
            </w:r>
          </w:p>
        </w:tc>
      </w:tr>
      <w:tr w:rsidR="001279F0" w:rsidRPr="001279F0" w14:paraId="0449666A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A4A99F0" w14:textId="77777777" w:rsidR="001279F0" w:rsidRPr="001279F0" w:rsidRDefault="001279F0" w:rsidP="001279F0">
            <w:pPr>
              <w:ind w:firstLine="0"/>
            </w:pPr>
            <w:r w:rsidRPr="001279F0">
              <w:rPr>
                <w:b/>
                <w:bCs/>
              </w:rPr>
              <w:t>Priority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B00444E" w14:textId="77777777" w:rsidR="001279F0" w:rsidRPr="001279F0" w:rsidRDefault="001279F0" w:rsidP="001279F0">
            <w:pPr>
              <w:ind w:firstLine="0"/>
            </w:pPr>
            <w:r w:rsidRPr="001279F0">
              <w:rPr>
                <w:i/>
                <w:iCs/>
              </w:rPr>
              <w:t>3</w:t>
            </w:r>
          </w:p>
        </w:tc>
      </w:tr>
      <w:tr w:rsidR="001279F0" w:rsidRPr="001279F0" w14:paraId="6A59D75D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EEAB093" w14:textId="77777777" w:rsidR="001279F0" w:rsidRPr="001279F0" w:rsidRDefault="001279F0" w:rsidP="001279F0">
            <w:pPr>
              <w:ind w:firstLine="0"/>
            </w:pPr>
            <w:r w:rsidRPr="001279F0">
              <w:rPr>
                <w:b/>
                <w:bCs/>
              </w:rPr>
              <w:t>Preconditions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C84B67E" w14:textId="77777777" w:rsidR="001279F0" w:rsidRPr="001279F0" w:rsidRDefault="001279F0" w:rsidP="001279F0">
            <w:pPr>
              <w:ind w:firstLine="0"/>
            </w:pPr>
            <w:r w:rsidRPr="001279F0">
              <w:t xml:space="preserve">Order placed, user account signed in,  </w:t>
            </w:r>
          </w:p>
        </w:tc>
      </w:tr>
      <w:tr w:rsidR="001279F0" w:rsidRPr="001279F0" w14:paraId="7166BD95" w14:textId="77777777" w:rsidTr="00D86FA8">
        <w:trPr>
          <w:trHeight w:val="493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3A7F197" w14:textId="77777777" w:rsidR="001279F0" w:rsidRPr="001279F0" w:rsidRDefault="001279F0" w:rsidP="001279F0">
            <w:pPr>
              <w:ind w:firstLine="0"/>
            </w:pPr>
            <w:r w:rsidRPr="001279F0">
              <w:rPr>
                <w:b/>
                <w:bCs/>
              </w:rPr>
              <w:t>Postconditions - Success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CEBE96D" w14:textId="77777777" w:rsidR="001279F0" w:rsidRPr="001279F0" w:rsidRDefault="001279F0" w:rsidP="001279F0">
            <w:pPr>
              <w:ind w:firstLine="0"/>
            </w:pPr>
            <w:r w:rsidRPr="001279F0">
              <w:t>Order viewed</w:t>
            </w:r>
          </w:p>
        </w:tc>
      </w:tr>
      <w:tr w:rsidR="001279F0" w:rsidRPr="001279F0" w14:paraId="4D8E33D0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D83E5CF" w14:textId="77777777" w:rsidR="001279F0" w:rsidRPr="001279F0" w:rsidRDefault="001279F0" w:rsidP="001279F0">
            <w:pPr>
              <w:ind w:firstLine="0"/>
              <w:rPr>
                <w:b/>
                <w:bCs/>
              </w:rPr>
            </w:pPr>
            <w:r w:rsidRPr="001279F0">
              <w:rPr>
                <w:b/>
                <w:bCs/>
              </w:rPr>
              <w:t>Postconditions - Failure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813E03D" w14:textId="7FCA3ECA" w:rsidR="001279F0" w:rsidRPr="001279F0" w:rsidRDefault="001279F0" w:rsidP="001279F0">
            <w:pPr>
              <w:ind w:firstLine="0"/>
            </w:pPr>
            <w:r w:rsidRPr="001279F0">
              <w:t xml:space="preserve">Order </w:t>
            </w:r>
            <w:r w:rsidR="00B24090">
              <w:t>unavailable</w:t>
            </w:r>
          </w:p>
        </w:tc>
      </w:tr>
      <w:tr w:rsidR="001279F0" w:rsidRPr="001279F0" w14:paraId="4C90AF71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366A07B" w14:textId="77777777" w:rsidR="001279F0" w:rsidRPr="001279F0" w:rsidRDefault="001279F0" w:rsidP="001279F0">
            <w:pPr>
              <w:ind w:firstLine="0"/>
            </w:pPr>
            <w:r w:rsidRPr="001279F0">
              <w:rPr>
                <w:b/>
                <w:bCs/>
              </w:rPr>
              <w:t>1⁰ Actor(s)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3277A6D" w14:textId="71E5B4BC" w:rsidR="001279F0" w:rsidRPr="001279F0" w:rsidRDefault="001279F0" w:rsidP="001279F0">
            <w:pPr>
              <w:ind w:firstLine="0"/>
            </w:pPr>
            <w:r w:rsidRPr="001279F0">
              <w:t>Customer, Clerk</w:t>
            </w:r>
            <w:r w:rsidR="00D061B3">
              <w:t>, Manager</w:t>
            </w:r>
          </w:p>
        </w:tc>
      </w:tr>
      <w:tr w:rsidR="001279F0" w:rsidRPr="001279F0" w14:paraId="00BE092E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5A76807" w14:textId="77777777" w:rsidR="001279F0" w:rsidRPr="001279F0" w:rsidRDefault="001279F0" w:rsidP="001279F0">
            <w:pPr>
              <w:ind w:firstLine="0"/>
            </w:pPr>
            <w:r w:rsidRPr="001279F0">
              <w:rPr>
                <w:b/>
                <w:bCs/>
              </w:rPr>
              <w:t>2⁰ Actor(s)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24EB68C" w14:textId="77777777" w:rsidR="001279F0" w:rsidRPr="001279F0" w:rsidRDefault="001279F0" w:rsidP="001279F0">
            <w:pPr>
              <w:ind w:firstLine="0"/>
            </w:pPr>
            <w:r w:rsidRPr="001279F0">
              <w:t>Company Database</w:t>
            </w:r>
          </w:p>
        </w:tc>
      </w:tr>
      <w:tr w:rsidR="001279F0" w:rsidRPr="001279F0" w14:paraId="0A75D96E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572E7E8" w14:textId="77777777" w:rsidR="001279F0" w:rsidRPr="001279F0" w:rsidRDefault="001279F0" w:rsidP="001279F0">
            <w:pPr>
              <w:ind w:firstLine="0"/>
            </w:pPr>
            <w:r w:rsidRPr="001279F0">
              <w:rPr>
                <w:b/>
                <w:bCs/>
              </w:rPr>
              <w:t>Trigger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437599D" w14:textId="173E5F67" w:rsidR="001279F0" w:rsidRPr="001279F0" w:rsidRDefault="00A34CEE" w:rsidP="001279F0">
            <w:pPr>
              <w:ind w:firstLine="0"/>
            </w:pPr>
            <w:r>
              <w:t xml:space="preserve">View </w:t>
            </w:r>
            <w:r w:rsidR="001279F0" w:rsidRPr="001279F0">
              <w:t>order history requested</w:t>
            </w:r>
          </w:p>
        </w:tc>
      </w:tr>
      <w:tr w:rsidR="001279F0" w:rsidRPr="001279F0" w14:paraId="3D604357" w14:textId="77777777" w:rsidTr="00D86FA8">
        <w:trPr>
          <w:trHeight w:val="526"/>
        </w:trPr>
        <w:tc>
          <w:tcPr>
            <w:tcW w:w="1389" w:type="pct"/>
            <w:vMerge w:val="restar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62316B8" w14:textId="77777777" w:rsidR="001279F0" w:rsidRPr="001279F0" w:rsidRDefault="001279F0" w:rsidP="001279F0">
            <w:pPr>
              <w:ind w:firstLine="0"/>
            </w:pPr>
            <w:r w:rsidRPr="001279F0">
              <w:rPr>
                <w:b/>
                <w:bCs/>
              </w:rPr>
              <w:t>Main Scenario</w:t>
            </w: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B2B6ECD" w14:textId="77777777" w:rsidR="001279F0" w:rsidRPr="001279F0" w:rsidRDefault="001279F0" w:rsidP="001279F0">
            <w:pPr>
              <w:ind w:firstLine="0"/>
            </w:pPr>
            <w:r w:rsidRPr="001279F0">
              <w:rPr>
                <w:b/>
                <w:bCs/>
              </w:rPr>
              <w:t>Step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C46A621" w14:textId="77777777" w:rsidR="001279F0" w:rsidRPr="001279F0" w:rsidRDefault="001279F0" w:rsidP="001279F0">
            <w:pPr>
              <w:ind w:firstLine="0"/>
            </w:pPr>
            <w:r w:rsidRPr="001279F0">
              <w:rPr>
                <w:b/>
                <w:bCs/>
              </w:rPr>
              <w:t>Action</w:t>
            </w:r>
          </w:p>
        </w:tc>
      </w:tr>
      <w:tr w:rsidR="001279F0" w:rsidRPr="001279F0" w14:paraId="460C1367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104241E" w14:textId="77777777" w:rsidR="001279F0" w:rsidRPr="001279F0" w:rsidRDefault="001279F0" w:rsidP="001279F0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6EA5FA1" w14:textId="77777777" w:rsidR="001279F0" w:rsidRPr="001279F0" w:rsidRDefault="001279F0" w:rsidP="001279F0">
            <w:pPr>
              <w:ind w:firstLine="0"/>
            </w:pPr>
            <w:r w:rsidRPr="001279F0">
              <w:t>1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86356F6" w14:textId="77777777" w:rsidR="001279F0" w:rsidRPr="001279F0" w:rsidRDefault="001279F0" w:rsidP="001279F0">
            <w:pPr>
              <w:ind w:firstLine="0"/>
              <w:rPr>
                <w:i/>
                <w:iCs/>
              </w:rPr>
            </w:pPr>
            <w:r w:rsidRPr="001279F0">
              <w:rPr>
                <w:i/>
                <w:iCs/>
              </w:rPr>
              <w:t>User requests order history</w:t>
            </w:r>
          </w:p>
        </w:tc>
      </w:tr>
      <w:tr w:rsidR="001279F0" w:rsidRPr="001279F0" w14:paraId="4812DBAC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8512FCE" w14:textId="77777777" w:rsidR="001279F0" w:rsidRPr="001279F0" w:rsidRDefault="001279F0" w:rsidP="001279F0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DA3E66D" w14:textId="77777777" w:rsidR="001279F0" w:rsidRPr="001279F0" w:rsidRDefault="001279F0" w:rsidP="001279F0">
            <w:pPr>
              <w:ind w:firstLine="0"/>
            </w:pPr>
            <w:r w:rsidRPr="001279F0">
              <w:t>2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3CBAF59" w14:textId="2C9C4AE0" w:rsidR="001279F0" w:rsidRPr="001279F0" w:rsidRDefault="001279F0" w:rsidP="001279F0">
            <w:pPr>
              <w:ind w:firstLine="0"/>
            </w:pPr>
            <w:r w:rsidRPr="001279F0">
              <w:t xml:space="preserve">System displays selectable list of orders from </w:t>
            </w:r>
            <w:r w:rsidR="00EF6D63">
              <w:t>Order</w:t>
            </w:r>
          </w:p>
        </w:tc>
      </w:tr>
      <w:tr w:rsidR="001279F0" w:rsidRPr="001279F0" w14:paraId="171F7349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682365F" w14:textId="77777777" w:rsidR="001279F0" w:rsidRPr="001279F0" w:rsidRDefault="001279F0" w:rsidP="001279F0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C6C88AC" w14:textId="77777777" w:rsidR="001279F0" w:rsidRPr="001279F0" w:rsidRDefault="001279F0" w:rsidP="001279F0">
            <w:pPr>
              <w:ind w:firstLine="0"/>
            </w:pPr>
            <w:r w:rsidRPr="001279F0">
              <w:t>3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AC3DDC5" w14:textId="502E6C3C" w:rsidR="001279F0" w:rsidRPr="001279F0" w:rsidRDefault="001279F0" w:rsidP="001279F0">
            <w:pPr>
              <w:ind w:firstLine="0"/>
            </w:pPr>
            <w:r w:rsidRPr="001279F0">
              <w:t xml:space="preserve">User selects </w:t>
            </w:r>
            <w:r w:rsidR="001757C8">
              <w:t>O</w:t>
            </w:r>
            <w:r w:rsidRPr="001279F0">
              <w:t>rder</w:t>
            </w:r>
            <w:r w:rsidR="00C46531">
              <w:t>ID</w:t>
            </w:r>
            <w:r w:rsidRPr="001279F0">
              <w:t xml:space="preserve"> to view</w:t>
            </w:r>
          </w:p>
        </w:tc>
      </w:tr>
      <w:tr w:rsidR="001279F0" w:rsidRPr="001279F0" w14:paraId="637A2AFC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C966B26" w14:textId="77777777" w:rsidR="001279F0" w:rsidRPr="001279F0" w:rsidRDefault="001279F0" w:rsidP="001279F0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1994A0D" w14:textId="77777777" w:rsidR="001279F0" w:rsidRPr="001279F0" w:rsidRDefault="001279F0" w:rsidP="001279F0">
            <w:pPr>
              <w:ind w:firstLine="0"/>
            </w:pPr>
            <w:r w:rsidRPr="001279F0">
              <w:t>4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0BAA5E0" w14:textId="77777777" w:rsidR="001279F0" w:rsidRPr="001279F0" w:rsidRDefault="001279F0" w:rsidP="001279F0">
            <w:pPr>
              <w:ind w:firstLine="0"/>
            </w:pPr>
            <w:r w:rsidRPr="001279F0">
              <w:t>System displays order information</w:t>
            </w:r>
          </w:p>
        </w:tc>
      </w:tr>
      <w:tr w:rsidR="002E3267" w:rsidRPr="001279F0" w14:paraId="59EAFF2B" w14:textId="77777777" w:rsidTr="00D86FA8">
        <w:trPr>
          <w:trHeight w:val="526"/>
        </w:trPr>
        <w:tc>
          <w:tcPr>
            <w:tcW w:w="1389" w:type="pct"/>
            <w:vMerge w:val="restar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0CFF09E" w14:textId="77777777" w:rsidR="002E3267" w:rsidRPr="001279F0" w:rsidRDefault="002E3267" w:rsidP="001279F0">
            <w:pPr>
              <w:ind w:firstLine="0"/>
            </w:pPr>
            <w:r w:rsidRPr="001279F0">
              <w:rPr>
                <w:b/>
                <w:bCs/>
              </w:rPr>
              <w:t>Extensions</w:t>
            </w: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44ECCE5" w14:textId="77777777" w:rsidR="002E3267" w:rsidRPr="001279F0" w:rsidRDefault="002E3267" w:rsidP="001279F0">
            <w:pPr>
              <w:ind w:firstLine="0"/>
            </w:pPr>
            <w:r w:rsidRPr="001279F0">
              <w:rPr>
                <w:b/>
                <w:bCs/>
              </w:rPr>
              <w:t>Step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E172B74" w14:textId="77777777" w:rsidR="002E3267" w:rsidRPr="001279F0" w:rsidRDefault="002E3267" w:rsidP="001279F0">
            <w:pPr>
              <w:ind w:firstLine="0"/>
            </w:pPr>
            <w:r w:rsidRPr="001279F0">
              <w:rPr>
                <w:b/>
                <w:bCs/>
              </w:rPr>
              <w:t>Branching Action</w:t>
            </w:r>
          </w:p>
        </w:tc>
      </w:tr>
      <w:tr w:rsidR="002E3267" w:rsidRPr="001279F0" w14:paraId="2E47533E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B697675" w14:textId="77777777" w:rsidR="002E3267" w:rsidRPr="001279F0" w:rsidRDefault="002E3267" w:rsidP="001279F0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7F24BCF" w14:textId="77777777" w:rsidR="002E3267" w:rsidRPr="001279F0" w:rsidRDefault="002E3267" w:rsidP="001279F0">
            <w:pPr>
              <w:ind w:firstLine="0"/>
            </w:pPr>
            <w:r w:rsidRPr="001279F0">
              <w:t>4.1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5530DDB" w14:textId="77777777" w:rsidR="002E3267" w:rsidRPr="001279F0" w:rsidRDefault="002E3267" w:rsidP="001279F0">
            <w:pPr>
              <w:ind w:firstLine="0"/>
            </w:pPr>
            <w:r w:rsidRPr="001279F0">
              <w:t>Order selected deleted</w:t>
            </w:r>
          </w:p>
        </w:tc>
      </w:tr>
      <w:tr w:rsidR="002E3267" w:rsidRPr="001279F0" w14:paraId="03E1B3FA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1512C59" w14:textId="77777777" w:rsidR="002E3267" w:rsidRPr="001279F0" w:rsidRDefault="002E3267" w:rsidP="001279F0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21EF600" w14:textId="77777777" w:rsidR="002E3267" w:rsidRPr="001279F0" w:rsidRDefault="002E3267" w:rsidP="001279F0">
            <w:pPr>
              <w:ind w:firstLine="0"/>
            </w:pPr>
            <w:r w:rsidRPr="001279F0">
              <w:t>4.2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8D0232A" w14:textId="77777777" w:rsidR="002E3267" w:rsidRPr="001279F0" w:rsidRDefault="002E3267" w:rsidP="001279F0">
            <w:pPr>
              <w:ind w:firstLine="0"/>
            </w:pPr>
            <w:r w:rsidRPr="001279F0">
              <w:t>System displays order removed screen</w:t>
            </w:r>
          </w:p>
        </w:tc>
      </w:tr>
      <w:tr w:rsidR="002E3267" w:rsidRPr="001279F0" w14:paraId="35748C03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4C23203" w14:textId="77777777" w:rsidR="002E3267" w:rsidRPr="001279F0" w:rsidRDefault="002E3267" w:rsidP="001279F0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905510E" w14:textId="77777777" w:rsidR="002E3267" w:rsidRPr="001279F0" w:rsidRDefault="002E3267" w:rsidP="001279F0">
            <w:pPr>
              <w:ind w:firstLine="0"/>
            </w:pPr>
            <w:r w:rsidRPr="001279F0">
              <w:t>4.3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C034B82" w14:textId="77777777" w:rsidR="002E3267" w:rsidRPr="001279F0" w:rsidRDefault="002E3267" w:rsidP="001279F0">
            <w:pPr>
              <w:ind w:firstLine="0"/>
            </w:pPr>
            <w:r w:rsidRPr="001279F0">
              <w:t>System returns to step 2</w:t>
            </w:r>
          </w:p>
        </w:tc>
      </w:tr>
      <w:tr w:rsidR="001279F0" w:rsidRPr="001279F0" w14:paraId="44836F4F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32C1FB6" w14:textId="77777777" w:rsidR="001279F0" w:rsidRPr="001279F0" w:rsidRDefault="001279F0" w:rsidP="001279F0">
            <w:pPr>
              <w:ind w:firstLine="0"/>
            </w:pPr>
            <w:r w:rsidRPr="001279F0">
              <w:rPr>
                <w:b/>
                <w:bCs/>
              </w:rPr>
              <w:t>Open Issues</w:t>
            </w: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EC9740A" w14:textId="77777777" w:rsidR="001279F0" w:rsidRPr="001279F0" w:rsidRDefault="001279F0" w:rsidP="001279F0">
            <w:pPr>
              <w:ind w:firstLine="0"/>
            </w:pP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1758530" w14:textId="77777777" w:rsidR="001279F0" w:rsidRPr="001279F0" w:rsidRDefault="001279F0" w:rsidP="001279F0">
            <w:pPr>
              <w:ind w:firstLine="0"/>
            </w:pPr>
            <w:r w:rsidRPr="001279F0">
              <w:rPr>
                <w:i/>
                <w:iCs/>
              </w:rPr>
              <w:t>Add rows as needed.</w:t>
            </w:r>
          </w:p>
        </w:tc>
      </w:tr>
    </w:tbl>
    <w:p w14:paraId="015200B2" w14:textId="77777777" w:rsidR="001279F0" w:rsidRPr="001279F0" w:rsidRDefault="001279F0" w:rsidP="001279F0">
      <w:pPr>
        <w:ind w:firstLine="0"/>
      </w:pPr>
    </w:p>
    <w:p w14:paraId="7132F804" w14:textId="3073D757" w:rsidR="006B0520" w:rsidRDefault="006B0520" w:rsidP="00CC57AE">
      <w:pPr>
        <w:ind w:firstLine="0"/>
      </w:pPr>
    </w:p>
    <w:p w14:paraId="3FC99C63" w14:textId="77777777" w:rsidR="00CC57AE" w:rsidRDefault="00CC57AE" w:rsidP="00CC57AE">
      <w:pPr>
        <w:ind w:firstLine="0"/>
      </w:pPr>
    </w:p>
    <w:p w14:paraId="59BFB12B" w14:textId="7EE91F4D" w:rsidR="00450099" w:rsidRDefault="00450099" w:rsidP="00450099">
      <w:pPr>
        <w:pStyle w:val="Heading2"/>
      </w:pPr>
      <w:r>
        <w:tab/>
      </w:r>
      <w:bookmarkStart w:id="10" w:name="_Toc73863220"/>
      <w:r>
        <w:t>ViewPayment:</w:t>
      </w:r>
      <w:bookmarkEnd w:id="10"/>
    </w:p>
    <w:tbl>
      <w:tblPr>
        <w:tblW w:w="5000" w:type="pct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2587"/>
        <w:gridCol w:w="1038"/>
        <w:gridCol w:w="3193"/>
        <w:gridCol w:w="2496"/>
      </w:tblGrid>
      <w:tr w:rsidR="002C0C7A" w:rsidRPr="002C0C7A" w14:paraId="3FEFF855" w14:textId="77777777" w:rsidTr="00D86FA8">
        <w:trPr>
          <w:trHeight w:val="526"/>
        </w:trPr>
        <w:tc>
          <w:tcPr>
            <w:tcW w:w="1389" w:type="pct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18" w:space="0" w:color="000000"/>
            </w:tcBorders>
            <w:shd w:val="clear" w:color="auto" w:fill="000000" w:themeFill="text1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5A828B6" w14:textId="77777777" w:rsidR="002C0C7A" w:rsidRPr="002C0C7A" w:rsidRDefault="002C0C7A" w:rsidP="002C0C7A">
            <w:pPr>
              <w:ind w:firstLine="0"/>
              <w:rPr>
                <w:b/>
                <w:bCs/>
              </w:rPr>
            </w:pPr>
            <w:r w:rsidRPr="002C0C7A">
              <w:rPr>
                <w:b/>
                <w:bCs/>
              </w:rPr>
              <w:t>Use Case Specification</w:t>
            </w:r>
          </w:p>
        </w:tc>
        <w:tc>
          <w:tcPr>
            <w:tcW w:w="2271" w:type="pct"/>
            <w:gridSpan w:val="2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E6E9EB" w:themeFill="background1" w:themeFillShade="F2"/>
            <w:tcMar>
              <w:left w:w="115" w:type="dxa"/>
            </w:tcMar>
            <w:vAlign w:val="center"/>
          </w:tcPr>
          <w:p w14:paraId="7F2EB238" w14:textId="77777777" w:rsidR="002C0C7A" w:rsidRPr="002C0C7A" w:rsidRDefault="002C0C7A" w:rsidP="002C0C7A">
            <w:pPr>
              <w:ind w:firstLine="0"/>
              <w:rPr>
                <w:b/>
                <w:bCs/>
                <w:i/>
                <w:iCs/>
              </w:rPr>
            </w:pPr>
            <w:r w:rsidRPr="002C0C7A">
              <w:rPr>
                <w:b/>
                <w:bCs/>
              </w:rPr>
              <w:t>Name:</w:t>
            </w:r>
            <w:r w:rsidRPr="002C0C7A">
              <w:rPr>
                <w:i/>
                <w:iCs/>
              </w:rPr>
              <w:t xml:space="preserve">  view Payments</w:t>
            </w:r>
          </w:p>
        </w:tc>
        <w:tc>
          <w:tcPr>
            <w:tcW w:w="1340" w:type="pct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E6E9EB" w:themeFill="background1" w:themeFillShade="F2"/>
            <w:tcMar>
              <w:left w:w="115" w:type="dxa"/>
            </w:tcMar>
            <w:vAlign w:val="center"/>
          </w:tcPr>
          <w:p w14:paraId="3D7801F5" w14:textId="77777777" w:rsidR="002C0C7A" w:rsidRPr="002C0C7A" w:rsidRDefault="002C0C7A" w:rsidP="002C0C7A">
            <w:pPr>
              <w:ind w:firstLine="0"/>
              <w:rPr>
                <w:b/>
                <w:bCs/>
                <w:i/>
                <w:iCs/>
              </w:rPr>
            </w:pPr>
            <w:r w:rsidRPr="002C0C7A">
              <w:rPr>
                <w:b/>
                <w:bCs/>
              </w:rPr>
              <w:t>Number:</w:t>
            </w:r>
            <w:r w:rsidRPr="002C0C7A">
              <w:rPr>
                <w:i/>
                <w:iCs/>
              </w:rPr>
              <w:t xml:space="preserve"> 105</w:t>
            </w:r>
          </w:p>
        </w:tc>
      </w:tr>
      <w:tr w:rsidR="002C0C7A" w:rsidRPr="002C0C7A" w14:paraId="7E717D47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416B708" w14:textId="77777777" w:rsidR="002C0C7A" w:rsidRPr="002C0C7A" w:rsidRDefault="002C0C7A" w:rsidP="002C0C7A">
            <w:pPr>
              <w:ind w:firstLine="0"/>
            </w:pPr>
            <w:r w:rsidRPr="002C0C7A">
              <w:rPr>
                <w:b/>
                <w:bCs/>
              </w:rPr>
              <w:t>Summary</w:t>
            </w:r>
          </w:p>
        </w:tc>
        <w:tc>
          <w:tcPr>
            <w:tcW w:w="3611" w:type="pct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678AC2A" w14:textId="77777777" w:rsidR="002C0C7A" w:rsidRPr="002C0C7A" w:rsidRDefault="002C0C7A" w:rsidP="002C0C7A">
            <w:pPr>
              <w:ind w:firstLine="0"/>
            </w:pPr>
            <w:r w:rsidRPr="002C0C7A">
              <w:rPr>
                <w:i/>
                <w:iCs/>
              </w:rPr>
              <w:t>View saved payment methods</w:t>
            </w:r>
          </w:p>
        </w:tc>
      </w:tr>
      <w:tr w:rsidR="002C0C7A" w:rsidRPr="002C0C7A" w14:paraId="5F5E282A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2E00B92" w14:textId="77777777" w:rsidR="002C0C7A" w:rsidRPr="002C0C7A" w:rsidRDefault="002C0C7A" w:rsidP="002C0C7A">
            <w:pPr>
              <w:ind w:firstLine="0"/>
            </w:pPr>
            <w:r w:rsidRPr="002C0C7A">
              <w:rPr>
                <w:b/>
                <w:bCs/>
              </w:rPr>
              <w:t>Priority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828C6C4" w14:textId="77777777" w:rsidR="002C0C7A" w:rsidRPr="002C0C7A" w:rsidRDefault="002C0C7A" w:rsidP="002C0C7A">
            <w:pPr>
              <w:ind w:firstLine="0"/>
            </w:pPr>
            <w:r w:rsidRPr="002C0C7A">
              <w:rPr>
                <w:i/>
                <w:iCs/>
              </w:rPr>
              <w:t>3</w:t>
            </w:r>
          </w:p>
        </w:tc>
      </w:tr>
      <w:tr w:rsidR="002C0C7A" w:rsidRPr="002C0C7A" w14:paraId="250E49DC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A37C0BB" w14:textId="77777777" w:rsidR="002C0C7A" w:rsidRPr="002C0C7A" w:rsidRDefault="002C0C7A" w:rsidP="002C0C7A">
            <w:pPr>
              <w:ind w:firstLine="0"/>
            </w:pPr>
            <w:r w:rsidRPr="002C0C7A">
              <w:rPr>
                <w:b/>
                <w:bCs/>
              </w:rPr>
              <w:t>Preconditions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7E987E0" w14:textId="72C967E5" w:rsidR="002C0C7A" w:rsidRPr="002C0C7A" w:rsidRDefault="002C0C7A" w:rsidP="002C0C7A">
            <w:pPr>
              <w:ind w:firstLine="0"/>
            </w:pPr>
            <w:r w:rsidRPr="002C0C7A">
              <w:t>Account signed in</w:t>
            </w:r>
            <w:r w:rsidR="00452D6B">
              <w:t>;</w:t>
            </w:r>
            <w:r w:rsidRPr="002C0C7A">
              <w:t xml:space="preserve"> payment method saved</w:t>
            </w:r>
          </w:p>
        </w:tc>
      </w:tr>
      <w:tr w:rsidR="002C0C7A" w:rsidRPr="002C0C7A" w14:paraId="3EAC0AA3" w14:textId="77777777" w:rsidTr="00D86FA8">
        <w:trPr>
          <w:trHeight w:val="493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0343A37" w14:textId="77777777" w:rsidR="002C0C7A" w:rsidRPr="002C0C7A" w:rsidRDefault="002C0C7A" w:rsidP="002C0C7A">
            <w:pPr>
              <w:ind w:firstLine="0"/>
            </w:pPr>
            <w:r w:rsidRPr="002C0C7A">
              <w:rPr>
                <w:b/>
                <w:bCs/>
              </w:rPr>
              <w:t>Postconditions - Success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EAA19C9" w14:textId="77777777" w:rsidR="002C0C7A" w:rsidRPr="002C0C7A" w:rsidRDefault="002C0C7A" w:rsidP="002C0C7A">
            <w:pPr>
              <w:ind w:firstLine="0"/>
            </w:pPr>
            <w:r w:rsidRPr="002C0C7A">
              <w:t>Payment methods viewed</w:t>
            </w:r>
          </w:p>
        </w:tc>
      </w:tr>
      <w:tr w:rsidR="002C0C7A" w:rsidRPr="002C0C7A" w14:paraId="28DFE82E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920E827" w14:textId="77777777" w:rsidR="002C0C7A" w:rsidRPr="002C0C7A" w:rsidRDefault="002C0C7A" w:rsidP="002C0C7A">
            <w:pPr>
              <w:ind w:firstLine="0"/>
              <w:rPr>
                <w:b/>
                <w:bCs/>
              </w:rPr>
            </w:pPr>
            <w:r w:rsidRPr="002C0C7A">
              <w:rPr>
                <w:b/>
                <w:bCs/>
              </w:rPr>
              <w:t>Postconditions - Failure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E771150" w14:textId="77777777" w:rsidR="002C0C7A" w:rsidRPr="002C0C7A" w:rsidRDefault="002C0C7A" w:rsidP="002C0C7A">
            <w:pPr>
              <w:ind w:firstLine="0"/>
            </w:pPr>
            <w:r w:rsidRPr="002C0C7A">
              <w:t>Payment methods missing</w:t>
            </w:r>
          </w:p>
        </w:tc>
      </w:tr>
      <w:tr w:rsidR="002C0C7A" w:rsidRPr="002C0C7A" w14:paraId="6CB2DC16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0DAF671" w14:textId="77777777" w:rsidR="002C0C7A" w:rsidRPr="002C0C7A" w:rsidRDefault="002C0C7A" w:rsidP="002C0C7A">
            <w:pPr>
              <w:ind w:firstLine="0"/>
            </w:pPr>
            <w:r w:rsidRPr="002C0C7A">
              <w:rPr>
                <w:b/>
                <w:bCs/>
              </w:rPr>
              <w:t>1⁰ Actor(s)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B2D1CB3" w14:textId="7D2F9FFA" w:rsidR="002C0C7A" w:rsidRPr="002C0C7A" w:rsidRDefault="002C0C7A" w:rsidP="002C0C7A">
            <w:pPr>
              <w:ind w:firstLine="0"/>
            </w:pPr>
            <w:r w:rsidRPr="002C0C7A">
              <w:t>Customer, Manager</w:t>
            </w:r>
            <w:r w:rsidR="0068571F">
              <w:t>, Clerk</w:t>
            </w:r>
          </w:p>
        </w:tc>
      </w:tr>
      <w:tr w:rsidR="002C0C7A" w:rsidRPr="002C0C7A" w14:paraId="63E74086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4B228C3" w14:textId="77777777" w:rsidR="002C0C7A" w:rsidRPr="002C0C7A" w:rsidRDefault="002C0C7A" w:rsidP="002C0C7A">
            <w:pPr>
              <w:ind w:firstLine="0"/>
            </w:pPr>
            <w:r w:rsidRPr="002C0C7A">
              <w:rPr>
                <w:b/>
                <w:bCs/>
              </w:rPr>
              <w:t>2⁰ Actor(s)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1D2828D" w14:textId="77777777" w:rsidR="002C0C7A" w:rsidRPr="002C0C7A" w:rsidRDefault="002C0C7A" w:rsidP="002C0C7A">
            <w:pPr>
              <w:ind w:firstLine="0"/>
            </w:pPr>
            <w:r w:rsidRPr="002C0C7A">
              <w:t>Company Database</w:t>
            </w:r>
          </w:p>
        </w:tc>
      </w:tr>
      <w:tr w:rsidR="002C0C7A" w:rsidRPr="002C0C7A" w14:paraId="5FF1B3EF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9A344B3" w14:textId="77777777" w:rsidR="002C0C7A" w:rsidRPr="002C0C7A" w:rsidRDefault="002C0C7A" w:rsidP="002C0C7A">
            <w:pPr>
              <w:ind w:firstLine="0"/>
            </w:pPr>
            <w:r w:rsidRPr="002C0C7A">
              <w:rPr>
                <w:b/>
                <w:bCs/>
              </w:rPr>
              <w:lastRenderedPageBreak/>
              <w:t>Trigger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78F4FB5" w14:textId="11B549FD" w:rsidR="002C0C7A" w:rsidRPr="002C0C7A" w:rsidRDefault="00A34CEE" w:rsidP="002C0C7A">
            <w:pPr>
              <w:ind w:firstLine="0"/>
            </w:pPr>
            <w:r>
              <w:t xml:space="preserve">View </w:t>
            </w:r>
            <w:r w:rsidR="002C0C7A" w:rsidRPr="002C0C7A">
              <w:t>Payment method view</w:t>
            </w:r>
          </w:p>
        </w:tc>
      </w:tr>
      <w:tr w:rsidR="002C0C7A" w:rsidRPr="002C0C7A" w14:paraId="59A5D0F4" w14:textId="77777777" w:rsidTr="00D86FA8">
        <w:trPr>
          <w:trHeight w:val="526"/>
        </w:trPr>
        <w:tc>
          <w:tcPr>
            <w:tcW w:w="1389" w:type="pct"/>
            <w:vMerge w:val="restar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690C837" w14:textId="77777777" w:rsidR="002C0C7A" w:rsidRPr="002C0C7A" w:rsidRDefault="002C0C7A" w:rsidP="002C0C7A">
            <w:pPr>
              <w:ind w:firstLine="0"/>
            </w:pPr>
            <w:r w:rsidRPr="002C0C7A">
              <w:rPr>
                <w:b/>
                <w:bCs/>
              </w:rPr>
              <w:t>Main Scenario</w:t>
            </w: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B5DD182" w14:textId="77777777" w:rsidR="002C0C7A" w:rsidRPr="002C0C7A" w:rsidRDefault="002C0C7A" w:rsidP="002C0C7A">
            <w:pPr>
              <w:ind w:firstLine="0"/>
            </w:pPr>
            <w:r w:rsidRPr="002C0C7A">
              <w:rPr>
                <w:b/>
                <w:bCs/>
              </w:rPr>
              <w:t>Step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93B0E71" w14:textId="77777777" w:rsidR="002C0C7A" w:rsidRPr="002C0C7A" w:rsidRDefault="002C0C7A" w:rsidP="002C0C7A">
            <w:pPr>
              <w:ind w:firstLine="0"/>
            </w:pPr>
            <w:r w:rsidRPr="002C0C7A">
              <w:rPr>
                <w:b/>
                <w:bCs/>
              </w:rPr>
              <w:t>Action</w:t>
            </w:r>
          </w:p>
        </w:tc>
      </w:tr>
      <w:tr w:rsidR="002C0C7A" w:rsidRPr="002C0C7A" w14:paraId="6B108834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94DFA8E" w14:textId="77777777" w:rsidR="002C0C7A" w:rsidRPr="002C0C7A" w:rsidRDefault="002C0C7A" w:rsidP="002C0C7A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F91F23A" w14:textId="77777777" w:rsidR="002C0C7A" w:rsidRPr="002C0C7A" w:rsidRDefault="002C0C7A" w:rsidP="002C0C7A">
            <w:pPr>
              <w:ind w:firstLine="0"/>
            </w:pPr>
            <w:r w:rsidRPr="002C0C7A">
              <w:t>1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D067057" w14:textId="0FB72818" w:rsidR="002C0C7A" w:rsidRPr="002C0C7A" w:rsidRDefault="002C0C7A" w:rsidP="002C0C7A">
            <w:pPr>
              <w:ind w:firstLine="0"/>
              <w:rPr>
                <w:i/>
                <w:iCs/>
              </w:rPr>
            </w:pPr>
            <w:r w:rsidRPr="002C0C7A">
              <w:rPr>
                <w:i/>
                <w:iCs/>
              </w:rPr>
              <w:t xml:space="preserve">Customer requests </w:t>
            </w:r>
            <w:r w:rsidR="00B7654D">
              <w:rPr>
                <w:i/>
                <w:iCs/>
              </w:rPr>
              <w:t>to view payment</w:t>
            </w:r>
          </w:p>
        </w:tc>
      </w:tr>
      <w:tr w:rsidR="002C0C7A" w:rsidRPr="002C0C7A" w14:paraId="29343B4B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446217B" w14:textId="77777777" w:rsidR="002C0C7A" w:rsidRPr="002C0C7A" w:rsidRDefault="002C0C7A" w:rsidP="002C0C7A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17F6FC8" w14:textId="77777777" w:rsidR="002C0C7A" w:rsidRPr="002C0C7A" w:rsidRDefault="002C0C7A" w:rsidP="002C0C7A">
            <w:pPr>
              <w:ind w:firstLine="0"/>
            </w:pPr>
            <w:r w:rsidRPr="002C0C7A">
              <w:t>2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0F02E7C" w14:textId="737C76D9" w:rsidR="002C0C7A" w:rsidRPr="002C0C7A" w:rsidRDefault="002C0C7A" w:rsidP="002C0C7A">
            <w:pPr>
              <w:ind w:firstLine="0"/>
              <w:rPr>
                <w:i/>
                <w:iCs/>
              </w:rPr>
            </w:pPr>
            <w:r w:rsidRPr="002C0C7A">
              <w:rPr>
                <w:i/>
                <w:iCs/>
              </w:rPr>
              <w:t>System displays payment method list</w:t>
            </w:r>
          </w:p>
        </w:tc>
      </w:tr>
      <w:tr w:rsidR="002C0C7A" w:rsidRPr="002C0C7A" w14:paraId="52794C6D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3D36378" w14:textId="77777777" w:rsidR="002C0C7A" w:rsidRPr="002C0C7A" w:rsidRDefault="002C0C7A" w:rsidP="002C0C7A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F9BC769" w14:textId="77777777" w:rsidR="002C0C7A" w:rsidRPr="002C0C7A" w:rsidRDefault="002C0C7A" w:rsidP="002C0C7A">
            <w:pPr>
              <w:ind w:firstLine="0"/>
            </w:pPr>
            <w:r w:rsidRPr="002C0C7A">
              <w:t>3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63DF8A9" w14:textId="77777777" w:rsidR="002C0C7A" w:rsidRPr="002C0C7A" w:rsidRDefault="002C0C7A" w:rsidP="002C0C7A">
            <w:pPr>
              <w:ind w:firstLine="0"/>
            </w:pPr>
            <w:r w:rsidRPr="002C0C7A">
              <w:t>User selects payment method from list</w:t>
            </w:r>
          </w:p>
        </w:tc>
      </w:tr>
      <w:tr w:rsidR="002C0C7A" w:rsidRPr="002C0C7A" w14:paraId="2201BC1C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275D40E" w14:textId="77777777" w:rsidR="002C0C7A" w:rsidRPr="002C0C7A" w:rsidRDefault="002C0C7A" w:rsidP="002C0C7A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D54EA7D" w14:textId="77777777" w:rsidR="002C0C7A" w:rsidRPr="002C0C7A" w:rsidRDefault="002C0C7A" w:rsidP="002C0C7A">
            <w:pPr>
              <w:ind w:firstLine="0"/>
            </w:pPr>
            <w:r w:rsidRPr="002C0C7A">
              <w:t>4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DB4893D" w14:textId="77777777" w:rsidR="002C0C7A" w:rsidRPr="002C0C7A" w:rsidRDefault="002C0C7A" w:rsidP="002C0C7A">
            <w:pPr>
              <w:ind w:firstLine="0"/>
            </w:pPr>
            <w:r w:rsidRPr="002C0C7A">
              <w:t>System displays payment method information</w:t>
            </w:r>
          </w:p>
        </w:tc>
      </w:tr>
      <w:tr w:rsidR="002C0C7A" w:rsidRPr="002C0C7A" w14:paraId="176C1BC1" w14:textId="77777777" w:rsidTr="00D86FA8">
        <w:trPr>
          <w:trHeight w:val="526"/>
        </w:trPr>
        <w:tc>
          <w:tcPr>
            <w:tcW w:w="1389" w:type="pct"/>
            <w:vMerge w:val="restar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79A3492" w14:textId="77777777" w:rsidR="002C0C7A" w:rsidRPr="002C0C7A" w:rsidRDefault="002C0C7A" w:rsidP="002C0C7A">
            <w:pPr>
              <w:ind w:firstLine="0"/>
            </w:pPr>
            <w:r w:rsidRPr="002C0C7A">
              <w:rPr>
                <w:b/>
                <w:bCs/>
              </w:rPr>
              <w:t>Extensions</w:t>
            </w: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1DF99EF" w14:textId="77777777" w:rsidR="002C0C7A" w:rsidRPr="002C0C7A" w:rsidRDefault="002C0C7A" w:rsidP="002C0C7A">
            <w:pPr>
              <w:ind w:firstLine="0"/>
            </w:pPr>
            <w:r w:rsidRPr="002C0C7A">
              <w:rPr>
                <w:b/>
                <w:bCs/>
              </w:rPr>
              <w:t>Step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A2137F2" w14:textId="77777777" w:rsidR="002C0C7A" w:rsidRPr="002C0C7A" w:rsidRDefault="002C0C7A" w:rsidP="002C0C7A">
            <w:pPr>
              <w:ind w:firstLine="0"/>
            </w:pPr>
            <w:r w:rsidRPr="002C0C7A">
              <w:rPr>
                <w:b/>
                <w:bCs/>
              </w:rPr>
              <w:t>Branching Action</w:t>
            </w:r>
          </w:p>
        </w:tc>
      </w:tr>
      <w:tr w:rsidR="002C0C7A" w:rsidRPr="002C0C7A" w14:paraId="190DE499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989FFD0" w14:textId="77777777" w:rsidR="002C0C7A" w:rsidRPr="002C0C7A" w:rsidRDefault="002C0C7A" w:rsidP="002C0C7A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E2793F2" w14:textId="77777777" w:rsidR="002C0C7A" w:rsidRPr="002C0C7A" w:rsidRDefault="002C0C7A" w:rsidP="002C0C7A">
            <w:pPr>
              <w:ind w:firstLine="0"/>
            </w:pPr>
            <w:r w:rsidRPr="002C0C7A">
              <w:t>4.1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F638C66" w14:textId="77777777" w:rsidR="002C0C7A" w:rsidRPr="002C0C7A" w:rsidRDefault="002C0C7A" w:rsidP="002C0C7A">
            <w:pPr>
              <w:ind w:firstLine="0"/>
              <w:rPr>
                <w:i/>
                <w:iCs/>
              </w:rPr>
            </w:pPr>
            <w:r w:rsidRPr="002C0C7A">
              <w:rPr>
                <w:i/>
                <w:iCs/>
              </w:rPr>
              <w:t>Payment method selected missing from database</w:t>
            </w:r>
          </w:p>
        </w:tc>
      </w:tr>
      <w:tr w:rsidR="002C0C7A" w:rsidRPr="002C0C7A" w14:paraId="66E84023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5077642" w14:textId="77777777" w:rsidR="002C0C7A" w:rsidRPr="002C0C7A" w:rsidRDefault="002C0C7A" w:rsidP="002C0C7A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A50900D" w14:textId="77777777" w:rsidR="002C0C7A" w:rsidRPr="002C0C7A" w:rsidRDefault="002C0C7A" w:rsidP="002C0C7A">
            <w:pPr>
              <w:ind w:firstLine="0"/>
            </w:pPr>
            <w:r w:rsidRPr="002C0C7A">
              <w:t>4.2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FB326E8" w14:textId="77777777" w:rsidR="002C0C7A" w:rsidRPr="002C0C7A" w:rsidRDefault="002C0C7A" w:rsidP="002C0C7A">
            <w:pPr>
              <w:ind w:firstLine="0"/>
              <w:rPr>
                <w:i/>
                <w:iCs/>
              </w:rPr>
            </w:pPr>
            <w:r w:rsidRPr="002C0C7A">
              <w:rPr>
                <w:i/>
                <w:iCs/>
              </w:rPr>
              <w:t>System displays payment method missing</w:t>
            </w:r>
          </w:p>
        </w:tc>
      </w:tr>
      <w:tr w:rsidR="002C0C7A" w:rsidRPr="002C0C7A" w14:paraId="702CF725" w14:textId="77777777" w:rsidTr="00D86FA8">
        <w:trPr>
          <w:trHeight w:val="421"/>
        </w:trPr>
        <w:tc>
          <w:tcPr>
            <w:tcW w:w="1389" w:type="pct"/>
            <w:vMerge/>
            <w:tcBorders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6F15ED8" w14:textId="77777777" w:rsidR="002C0C7A" w:rsidRPr="002C0C7A" w:rsidRDefault="002C0C7A" w:rsidP="002C0C7A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4D08665" w14:textId="77777777" w:rsidR="002C0C7A" w:rsidRPr="002C0C7A" w:rsidRDefault="002C0C7A" w:rsidP="002C0C7A">
            <w:pPr>
              <w:ind w:firstLine="0"/>
            </w:pPr>
            <w:r w:rsidRPr="002C0C7A">
              <w:t>4.3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EC0A954" w14:textId="77777777" w:rsidR="002C0C7A" w:rsidRPr="002C0C7A" w:rsidRDefault="002C0C7A" w:rsidP="002C0C7A">
            <w:pPr>
              <w:ind w:firstLine="0"/>
            </w:pPr>
            <w:r w:rsidRPr="002C0C7A">
              <w:t>System returns to step 1</w:t>
            </w:r>
          </w:p>
        </w:tc>
      </w:tr>
      <w:tr w:rsidR="002C0C7A" w:rsidRPr="002C0C7A" w14:paraId="41E090B4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8123B8F" w14:textId="77777777" w:rsidR="002C0C7A" w:rsidRPr="002C0C7A" w:rsidRDefault="002C0C7A" w:rsidP="002C0C7A">
            <w:pPr>
              <w:ind w:firstLine="0"/>
            </w:pPr>
            <w:r w:rsidRPr="002C0C7A">
              <w:rPr>
                <w:b/>
                <w:bCs/>
              </w:rPr>
              <w:t>Open Issues</w:t>
            </w: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E838CD4" w14:textId="77777777" w:rsidR="002C0C7A" w:rsidRPr="002C0C7A" w:rsidRDefault="002C0C7A" w:rsidP="002C0C7A">
            <w:pPr>
              <w:ind w:firstLine="0"/>
            </w:pP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7BE7D7A" w14:textId="77777777" w:rsidR="002C0C7A" w:rsidRPr="002C0C7A" w:rsidRDefault="002C0C7A" w:rsidP="002C0C7A">
            <w:pPr>
              <w:ind w:firstLine="0"/>
            </w:pPr>
            <w:r w:rsidRPr="002C0C7A">
              <w:rPr>
                <w:i/>
                <w:iCs/>
              </w:rPr>
              <w:t>Add rows as needed.</w:t>
            </w:r>
          </w:p>
        </w:tc>
      </w:tr>
    </w:tbl>
    <w:p w14:paraId="5062BA5E" w14:textId="3D4E2269" w:rsidR="00450099" w:rsidRDefault="00450099" w:rsidP="006772FA">
      <w:pPr>
        <w:ind w:firstLine="0"/>
      </w:pPr>
    </w:p>
    <w:p w14:paraId="798AEA96" w14:textId="1EC080E0" w:rsidR="006772FA" w:rsidRPr="00450099" w:rsidRDefault="006772FA" w:rsidP="006772FA">
      <w:pPr>
        <w:ind w:firstLine="0"/>
      </w:pPr>
    </w:p>
    <w:p w14:paraId="3F73593C" w14:textId="4B619615" w:rsidR="006B0520" w:rsidRDefault="006B0520" w:rsidP="006B0520">
      <w:pPr>
        <w:pStyle w:val="Heading2"/>
      </w:pPr>
      <w:r>
        <w:tab/>
      </w:r>
      <w:bookmarkStart w:id="11" w:name="_Toc73863221"/>
      <w:r>
        <w:t>DeleteOrder:</w:t>
      </w:r>
      <w:bookmarkEnd w:id="11"/>
    </w:p>
    <w:tbl>
      <w:tblPr>
        <w:tblW w:w="5000" w:type="pct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2587"/>
        <w:gridCol w:w="1038"/>
        <w:gridCol w:w="3193"/>
        <w:gridCol w:w="2496"/>
      </w:tblGrid>
      <w:tr w:rsidR="006669E7" w:rsidRPr="006669E7" w14:paraId="5EFB8EE0" w14:textId="77777777" w:rsidTr="00D86FA8">
        <w:trPr>
          <w:trHeight w:val="526"/>
        </w:trPr>
        <w:tc>
          <w:tcPr>
            <w:tcW w:w="1389" w:type="pct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18" w:space="0" w:color="000000"/>
            </w:tcBorders>
            <w:shd w:val="clear" w:color="auto" w:fill="000000" w:themeFill="text1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386D9F0" w14:textId="77777777" w:rsidR="006669E7" w:rsidRPr="006669E7" w:rsidRDefault="006669E7" w:rsidP="006669E7">
            <w:pPr>
              <w:ind w:firstLine="0"/>
              <w:rPr>
                <w:b/>
                <w:bCs/>
              </w:rPr>
            </w:pPr>
            <w:r w:rsidRPr="006669E7">
              <w:rPr>
                <w:b/>
                <w:bCs/>
              </w:rPr>
              <w:t>Use Case Specification</w:t>
            </w:r>
          </w:p>
        </w:tc>
        <w:tc>
          <w:tcPr>
            <w:tcW w:w="2271" w:type="pct"/>
            <w:gridSpan w:val="2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E6E9EB" w:themeFill="background1" w:themeFillShade="F2"/>
            <w:tcMar>
              <w:left w:w="115" w:type="dxa"/>
            </w:tcMar>
            <w:vAlign w:val="center"/>
          </w:tcPr>
          <w:p w14:paraId="67637505" w14:textId="77777777" w:rsidR="006669E7" w:rsidRPr="006669E7" w:rsidRDefault="006669E7" w:rsidP="006669E7">
            <w:pPr>
              <w:ind w:firstLine="0"/>
              <w:rPr>
                <w:b/>
                <w:bCs/>
                <w:i/>
                <w:iCs/>
              </w:rPr>
            </w:pPr>
            <w:r w:rsidRPr="006669E7">
              <w:rPr>
                <w:b/>
                <w:bCs/>
              </w:rPr>
              <w:t>Name:</w:t>
            </w:r>
            <w:r w:rsidRPr="006669E7">
              <w:rPr>
                <w:i/>
                <w:iCs/>
              </w:rPr>
              <w:t xml:space="preserve">  Delete order</w:t>
            </w:r>
          </w:p>
        </w:tc>
        <w:tc>
          <w:tcPr>
            <w:tcW w:w="1340" w:type="pct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E6E9EB" w:themeFill="background1" w:themeFillShade="F2"/>
            <w:tcMar>
              <w:left w:w="115" w:type="dxa"/>
            </w:tcMar>
            <w:vAlign w:val="center"/>
          </w:tcPr>
          <w:p w14:paraId="6D8D40CB" w14:textId="77777777" w:rsidR="006669E7" w:rsidRPr="006669E7" w:rsidRDefault="006669E7" w:rsidP="006669E7">
            <w:pPr>
              <w:ind w:firstLine="0"/>
              <w:rPr>
                <w:b/>
                <w:bCs/>
                <w:i/>
                <w:iCs/>
              </w:rPr>
            </w:pPr>
            <w:r w:rsidRPr="006669E7">
              <w:rPr>
                <w:b/>
                <w:bCs/>
              </w:rPr>
              <w:t>Number:</w:t>
            </w:r>
            <w:r w:rsidRPr="006669E7">
              <w:rPr>
                <w:i/>
                <w:iCs/>
              </w:rPr>
              <w:t xml:space="preserve"> 106</w:t>
            </w:r>
          </w:p>
        </w:tc>
      </w:tr>
      <w:tr w:rsidR="006669E7" w:rsidRPr="006669E7" w14:paraId="5B534AB6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3A50D33" w14:textId="77777777" w:rsidR="006669E7" w:rsidRPr="006669E7" w:rsidRDefault="006669E7" w:rsidP="006669E7">
            <w:pPr>
              <w:ind w:firstLine="0"/>
            </w:pPr>
            <w:r w:rsidRPr="006669E7">
              <w:rPr>
                <w:b/>
                <w:bCs/>
              </w:rPr>
              <w:t>Summary</w:t>
            </w:r>
          </w:p>
        </w:tc>
        <w:tc>
          <w:tcPr>
            <w:tcW w:w="3611" w:type="pct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DF857F6" w14:textId="77777777" w:rsidR="006669E7" w:rsidRPr="006669E7" w:rsidRDefault="006669E7" w:rsidP="006669E7">
            <w:pPr>
              <w:ind w:firstLine="0"/>
            </w:pPr>
            <w:r w:rsidRPr="006669E7">
              <w:t>Users will be able to delete orders from order history</w:t>
            </w:r>
          </w:p>
        </w:tc>
      </w:tr>
      <w:tr w:rsidR="006669E7" w:rsidRPr="006669E7" w14:paraId="2AE6EA5C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56619DC" w14:textId="77777777" w:rsidR="006669E7" w:rsidRPr="006669E7" w:rsidRDefault="006669E7" w:rsidP="006669E7">
            <w:pPr>
              <w:ind w:firstLine="0"/>
            </w:pPr>
            <w:r w:rsidRPr="006669E7">
              <w:rPr>
                <w:b/>
                <w:bCs/>
              </w:rPr>
              <w:t>Priority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8FADC6B" w14:textId="77777777" w:rsidR="006669E7" w:rsidRPr="006669E7" w:rsidRDefault="006669E7" w:rsidP="006669E7">
            <w:pPr>
              <w:ind w:firstLine="0"/>
            </w:pPr>
            <w:r w:rsidRPr="006669E7">
              <w:rPr>
                <w:i/>
                <w:iCs/>
              </w:rPr>
              <w:t>1</w:t>
            </w:r>
          </w:p>
        </w:tc>
      </w:tr>
      <w:tr w:rsidR="006669E7" w:rsidRPr="006669E7" w14:paraId="272F1021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7B99E11" w14:textId="77777777" w:rsidR="006669E7" w:rsidRPr="006669E7" w:rsidRDefault="006669E7" w:rsidP="006669E7">
            <w:pPr>
              <w:ind w:firstLine="0"/>
            </w:pPr>
            <w:r w:rsidRPr="006669E7">
              <w:rPr>
                <w:b/>
                <w:bCs/>
              </w:rPr>
              <w:lastRenderedPageBreak/>
              <w:t>Preconditions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6F1D96E" w14:textId="77777777" w:rsidR="006669E7" w:rsidRPr="006669E7" w:rsidRDefault="006669E7" w:rsidP="006669E7">
            <w:pPr>
              <w:ind w:firstLine="0"/>
            </w:pPr>
            <w:r w:rsidRPr="006669E7">
              <w:t>Account signed in</w:t>
            </w:r>
          </w:p>
        </w:tc>
      </w:tr>
      <w:tr w:rsidR="006669E7" w:rsidRPr="006669E7" w14:paraId="4060B16B" w14:textId="77777777" w:rsidTr="00D86FA8">
        <w:trPr>
          <w:trHeight w:val="493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38A7A2F" w14:textId="77777777" w:rsidR="006669E7" w:rsidRPr="006669E7" w:rsidRDefault="006669E7" w:rsidP="006669E7">
            <w:pPr>
              <w:ind w:firstLine="0"/>
            </w:pPr>
            <w:r w:rsidRPr="006669E7">
              <w:rPr>
                <w:b/>
                <w:bCs/>
              </w:rPr>
              <w:t>Postconditions - Success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27E3FC2" w14:textId="77777777" w:rsidR="006669E7" w:rsidRPr="006669E7" w:rsidRDefault="006669E7" w:rsidP="006669E7">
            <w:pPr>
              <w:ind w:firstLine="0"/>
            </w:pPr>
            <w:r w:rsidRPr="006669E7">
              <w:t>Order removed from history</w:t>
            </w:r>
          </w:p>
        </w:tc>
      </w:tr>
      <w:tr w:rsidR="006669E7" w:rsidRPr="006669E7" w14:paraId="454D0793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8833BB3" w14:textId="77777777" w:rsidR="006669E7" w:rsidRPr="006669E7" w:rsidRDefault="006669E7" w:rsidP="006669E7">
            <w:pPr>
              <w:ind w:firstLine="0"/>
              <w:rPr>
                <w:b/>
                <w:bCs/>
              </w:rPr>
            </w:pPr>
            <w:r w:rsidRPr="006669E7">
              <w:rPr>
                <w:b/>
                <w:bCs/>
              </w:rPr>
              <w:t>Postconditions - Failure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D962D1A" w14:textId="77777777" w:rsidR="006669E7" w:rsidRPr="006669E7" w:rsidRDefault="006669E7" w:rsidP="006669E7">
            <w:pPr>
              <w:ind w:firstLine="0"/>
            </w:pPr>
            <w:r w:rsidRPr="006669E7">
              <w:t>Order removal failed</w:t>
            </w:r>
          </w:p>
        </w:tc>
      </w:tr>
      <w:tr w:rsidR="006669E7" w:rsidRPr="006669E7" w14:paraId="7C58DFCE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7287708" w14:textId="77777777" w:rsidR="006669E7" w:rsidRPr="006669E7" w:rsidRDefault="006669E7" w:rsidP="006669E7">
            <w:pPr>
              <w:ind w:firstLine="0"/>
            </w:pPr>
            <w:r w:rsidRPr="006669E7">
              <w:rPr>
                <w:b/>
                <w:bCs/>
              </w:rPr>
              <w:t>1⁰ Actor(s)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66B4593" w14:textId="3BC0AB4A" w:rsidR="006669E7" w:rsidRPr="006669E7" w:rsidRDefault="006669E7" w:rsidP="006669E7">
            <w:pPr>
              <w:ind w:firstLine="0"/>
            </w:pPr>
            <w:r w:rsidRPr="006669E7">
              <w:t>Customer</w:t>
            </w:r>
            <w:r w:rsidR="00D061B3">
              <w:t>, Manager</w:t>
            </w:r>
          </w:p>
        </w:tc>
      </w:tr>
      <w:tr w:rsidR="006669E7" w:rsidRPr="006669E7" w14:paraId="26EF5502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88EE602" w14:textId="77777777" w:rsidR="006669E7" w:rsidRPr="006669E7" w:rsidRDefault="006669E7" w:rsidP="006669E7">
            <w:pPr>
              <w:ind w:firstLine="0"/>
            </w:pPr>
            <w:r w:rsidRPr="006669E7">
              <w:rPr>
                <w:b/>
                <w:bCs/>
              </w:rPr>
              <w:t>2⁰ Actor(s)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D1AC474" w14:textId="77777777" w:rsidR="006669E7" w:rsidRPr="006669E7" w:rsidRDefault="006669E7" w:rsidP="006669E7">
            <w:pPr>
              <w:ind w:firstLine="0"/>
            </w:pPr>
            <w:r w:rsidRPr="006669E7">
              <w:t>Company Database</w:t>
            </w:r>
          </w:p>
        </w:tc>
      </w:tr>
      <w:tr w:rsidR="006669E7" w:rsidRPr="006669E7" w14:paraId="14E6BA82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69CF06A" w14:textId="77777777" w:rsidR="006669E7" w:rsidRPr="006669E7" w:rsidRDefault="006669E7" w:rsidP="006669E7">
            <w:pPr>
              <w:ind w:firstLine="0"/>
            </w:pPr>
            <w:r w:rsidRPr="006669E7">
              <w:rPr>
                <w:b/>
                <w:bCs/>
              </w:rPr>
              <w:t>Trigger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DBFDF50" w14:textId="15FAB479" w:rsidR="006669E7" w:rsidRPr="006669E7" w:rsidRDefault="00A34CEE" w:rsidP="006669E7">
            <w:pPr>
              <w:ind w:firstLine="0"/>
            </w:pPr>
            <w:r>
              <w:t xml:space="preserve">View </w:t>
            </w:r>
            <w:r w:rsidR="006669E7" w:rsidRPr="006669E7">
              <w:t>Order history request</w:t>
            </w:r>
          </w:p>
        </w:tc>
      </w:tr>
      <w:tr w:rsidR="006669E7" w:rsidRPr="006669E7" w14:paraId="119D656C" w14:textId="77777777" w:rsidTr="00D86FA8">
        <w:trPr>
          <w:trHeight w:val="526"/>
        </w:trPr>
        <w:tc>
          <w:tcPr>
            <w:tcW w:w="1389" w:type="pct"/>
            <w:vMerge w:val="restar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28DDAC6" w14:textId="77777777" w:rsidR="006669E7" w:rsidRPr="006669E7" w:rsidRDefault="006669E7" w:rsidP="006669E7">
            <w:pPr>
              <w:ind w:firstLine="0"/>
            </w:pPr>
            <w:r w:rsidRPr="006669E7">
              <w:rPr>
                <w:b/>
                <w:bCs/>
              </w:rPr>
              <w:t>Main Scenario</w:t>
            </w: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70EDE0F" w14:textId="77777777" w:rsidR="006669E7" w:rsidRPr="006669E7" w:rsidRDefault="006669E7" w:rsidP="006669E7">
            <w:pPr>
              <w:ind w:firstLine="0"/>
            </w:pPr>
            <w:r w:rsidRPr="006669E7">
              <w:rPr>
                <w:b/>
                <w:bCs/>
              </w:rPr>
              <w:t>Step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069B04E" w14:textId="77777777" w:rsidR="006669E7" w:rsidRPr="006669E7" w:rsidRDefault="006669E7" w:rsidP="006669E7">
            <w:pPr>
              <w:ind w:firstLine="0"/>
            </w:pPr>
            <w:r w:rsidRPr="006669E7">
              <w:rPr>
                <w:b/>
                <w:bCs/>
              </w:rPr>
              <w:t>Action</w:t>
            </w:r>
          </w:p>
        </w:tc>
      </w:tr>
      <w:tr w:rsidR="006669E7" w:rsidRPr="006669E7" w14:paraId="46241F39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E48A5D7" w14:textId="77777777" w:rsidR="006669E7" w:rsidRPr="006669E7" w:rsidRDefault="006669E7" w:rsidP="006669E7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40F1F7F" w14:textId="77777777" w:rsidR="006669E7" w:rsidRPr="006669E7" w:rsidRDefault="006669E7" w:rsidP="006669E7">
            <w:pPr>
              <w:ind w:firstLine="0"/>
            </w:pPr>
            <w:r w:rsidRPr="006669E7">
              <w:t>1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337FE4F" w14:textId="77777777" w:rsidR="006669E7" w:rsidRPr="006669E7" w:rsidRDefault="006669E7" w:rsidP="006669E7">
            <w:pPr>
              <w:ind w:firstLine="0"/>
              <w:rPr>
                <w:i/>
                <w:iCs/>
              </w:rPr>
            </w:pPr>
            <w:r w:rsidRPr="006669E7">
              <w:rPr>
                <w:i/>
                <w:iCs/>
              </w:rPr>
              <w:t>User requests order history</w:t>
            </w:r>
          </w:p>
        </w:tc>
      </w:tr>
      <w:tr w:rsidR="006669E7" w:rsidRPr="006669E7" w14:paraId="77E94CF2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2CEB7BA" w14:textId="77777777" w:rsidR="006669E7" w:rsidRPr="006669E7" w:rsidRDefault="006669E7" w:rsidP="006669E7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F6B5B98" w14:textId="77777777" w:rsidR="006669E7" w:rsidRPr="006669E7" w:rsidRDefault="006669E7" w:rsidP="006669E7">
            <w:pPr>
              <w:ind w:firstLine="0"/>
            </w:pPr>
            <w:r w:rsidRPr="006669E7">
              <w:t>2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4A5CE54" w14:textId="77777777" w:rsidR="006669E7" w:rsidRPr="006669E7" w:rsidRDefault="006669E7" w:rsidP="006669E7">
            <w:pPr>
              <w:ind w:firstLine="0"/>
              <w:rPr>
                <w:i/>
                <w:iCs/>
              </w:rPr>
            </w:pPr>
            <w:r w:rsidRPr="006669E7">
              <w:rPr>
                <w:i/>
                <w:iCs/>
              </w:rPr>
              <w:t>System displays order history list from company database</w:t>
            </w:r>
          </w:p>
        </w:tc>
      </w:tr>
      <w:tr w:rsidR="006669E7" w:rsidRPr="006669E7" w14:paraId="05CC383F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C39D759" w14:textId="77777777" w:rsidR="006669E7" w:rsidRPr="006669E7" w:rsidRDefault="006669E7" w:rsidP="006669E7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2075FD9" w14:textId="77777777" w:rsidR="006669E7" w:rsidRPr="006669E7" w:rsidRDefault="006669E7" w:rsidP="006669E7">
            <w:pPr>
              <w:ind w:firstLine="0"/>
            </w:pPr>
            <w:r w:rsidRPr="006669E7">
              <w:t>3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FF504F6" w14:textId="77777777" w:rsidR="006669E7" w:rsidRPr="006669E7" w:rsidRDefault="006669E7" w:rsidP="006669E7">
            <w:pPr>
              <w:ind w:firstLine="0"/>
              <w:rPr>
                <w:i/>
                <w:iCs/>
              </w:rPr>
            </w:pPr>
            <w:r w:rsidRPr="006669E7">
              <w:rPr>
                <w:i/>
                <w:iCs/>
              </w:rPr>
              <w:t>User selects order to view</w:t>
            </w:r>
          </w:p>
        </w:tc>
      </w:tr>
      <w:tr w:rsidR="006669E7" w:rsidRPr="006669E7" w14:paraId="7BD84A2B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6968B6D" w14:textId="77777777" w:rsidR="006669E7" w:rsidRPr="006669E7" w:rsidRDefault="006669E7" w:rsidP="006669E7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86F9376" w14:textId="77777777" w:rsidR="006669E7" w:rsidRPr="006669E7" w:rsidRDefault="006669E7" w:rsidP="006669E7">
            <w:pPr>
              <w:ind w:firstLine="0"/>
            </w:pPr>
            <w:r w:rsidRPr="006669E7">
              <w:t>4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B78FEEB" w14:textId="77777777" w:rsidR="006669E7" w:rsidRPr="006669E7" w:rsidRDefault="006669E7" w:rsidP="006669E7">
            <w:pPr>
              <w:ind w:firstLine="0"/>
              <w:rPr>
                <w:i/>
                <w:iCs/>
              </w:rPr>
            </w:pPr>
            <w:r w:rsidRPr="006669E7">
              <w:rPr>
                <w:i/>
                <w:iCs/>
              </w:rPr>
              <w:t>System displays order details</w:t>
            </w:r>
          </w:p>
        </w:tc>
      </w:tr>
      <w:tr w:rsidR="006669E7" w:rsidRPr="006669E7" w14:paraId="5777D9BA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3A25ACB" w14:textId="77777777" w:rsidR="006669E7" w:rsidRPr="006669E7" w:rsidRDefault="006669E7" w:rsidP="006669E7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681EB4B" w14:textId="77777777" w:rsidR="006669E7" w:rsidRPr="006669E7" w:rsidRDefault="006669E7" w:rsidP="006669E7">
            <w:pPr>
              <w:ind w:firstLine="0"/>
            </w:pPr>
            <w:r w:rsidRPr="006669E7">
              <w:t>5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12C9C5F" w14:textId="77777777" w:rsidR="006669E7" w:rsidRPr="006669E7" w:rsidRDefault="006669E7" w:rsidP="006669E7">
            <w:pPr>
              <w:ind w:firstLine="0"/>
              <w:rPr>
                <w:i/>
                <w:iCs/>
              </w:rPr>
            </w:pPr>
            <w:r w:rsidRPr="006669E7">
              <w:rPr>
                <w:i/>
                <w:iCs/>
              </w:rPr>
              <w:t>User requests order to be removed</w:t>
            </w:r>
          </w:p>
        </w:tc>
      </w:tr>
      <w:tr w:rsidR="006669E7" w:rsidRPr="006669E7" w14:paraId="37DEFB81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BE8A018" w14:textId="77777777" w:rsidR="006669E7" w:rsidRPr="006669E7" w:rsidRDefault="006669E7" w:rsidP="006669E7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652854C" w14:textId="77777777" w:rsidR="006669E7" w:rsidRPr="006669E7" w:rsidRDefault="006669E7" w:rsidP="006669E7">
            <w:pPr>
              <w:ind w:firstLine="0"/>
            </w:pPr>
            <w:r w:rsidRPr="006669E7">
              <w:t>6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6D08082" w14:textId="77777777" w:rsidR="006669E7" w:rsidRPr="006669E7" w:rsidRDefault="006669E7" w:rsidP="006669E7">
            <w:pPr>
              <w:ind w:firstLine="0"/>
              <w:rPr>
                <w:i/>
                <w:iCs/>
              </w:rPr>
            </w:pPr>
            <w:r w:rsidRPr="006669E7">
              <w:rPr>
                <w:i/>
                <w:iCs/>
              </w:rPr>
              <w:t>System removes order from history; system returns to order history list</w:t>
            </w:r>
          </w:p>
        </w:tc>
      </w:tr>
      <w:tr w:rsidR="006669E7" w:rsidRPr="006669E7" w14:paraId="6FE9BB54" w14:textId="77777777" w:rsidTr="00D86FA8">
        <w:trPr>
          <w:trHeight w:val="526"/>
        </w:trPr>
        <w:tc>
          <w:tcPr>
            <w:tcW w:w="1389" w:type="pct"/>
            <w:vMerge w:val="restar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0635C82" w14:textId="77777777" w:rsidR="006669E7" w:rsidRPr="006669E7" w:rsidRDefault="006669E7" w:rsidP="006669E7">
            <w:pPr>
              <w:ind w:firstLine="0"/>
            </w:pPr>
            <w:r w:rsidRPr="006669E7">
              <w:rPr>
                <w:b/>
                <w:bCs/>
              </w:rPr>
              <w:t>Extensions</w:t>
            </w: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EE09621" w14:textId="77777777" w:rsidR="006669E7" w:rsidRPr="006669E7" w:rsidRDefault="006669E7" w:rsidP="006669E7">
            <w:pPr>
              <w:ind w:firstLine="0"/>
            </w:pPr>
            <w:r w:rsidRPr="006669E7">
              <w:rPr>
                <w:b/>
                <w:bCs/>
              </w:rPr>
              <w:t>Step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8EC64F5" w14:textId="77777777" w:rsidR="006669E7" w:rsidRPr="006669E7" w:rsidRDefault="006669E7" w:rsidP="006669E7">
            <w:pPr>
              <w:ind w:firstLine="0"/>
            </w:pPr>
            <w:r w:rsidRPr="006669E7">
              <w:rPr>
                <w:b/>
                <w:bCs/>
              </w:rPr>
              <w:t>Branching Action</w:t>
            </w:r>
          </w:p>
        </w:tc>
      </w:tr>
      <w:tr w:rsidR="006669E7" w:rsidRPr="006669E7" w14:paraId="084BD87E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4C48BC9" w14:textId="77777777" w:rsidR="006669E7" w:rsidRPr="006669E7" w:rsidRDefault="006669E7" w:rsidP="006669E7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3338B0B" w14:textId="77777777" w:rsidR="006669E7" w:rsidRPr="006669E7" w:rsidRDefault="006669E7" w:rsidP="006669E7">
            <w:pPr>
              <w:ind w:firstLine="0"/>
            </w:pPr>
            <w:r w:rsidRPr="006669E7">
              <w:t>6.1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B69E38F" w14:textId="77777777" w:rsidR="006669E7" w:rsidRPr="006669E7" w:rsidRDefault="006669E7" w:rsidP="006669E7">
            <w:pPr>
              <w:ind w:firstLine="0"/>
            </w:pPr>
            <w:r w:rsidRPr="006669E7">
              <w:rPr>
                <w:i/>
                <w:iCs/>
              </w:rPr>
              <w:t>Order removal failure: still in progress</w:t>
            </w:r>
          </w:p>
        </w:tc>
      </w:tr>
      <w:tr w:rsidR="006669E7" w:rsidRPr="006669E7" w14:paraId="6FAEE72D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0BD10B2" w14:textId="77777777" w:rsidR="006669E7" w:rsidRPr="006669E7" w:rsidRDefault="006669E7" w:rsidP="006669E7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0365BF9" w14:textId="77777777" w:rsidR="006669E7" w:rsidRPr="006669E7" w:rsidRDefault="006669E7" w:rsidP="006669E7">
            <w:pPr>
              <w:ind w:firstLine="0"/>
            </w:pPr>
            <w:r w:rsidRPr="006669E7">
              <w:t>6.2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0733B18" w14:textId="77777777" w:rsidR="006669E7" w:rsidRPr="006669E7" w:rsidRDefault="006669E7" w:rsidP="006669E7">
            <w:pPr>
              <w:ind w:firstLine="0"/>
              <w:rPr>
                <w:i/>
                <w:iCs/>
              </w:rPr>
            </w:pPr>
            <w:r w:rsidRPr="006669E7">
              <w:rPr>
                <w:i/>
                <w:iCs/>
              </w:rPr>
              <w:t>System displays order removal failure: order still in progress</w:t>
            </w:r>
          </w:p>
        </w:tc>
      </w:tr>
      <w:tr w:rsidR="006669E7" w:rsidRPr="006669E7" w14:paraId="6BA08002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3E792EC" w14:textId="77777777" w:rsidR="006669E7" w:rsidRPr="006669E7" w:rsidRDefault="006669E7" w:rsidP="006669E7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5FC3F08" w14:textId="77777777" w:rsidR="006669E7" w:rsidRPr="006669E7" w:rsidRDefault="006669E7" w:rsidP="006669E7">
            <w:pPr>
              <w:ind w:firstLine="0"/>
            </w:pPr>
            <w:r w:rsidRPr="006669E7">
              <w:t>6.3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90ABA79" w14:textId="77777777" w:rsidR="006669E7" w:rsidRPr="006669E7" w:rsidRDefault="006669E7" w:rsidP="006669E7">
            <w:pPr>
              <w:ind w:firstLine="0"/>
            </w:pPr>
            <w:r w:rsidRPr="006669E7">
              <w:t>System returns to step 2</w:t>
            </w:r>
          </w:p>
        </w:tc>
      </w:tr>
      <w:tr w:rsidR="006669E7" w:rsidRPr="006669E7" w14:paraId="6FE72E21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75BB495" w14:textId="77777777" w:rsidR="006669E7" w:rsidRPr="006669E7" w:rsidRDefault="006669E7" w:rsidP="006669E7">
            <w:pPr>
              <w:ind w:firstLine="0"/>
            </w:pPr>
            <w:r w:rsidRPr="006669E7">
              <w:rPr>
                <w:b/>
                <w:bCs/>
              </w:rPr>
              <w:t>Open Issues</w:t>
            </w: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42B6250" w14:textId="77777777" w:rsidR="006669E7" w:rsidRPr="006669E7" w:rsidRDefault="006669E7" w:rsidP="006669E7">
            <w:pPr>
              <w:ind w:firstLine="0"/>
            </w:pP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F677B04" w14:textId="77777777" w:rsidR="006669E7" w:rsidRPr="006669E7" w:rsidRDefault="006669E7" w:rsidP="006669E7">
            <w:pPr>
              <w:ind w:firstLine="0"/>
            </w:pPr>
            <w:r w:rsidRPr="006669E7">
              <w:rPr>
                <w:i/>
                <w:iCs/>
              </w:rPr>
              <w:t>Add rows as needed.</w:t>
            </w:r>
          </w:p>
        </w:tc>
      </w:tr>
    </w:tbl>
    <w:p w14:paraId="79C77B5E" w14:textId="78A96F6C" w:rsidR="006B0520" w:rsidRDefault="006B0520" w:rsidP="00A45945">
      <w:pPr>
        <w:ind w:firstLine="0"/>
      </w:pPr>
    </w:p>
    <w:p w14:paraId="1724746E" w14:textId="7FFADD95" w:rsidR="00A45945" w:rsidRDefault="00A45945" w:rsidP="00A45945">
      <w:pPr>
        <w:ind w:firstLine="0"/>
      </w:pPr>
    </w:p>
    <w:p w14:paraId="3B6B0BA6" w14:textId="0094A0DF" w:rsidR="00450099" w:rsidRDefault="00450099" w:rsidP="00450099">
      <w:pPr>
        <w:pStyle w:val="Heading2"/>
      </w:pPr>
      <w:r>
        <w:tab/>
      </w:r>
      <w:bookmarkStart w:id="12" w:name="_Toc73863222"/>
      <w:r>
        <w:t>DeletePayment:</w:t>
      </w:r>
      <w:bookmarkEnd w:id="12"/>
    </w:p>
    <w:p w14:paraId="14634457" w14:textId="77777777" w:rsidR="004B6D95" w:rsidRPr="004B6D95" w:rsidRDefault="004B6D95" w:rsidP="004B6D95">
      <w:pPr>
        <w:ind w:firstLine="0"/>
      </w:pPr>
    </w:p>
    <w:tbl>
      <w:tblPr>
        <w:tblW w:w="5000" w:type="pct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2587"/>
        <w:gridCol w:w="1038"/>
        <w:gridCol w:w="3193"/>
        <w:gridCol w:w="2496"/>
      </w:tblGrid>
      <w:tr w:rsidR="004B6D95" w:rsidRPr="004B6D95" w14:paraId="4A6EC673" w14:textId="77777777" w:rsidTr="00D86FA8">
        <w:trPr>
          <w:trHeight w:val="526"/>
        </w:trPr>
        <w:tc>
          <w:tcPr>
            <w:tcW w:w="1389" w:type="pct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18" w:space="0" w:color="000000"/>
            </w:tcBorders>
            <w:shd w:val="clear" w:color="auto" w:fill="000000" w:themeFill="text1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F4187C9" w14:textId="77777777" w:rsidR="004B6D95" w:rsidRPr="004B6D95" w:rsidRDefault="004B6D95" w:rsidP="004B6D95">
            <w:pPr>
              <w:ind w:firstLine="0"/>
              <w:rPr>
                <w:b/>
                <w:bCs/>
              </w:rPr>
            </w:pPr>
            <w:r w:rsidRPr="004B6D95">
              <w:rPr>
                <w:b/>
                <w:bCs/>
              </w:rPr>
              <w:t>Use Case Specification</w:t>
            </w:r>
          </w:p>
        </w:tc>
        <w:tc>
          <w:tcPr>
            <w:tcW w:w="2271" w:type="pct"/>
            <w:gridSpan w:val="2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E6E9EB" w:themeFill="background1" w:themeFillShade="F2"/>
            <w:tcMar>
              <w:left w:w="115" w:type="dxa"/>
            </w:tcMar>
            <w:vAlign w:val="center"/>
          </w:tcPr>
          <w:p w14:paraId="5002FD1D" w14:textId="77777777" w:rsidR="004B6D95" w:rsidRPr="004B6D95" w:rsidRDefault="004B6D95" w:rsidP="004B6D95">
            <w:pPr>
              <w:ind w:firstLine="0"/>
              <w:rPr>
                <w:b/>
                <w:bCs/>
                <w:i/>
                <w:iCs/>
              </w:rPr>
            </w:pPr>
            <w:r w:rsidRPr="004B6D95">
              <w:rPr>
                <w:b/>
                <w:bCs/>
              </w:rPr>
              <w:t>Name:</w:t>
            </w:r>
            <w:r w:rsidRPr="004B6D95">
              <w:rPr>
                <w:i/>
                <w:iCs/>
              </w:rPr>
              <w:t xml:space="preserve">  Delete Payment</w:t>
            </w:r>
          </w:p>
        </w:tc>
        <w:tc>
          <w:tcPr>
            <w:tcW w:w="1340" w:type="pct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E6E9EB" w:themeFill="background1" w:themeFillShade="F2"/>
            <w:tcMar>
              <w:left w:w="115" w:type="dxa"/>
            </w:tcMar>
            <w:vAlign w:val="center"/>
          </w:tcPr>
          <w:p w14:paraId="1DB52C3C" w14:textId="77777777" w:rsidR="004B6D95" w:rsidRPr="004B6D95" w:rsidRDefault="004B6D95" w:rsidP="004B6D95">
            <w:pPr>
              <w:ind w:firstLine="0"/>
              <w:rPr>
                <w:b/>
                <w:bCs/>
                <w:i/>
                <w:iCs/>
              </w:rPr>
            </w:pPr>
            <w:r w:rsidRPr="004B6D95">
              <w:rPr>
                <w:b/>
                <w:bCs/>
              </w:rPr>
              <w:t>Number:</w:t>
            </w:r>
            <w:r w:rsidRPr="004B6D95">
              <w:rPr>
                <w:i/>
                <w:iCs/>
              </w:rPr>
              <w:t xml:space="preserve"> 107</w:t>
            </w:r>
          </w:p>
        </w:tc>
      </w:tr>
      <w:tr w:rsidR="004B6D95" w:rsidRPr="004B6D95" w14:paraId="2E909219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6BFFCA7" w14:textId="77777777" w:rsidR="004B6D95" w:rsidRPr="004B6D95" w:rsidRDefault="004B6D95" w:rsidP="004B6D95">
            <w:pPr>
              <w:ind w:firstLine="0"/>
            </w:pPr>
            <w:r w:rsidRPr="004B6D95">
              <w:rPr>
                <w:b/>
                <w:bCs/>
              </w:rPr>
              <w:t>Summary</w:t>
            </w:r>
          </w:p>
        </w:tc>
        <w:tc>
          <w:tcPr>
            <w:tcW w:w="3611" w:type="pct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E4C4219" w14:textId="77777777" w:rsidR="004B6D95" w:rsidRPr="004B6D95" w:rsidRDefault="004B6D95" w:rsidP="004B6D95">
            <w:pPr>
              <w:ind w:firstLine="0"/>
            </w:pPr>
            <w:r w:rsidRPr="004B6D95">
              <w:t>User can remove payment methods</w:t>
            </w:r>
          </w:p>
        </w:tc>
      </w:tr>
      <w:tr w:rsidR="004B6D95" w:rsidRPr="004B6D95" w14:paraId="36050821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B419AD3" w14:textId="77777777" w:rsidR="004B6D95" w:rsidRPr="004B6D95" w:rsidRDefault="004B6D95" w:rsidP="004B6D95">
            <w:pPr>
              <w:ind w:firstLine="0"/>
            </w:pPr>
            <w:r w:rsidRPr="004B6D95">
              <w:rPr>
                <w:b/>
                <w:bCs/>
              </w:rPr>
              <w:t>Priority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EDD9760" w14:textId="77777777" w:rsidR="004B6D95" w:rsidRPr="004B6D95" w:rsidRDefault="004B6D95" w:rsidP="004B6D95">
            <w:pPr>
              <w:ind w:firstLine="0"/>
            </w:pPr>
            <w:r w:rsidRPr="004B6D95">
              <w:rPr>
                <w:i/>
                <w:iCs/>
              </w:rPr>
              <w:t>2</w:t>
            </w:r>
          </w:p>
        </w:tc>
      </w:tr>
      <w:tr w:rsidR="004B6D95" w:rsidRPr="004B6D95" w14:paraId="50A18013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A15B40D" w14:textId="77777777" w:rsidR="004B6D95" w:rsidRPr="004B6D95" w:rsidRDefault="004B6D95" w:rsidP="004B6D95">
            <w:pPr>
              <w:ind w:firstLine="0"/>
            </w:pPr>
            <w:r w:rsidRPr="004B6D95">
              <w:rPr>
                <w:b/>
                <w:bCs/>
              </w:rPr>
              <w:t>Preconditions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DA93D4D" w14:textId="73502530" w:rsidR="004B6D95" w:rsidRPr="004B6D95" w:rsidRDefault="004B6D95" w:rsidP="004B6D95">
            <w:pPr>
              <w:ind w:firstLine="0"/>
            </w:pPr>
            <w:r w:rsidRPr="004B6D95">
              <w:t xml:space="preserve">Account signed </w:t>
            </w:r>
            <w:r w:rsidR="00AD6A74" w:rsidRPr="004B6D95">
              <w:t>in;</w:t>
            </w:r>
            <w:r w:rsidRPr="004B6D95">
              <w:t xml:space="preserve"> payment methods saved to account</w:t>
            </w:r>
          </w:p>
        </w:tc>
      </w:tr>
      <w:tr w:rsidR="004B6D95" w:rsidRPr="004B6D95" w14:paraId="3E1A3931" w14:textId="77777777" w:rsidTr="00D86FA8">
        <w:trPr>
          <w:trHeight w:val="493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EBB2F38" w14:textId="77777777" w:rsidR="004B6D95" w:rsidRPr="004B6D95" w:rsidRDefault="004B6D95" w:rsidP="004B6D95">
            <w:pPr>
              <w:ind w:firstLine="0"/>
            </w:pPr>
            <w:r w:rsidRPr="004B6D95">
              <w:rPr>
                <w:b/>
                <w:bCs/>
              </w:rPr>
              <w:t>Postconditions - Success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E0F5AC6" w14:textId="77777777" w:rsidR="004B6D95" w:rsidRPr="004B6D95" w:rsidRDefault="004B6D95" w:rsidP="004B6D95">
            <w:pPr>
              <w:ind w:firstLine="0"/>
            </w:pPr>
            <w:r w:rsidRPr="004B6D95">
              <w:t>Payment method removed</w:t>
            </w:r>
          </w:p>
        </w:tc>
      </w:tr>
      <w:tr w:rsidR="004B6D95" w:rsidRPr="004B6D95" w14:paraId="7A4B2E4C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F10EFC9" w14:textId="77777777" w:rsidR="004B6D95" w:rsidRPr="004B6D95" w:rsidRDefault="004B6D95" w:rsidP="004B6D95">
            <w:pPr>
              <w:ind w:firstLine="0"/>
              <w:rPr>
                <w:b/>
                <w:bCs/>
              </w:rPr>
            </w:pPr>
            <w:r w:rsidRPr="004B6D95">
              <w:rPr>
                <w:b/>
                <w:bCs/>
              </w:rPr>
              <w:t>Postconditions - Failure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7CBA37A" w14:textId="77777777" w:rsidR="004B6D95" w:rsidRPr="004B6D95" w:rsidRDefault="004B6D95" w:rsidP="004B6D95">
            <w:pPr>
              <w:ind w:firstLine="0"/>
            </w:pPr>
            <w:r w:rsidRPr="004B6D95">
              <w:t>Payment removal failure</w:t>
            </w:r>
          </w:p>
        </w:tc>
      </w:tr>
      <w:tr w:rsidR="004B6D95" w:rsidRPr="004B6D95" w14:paraId="219B8D29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13C158B" w14:textId="77777777" w:rsidR="004B6D95" w:rsidRPr="004B6D95" w:rsidRDefault="004B6D95" w:rsidP="004B6D95">
            <w:pPr>
              <w:ind w:firstLine="0"/>
            </w:pPr>
            <w:r w:rsidRPr="004B6D95">
              <w:rPr>
                <w:b/>
                <w:bCs/>
              </w:rPr>
              <w:t>1⁰ Actor(s)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91339C1" w14:textId="1D39D34E" w:rsidR="004B6D95" w:rsidRPr="004B6D95" w:rsidRDefault="004B6D95" w:rsidP="004B6D95">
            <w:pPr>
              <w:ind w:firstLine="0"/>
            </w:pPr>
            <w:r w:rsidRPr="004B6D95">
              <w:t>Customer</w:t>
            </w:r>
            <w:r w:rsidR="00D061B3">
              <w:t>, Manager</w:t>
            </w:r>
          </w:p>
        </w:tc>
      </w:tr>
      <w:tr w:rsidR="004B6D95" w:rsidRPr="004B6D95" w14:paraId="5ED163A3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78334E2" w14:textId="77777777" w:rsidR="004B6D95" w:rsidRPr="004B6D95" w:rsidRDefault="004B6D95" w:rsidP="004B6D95">
            <w:pPr>
              <w:ind w:firstLine="0"/>
            </w:pPr>
            <w:r w:rsidRPr="004B6D95">
              <w:rPr>
                <w:b/>
                <w:bCs/>
              </w:rPr>
              <w:lastRenderedPageBreak/>
              <w:t>2⁰ Actor(s)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F90BDE2" w14:textId="77777777" w:rsidR="004B6D95" w:rsidRPr="004B6D95" w:rsidRDefault="004B6D95" w:rsidP="004B6D95">
            <w:pPr>
              <w:ind w:firstLine="0"/>
            </w:pPr>
            <w:r w:rsidRPr="004B6D95">
              <w:t>Company Database</w:t>
            </w:r>
          </w:p>
        </w:tc>
      </w:tr>
      <w:tr w:rsidR="004B6D95" w:rsidRPr="004B6D95" w14:paraId="6D5EAF9B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1E84A92" w14:textId="77777777" w:rsidR="004B6D95" w:rsidRPr="004B6D95" w:rsidRDefault="004B6D95" w:rsidP="004B6D95">
            <w:pPr>
              <w:ind w:firstLine="0"/>
            </w:pPr>
            <w:r w:rsidRPr="004B6D95">
              <w:rPr>
                <w:b/>
                <w:bCs/>
              </w:rPr>
              <w:t>Trigger</w:t>
            </w:r>
          </w:p>
        </w:tc>
        <w:tc>
          <w:tcPr>
            <w:tcW w:w="3611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7817B29" w14:textId="7546835A" w:rsidR="004B6D95" w:rsidRPr="004B6D95" w:rsidRDefault="005906E3" w:rsidP="004B6D95">
            <w:pPr>
              <w:ind w:firstLine="0"/>
            </w:pPr>
            <w:r>
              <w:t xml:space="preserve">View </w:t>
            </w:r>
            <w:r w:rsidR="004B6D95" w:rsidRPr="004B6D95">
              <w:t>Payment method request</w:t>
            </w:r>
          </w:p>
        </w:tc>
      </w:tr>
      <w:tr w:rsidR="004B6D95" w:rsidRPr="004B6D95" w14:paraId="4C023B4C" w14:textId="77777777" w:rsidTr="00D86FA8">
        <w:trPr>
          <w:trHeight w:val="526"/>
        </w:trPr>
        <w:tc>
          <w:tcPr>
            <w:tcW w:w="1389" w:type="pct"/>
            <w:vMerge w:val="restar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483B3BC" w14:textId="77777777" w:rsidR="004B6D95" w:rsidRPr="004B6D95" w:rsidRDefault="004B6D95" w:rsidP="004B6D95">
            <w:pPr>
              <w:ind w:firstLine="0"/>
            </w:pPr>
            <w:r w:rsidRPr="004B6D95">
              <w:rPr>
                <w:b/>
                <w:bCs/>
              </w:rPr>
              <w:t>Main Scenario</w:t>
            </w: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B9318D4" w14:textId="77777777" w:rsidR="004B6D95" w:rsidRPr="004B6D95" w:rsidRDefault="004B6D95" w:rsidP="004B6D95">
            <w:pPr>
              <w:ind w:firstLine="0"/>
            </w:pPr>
            <w:r w:rsidRPr="004B6D95">
              <w:rPr>
                <w:b/>
                <w:bCs/>
              </w:rPr>
              <w:t>Step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52C3536" w14:textId="77777777" w:rsidR="004B6D95" w:rsidRPr="004B6D95" w:rsidRDefault="004B6D95" w:rsidP="004B6D95">
            <w:pPr>
              <w:ind w:firstLine="0"/>
            </w:pPr>
            <w:r w:rsidRPr="004B6D95">
              <w:rPr>
                <w:b/>
                <w:bCs/>
              </w:rPr>
              <w:t>Action</w:t>
            </w:r>
          </w:p>
        </w:tc>
      </w:tr>
      <w:tr w:rsidR="004B6D95" w:rsidRPr="004B6D95" w14:paraId="1FAFD8C3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CA9B4EB" w14:textId="77777777" w:rsidR="004B6D95" w:rsidRPr="004B6D95" w:rsidRDefault="004B6D95" w:rsidP="004B6D95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58E5AD5" w14:textId="77777777" w:rsidR="004B6D95" w:rsidRPr="004B6D95" w:rsidRDefault="004B6D95" w:rsidP="004B6D95">
            <w:pPr>
              <w:ind w:firstLine="0"/>
            </w:pPr>
            <w:r w:rsidRPr="004B6D95">
              <w:t>1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13F97D0" w14:textId="77777777" w:rsidR="004B6D95" w:rsidRPr="004B6D95" w:rsidRDefault="004B6D95" w:rsidP="004B6D95">
            <w:pPr>
              <w:ind w:firstLine="0"/>
              <w:rPr>
                <w:i/>
                <w:iCs/>
              </w:rPr>
            </w:pPr>
            <w:r w:rsidRPr="004B6D95">
              <w:rPr>
                <w:i/>
                <w:iCs/>
              </w:rPr>
              <w:t>User requests payment methods</w:t>
            </w:r>
          </w:p>
        </w:tc>
      </w:tr>
      <w:tr w:rsidR="004B6D95" w:rsidRPr="004B6D95" w14:paraId="067E2427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81B6E48" w14:textId="77777777" w:rsidR="004B6D95" w:rsidRPr="004B6D95" w:rsidRDefault="004B6D95" w:rsidP="004B6D95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F6297E7" w14:textId="77777777" w:rsidR="004B6D95" w:rsidRPr="004B6D95" w:rsidRDefault="004B6D95" w:rsidP="004B6D95">
            <w:pPr>
              <w:ind w:firstLine="0"/>
            </w:pPr>
            <w:r w:rsidRPr="004B6D95">
              <w:t>2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46A20EE" w14:textId="77777777" w:rsidR="004B6D95" w:rsidRPr="004B6D95" w:rsidRDefault="004B6D95" w:rsidP="004B6D95">
            <w:pPr>
              <w:ind w:firstLine="0"/>
              <w:rPr>
                <w:i/>
                <w:iCs/>
              </w:rPr>
            </w:pPr>
            <w:r w:rsidRPr="004B6D95">
              <w:rPr>
                <w:i/>
                <w:iCs/>
              </w:rPr>
              <w:t>System displays payment method list from company database</w:t>
            </w:r>
          </w:p>
        </w:tc>
      </w:tr>
      <w:tr w:rsidR="004B6D95" w:rsidRPr="004B6D95" w14:paraId="08C93DD4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03DAFE8" w14:textId="77777777" w:rsidR="004B6D95" w:rsidRPr="004B6D95" w:rsidRDefault="004B6D95" w:rsidP="004B6D95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992128D" w14:textId="77777777" w:rsidR="004B6D95" w:rsidRPr="004B6D95" w:rsidRDefault="004B6D95" w:rsidP="004B6D95">
            <w:pPr>
              <w:ind w:firstLine="0"/>
            </w:pPr>
            <w:r w:rsidRPr="004B6D95">
              <w:t>3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3DE78B4" w14:textId="77777777" w:rsidR="004B6D95" w:rsidRPr="004B6D95" w:rsidRDefault="004B6D95" w:rsidP="004B6D95">
            <w:pPr>
              <w:ind w:firstLine="0"/>
              <w:rPr>
                <w:i/>
                <w:iCs/>
              </w:rPr>
            </w:pPr>
            <w:r w:rsidRPr="004B6D95">
              <w:rPr>
                <w:i/>
                <w:iCs/>
              </w:rPr>
              <w:t>User selects payment method</w:t>
            </w:r>
          </w:p>
        </w:tc>
      </w:tr>
      <w:tr w:rsidR="004B6D95" w:rsidRPr="004B6D95" w14:paraId="330BC541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B55967A" w14:textId="77777777" w:rsidR="004B6D95" w:rsidRPr="004B6D95" w:rsidRDefault="004B6D95" w:rsidP="004B6D95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D7AA376" w14:textId="77777777" w:rsidR="004B6D95" w:rsidRPr="004B6D95" w:rsidRDefault="004B6D95" w:rsidP="004B6D95">
            <w:pPr>
              <w:ind w:firstLine="0"/>
            </w:pPr>
            <w:r w:rsidRPr="004B6D95">
              <w:t>4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4DD90E1" w14:textId="77777777" w:rsidR="004B6D95" w:rsidRPr="004B6D95" w:rsidRDefault="004B6D95" w:rsidP="004B6D95">
            <w:pPr>
              <w:ind w:firstLine="0"/>
              <w:rPr>
                <w:i/>
                <w:iCs/>
              </w:rPr>
            </w:pPr>
            <w:r w:rsidRPr="004B6D95">
              <w:rPr>
                <w:i/>
                <w:iCs/>
              </w:rPr>
              <w:t>System displays payment method information</w:t>
            </w:r>
          </w:p>
        </w:tc>
      </w:tr>
      <w:tr w:rsidR="004B6D95" w:rsidRPr="004B6D95" w14:paraId="27CC030C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59B2D52" w14:textId="77777777" w:rsidR="004B6D95" w:rsidRPr="004B6D95" w:rsidRDefault="004B6D95" w:rsidP="004B6D95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D269369" w14:textId="77777777" w:rsidR="004B6D95" w:rsidRPr="004B6D95" w:rsidRDefault="004B6D95" w:rsidP="004B6D95">
            <w:pPr>
              <w:ind w:firstLine="0"/>
            </w:pPr>
            <w:r w:rsidRPr="004B6D95">
              <w:t>5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BF1D6D9" w14:textId="77777777" w:rsidR="004B6D95" w:rsidRPr="004B6D95" w:rsidRDefault="004B6D95" w:rsidP="004B6D95">
            <w:pPr>
              <w:ind w:firstLine="0"/>
              <w:rPr>
                <w:i/>
                <w:iCs/>
              </w:rPr>
            </w:pPr>
            <w:r w:rsidRPr="004B6D95">
              <w:rPr>
                <w:i/>
                <w:iCs/>
              </w:rPr>
              <w:t>User requests payment method removal</w:t>
            </w:r>
          </w:p>
        </w:tc>
      </w:tr>
      <w:tr w:rsidR="004B6D95" w:rsidRPr="004B6D95" w14:paraId="6E2132EC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89DB062" w14:textId="77777777" w:rsidR="004B6D95" w:rsidRPr="004B6D95" w:rsidRDefault="004B6D95" w:rsidP="004B6D95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4849551" w14:textId="77777777" w:rsidR="004B6D95" w:rsidRPr="004B6D95" w:rsidRDefault="004B6D95" w:rsidP="004B6D95">
            <w:pPr>
              <w:ind w:firstLine="0"/>
            </w:pPr>
            <w:r w:rsidRPr="004B6D95">
              <w:t>6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D61059D" w14:textId="77777777" w:rsidR="004B6D95" w:rsidRPr="004B6D95" w:rsidRDefault="004B6D95" w:rsidP="004B6D95">
            <w:pPr>
              <w:ind w:firstLine="0"/>
            </w:pPr>
            <w:r w:rsidRPr="004B6D95">
              <w:t>System removes payment method; system returns to payment method list display</w:t>
            </w:r>
          </w:p>
        </w:tc>
      </w:tr>
      <w:tr w:rsidR="004B6D95" w:rsidRPr="004B6D95" w14:paraId="6D4AEDE3" w14:textId="77777777" w:rsidTr="00D86FA8">
        <w:trPr>
          <w:trHeight w:val="526"/>
        </w:trPr>
        <w:tc>
          <w:tcPr>
            <w:tcW w:w="1389" w:type="pct"/>
            <w:vMerge w:val="restart"/>
            <w:tcBorders>
              <w:top w:val="single" w:sz="8" w:space="0" w:color="000000"/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AAB6E3D" w14:textId="77777777" w:rsidR="004B6D95" w:rsidRPr="004B6D95" w:rsidRDefault="004B6D95" w:rsidP="004B6D95">
            <w:pPr>
              <w:ind w:firstLine="0"/>
            </w:pPr>
            <w:r w:rsidRPr="004B6D95">
              <w:rPr>
                <w:b/>
                <w:bCs/>
              </w:rPr>
              <w:t>Extensions</w:t>
            </w: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DB0E037" w14:textId="77777777" w:rsidR="004B6D95" w:rsidRPr="004B6D95" w:rsidRDefault="004B6D95" w:rsidP="004B6D95">
            <w:pPr>
              <w:ind w:firstLine="0"/>
            </w:pPr>
            <w:r w:rsidRPr="004B6D95">
              <w:rPr>
                <w:b/>
                <w:bCs/>
              </w:rPr>
              <w:t>Step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59697D1" w14:textId="77777777" w:rsidR="004B6D95" w:rsidRPr="004B6D95" w:rsidRDefault="004B6D95" w:rsidP="004B6D95">
            <w:pPr>
              <w:ind w:firstLine="0"/>
            </w:pPr>
            <w:r w:rsidRPr="004B6D95">
              <w:rPr>
                <w:b/>
                <w:bCs/>
              </w:rPr>
              <w:t>Branching Action</w:t>
            </w:r>
          </w:p>
        </w:tc>
      </w:tr>
      <w:tr w:rsidR="004B6D95" w:rsidRPr="004B6D95" w14:paraId="68C615DB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E9509CF" w14:textId="77777777" w:rsidR="004B6D95" w:rsidRPr="004B6D95" w:rsidRDefault="004B6D95" w:rsidP="004B6D95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6A63D36" w14:textId="77777777" w:rsidR="004B6D95" w:rsidRPr="004B6D95" w:rsidRDefault="004B6D95" w:rsidP="004B6D95">
            <w:pPr>
              <w:ind w:firstLine="0"/>
            </w:pPr>
            <w:r w:rsidRPr="004B6D95">
              <w:t>6.1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28739EE" w14:textId="77777777" w:rsidR="004B6D95" w:rsidRPr="004B6D95" w:rsidRDefault="004B6D95" w:rsidP="004B6D95">
            <w:pPr>
              <w:ind w:firstLine="0"/>
            </w:pPr>
            <w:r w:rsidRPr="004B6D95">
              <w:rPr>
                <w:i/>
                <w:iCs/>
              </w:rPr>
              <w:t>Payment method removal failure</w:t>
            </w:r>
          </w:p>
        </w:tc>
      </w:tr>
      <w:tr w:rsidR="004B6D95" w:rsidRPr="004B6D95" w14:paraId="3429241A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2416DD2" w14:textId="77777777" w:rsidR="004B6D95" w:rsidRPr="004B6D95" w:rsidRDefault="004B6D95" w:rsidP="004B6D95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31EBD0B" w14:textId="77777777" w:rsidR="004B6D95" w:rsidRPr="004B6D95" w:rsidRDefault="004B6D95" w:rsidP="004B6D95">
            <w:pPr>
              <w:ind w:firstLine="0"/>
            </w:pPr>
            <w:r w:rsidRPr="004B6D95">
              <w:t>6.2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D475231" w14:textId="77777777" w:rsidR="004B6D95" w:rsidRPr="004B6D95" w:rsidRDefault="004B6D95" w:rsidP="004B6D95">
            <w:pPr>
              <w:ind w:firstLine="0"/>
              <w:rPr>
                <w:i/>
                <w:iCs/>
              </w:rPr>
            </w:pPr>
            <w:r w:rsidRPr="004B6D95">
              <w:rPr>
                <w:i/>
                <w:iCs/>
              </w:rPr>
              <w:t>System displays payment method removal failure: active payment processing</w:t>
            </w:r>
          </w:p>
        </w:tc>
      </w:tr>
      <w:tr w:rsidR="004B6D95" w:rsidRPr="004B6D95" w14:paraId="581B570C" w14:textId="77777777" w:rsidTr="00D86FA8">
        <w:trPr>
          <w:trHeight w:val="526"/>
        </w:trPr>
        <w:tc>
          <w:tcPr>
            <w:tcW w:w="1389" w:type="pct"/>
            <w:vMerge/>
            <w:tcBorders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95ACE7E" w14:textId="77777777" w:rsidR="004B6D95" w:rsidRPr="004B6D95" w:rsidRDefault="004B6D95" w:rsidP="004B6D95">
            <w:pPr>
              <w:ind w:firstLine="0"/>
            </w:pP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BB07179" w14:textId="77777777" w:rsidR="004B6D95" w:rsidRPr="004B6D95" w:rsidRDefault="004B6D95" w:rsidP="004B6D95">
            <w:pPr>
              <w:ind w:firstLine="0"/>
            </w:pPr>
            <w:r w:rsidRPr="004B6D95">
              <w:t>6.3</w:t>
            </w: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AFDDD30" w14:textId="77777777" w:rsidR="004B6D95" w:rsidRPr="004B6D95" w:rsidRDefault="004B6D95" w:rsidP="004B6D95">
            <w:pPr>
              <w:ind w:firstLine="0"/>
            </w:pPr>
            <w:r w:rsidRPr="004B6D95">
              <w:t>System returns to step 2</w:t>
            </w:r>
          </w:p>
        </w:tc>
      </w:tr>
      <w:tr w:rsidR="004B6D95" w:rsidRPr="004B6D95" w14:paraId="572BCE50" w14:textId="77777777" w:rsidTr="00D86FA8">
        <w:trPr>
          <w:trHeight w:val="526"/>
        </w:trPr>
        <w:tc>
          <w:tcPr>
            <w:tcW w:w="1389" w:type="pct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E6E9EB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BE754AE" w14:textId="77777777" w:rsidR="004B6D95" w:rsidRPr="004B6D95" w:rsidRDefault="004B6D95" w:rsidP="004B6D95">
            <w:pPr>
              <w:ind w:firstLine="0"/>
            </w:pPr>
            <w:r w:rsidRPr="004B6D95">
              <w:rPr>
                <w:b/>
                <w:bCs/>
              </w:rPr>
              <w:t>Open Issues</w:t>
            </w:r>
          </w:p>
        </w:tc>
        <w:tc>
          <w:tcPr>
            <w:tcW w:w="557" w:type="pct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4A87193" w14:textId="77777777" w:rsidR="004B6D95" w:rsidRPr="004B6D95" w:rsidRDefault="004B6D95" w:rsidP="004B6D95">
            <w:pPr>
              <w:ind w:firstLine="0"/>
            </w:pPr>
          </w:p>
        </w:tc>
        <w:tc>
          <w:tcPr>
            <w:tcW w:w="3054" w:type="pct"/>
            <w:gridSpan w:val="2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D19F07E" w14:textId="77777777" w:rsidR="004B6D95" w:rsidRPr="004B6D95" w:rsidRDefault="004B6D95" w:rsidP="004B6D95">
            <w:pPr>
              <w:ind w:firstLine="0"/>
            </w:pPr>
            <w:r w:rsidRPr="004B6D95">
              <w:rPr>
                <w:i/>
                <w:iCs/>
              </w:rPr>
              <w:t>Add rows as needed.</w:t>
            </w:r>
          </w:p>
        </w:tc>
      </w:tr>
    </w:tbl>
    <w:p w14:paraId="53E61BC0" w14:textId="3DC389B7" w:rsidR="00B633E8" w:rsidRDefault="00B633E8">
      <w:pPr>
        <w:spacing w:after="200" w:line="276" w:lineRule="auto"/>
        <w:ind w:firstLine="0"/>
      </w:pPr>
      <w:r>
        <w:br w:type="page"/>
      </w:r>
    </w:p>
    <w:p w14:paraId="68FB8FD3" w14:textId="2A2CD575" w:rsidR="00B07ED6" w:rsidRDefault="00C16134" w:rsidP="007812F0">
      <w:pPr>
        <w:pStyle w:val="Heading1"/>
      </w:pPr>
      <w:bookmarkStart w:id="13" w:name="_Toc73863223"/>
      <w:r>
        <w:lastRenderedPageBreak/>
        <w:t>Class Diagrams:</w:t>
      </w:r>
      <w:bookmarkEnd w:id="13"/>
    </w:p>
    <w:p w14:paraId="09700AF4" w14:textId="137FC356" w:rsidR="003654B5" w:rsidRDefault="001C144B" w:rsidP="00D93EF2">
      <w:r w:rsidRPr="001C144B">
        <w:rPr>
          <w:noProof/>
        </w:rPr>
        <w:drawing>
          <wp:inline distT="0" distB="0" distL="0" distR="0" wp14:anchorId="0DD603A6" wp14:editId="6CA18CB1">
            <wp:extent cx="5943600" cy="3743960"/>
            <wp:effectExtent l="0" t="0" r="0" b="8890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43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758420" w14:textId="77777777" w:rsidR="003654B5" w:rsidRDefault="003654B5">
      <w:pPr>
        <w:spacing w:after="200" w:line="276" w:lineRule="auto"/>
        <w:ind w:firstLine="0"/>
      </w:pPr>
      <w:r>
        <w:br w:type="page"/>
      </w:r>
    </w:p>
    <w:p w14:paraId="16213876" w14:textId="77777777" w:rsidR="00B633E8" w:rsidRDefault="00B633E8" w:rsidP="00D93EF2"/>
    <w:p w14:paraId="3C5106A9" w14:textId="36B7B429" w:rsidR="00C16134" w:rsidRDefault="007205C6" w:rsidP="00C16134">
      <w:pPr>
        <w:pStyle w:val="Heading1"/>
      </w:pPr>
      <w:bookmarkStart w:id="14" w:name="_Toc73863224"/>
      <w:r>
        <w:t>Sequence and Collaboration Diagrams:</w:t>
      </w:r>
      <w:bookmarkEnd w:id="14"/>
    </w:p>
    <w:p w14:paraId="408763EF" w14:textId="62A635F2" w:rsidR="007205C6" w:rsidRDefault="000A6E97" w:rsidP="000A6E97">
      <w:pPr>
        <w:pStyle w:val="Heading2"/>
      </w:pPr>
      <w:r>
        <w:tab/>
      </w:r>
      <w:bookmarkStart w:id="15" w:name="_Toc73863225"/>
      <w:r>
        <w:t>CreateOrder:</w:t>
      </w:r>
      <w:bookmarkEnd w:id="15"/>
      <w:r w:rsidR="008417AC">
        <w:t xml:space="preserve"> </w:t>
      </w:r>
    </w:p>
    <w:p w14:paraId="506067AC" w14:textId="71793CBB" w:rsidR="00257B3C" w:rsidRDefault="00257B3C" w:rsidP="0091697C">
      <w:pPr>
        <w:ind w:firstLine="0"/>
      </w:pPr>
      <w:r w:rsidRPr="00257B3C">
        <w:rPr>
          <w:noProof/>
        </w:rPr>
        <w:drawing>
          <wp:inline distT="0" distB="0" distL="0" distR="0" wp14:anchorId="11AFDD5A" wp14:editId="741562C5">
            <wp:extent cx="5943600" cy="3333750"/>
            <wp:effectExtent l="0" t="0" r="0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3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5DD829" w14:textId="28FDB585" w:rsidR="00D032C8" w:rsidRDefault="00F72C24" w:rsidP="0091697C">
      <w:pPr>
        <w:ind w:firstLine="0"/>
      </w:pPr>
      <w:r w:rsidRPr="00F72C24">
        <w:rPr>
          <w:noProof/>
        </w:rPr>
        <w:drawing>
          <wp:inline distT="0" distB="0" distL="0" distR="0" wp14:anchorId="13E6EEEA" wp14:editId="30E4AEDB">
            <wp:extent cx="5943600" cy="2714625"/>
            <wp:effectExtent l="0" t="0" r="0" b="9525"/>
            <wp:docPr id="4" name="Picture 4" descr="Chart, waterfall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waterfall char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14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298A48" w14:textId="3BBB588B" w:rsidR="00D032C8" w:rsidRDefault="00D032C8">
      <w:pPr>
        <w:spacing w:after="200" w:line="276" w:lineRule="auto"/>
        <w:ind w:firstLine="0"/>
      </w:pPr>
      <w:r>
        <w:br w:type="page"/>
      </w:r>
    </w:p>
    <w:p w14:paraId="4B662747" w14:textId="356304D9" w:rsidR="00257B3C" w:rsidRPr="0091697C" w:rsidRDefault="00257B3C" w:rsidP="0091697C">
      <w:pPr>
        <w:ind w:firstLine="0"/>
      </w:pPr>
    </w:p>
    <w:p w14:paraId="642891D1" w14:textId="1B5CBF74" w:rsidR="000A6E97" w:rsidRDefault="000A6E97" w:rsidP="007F1F8F">
      <w:pPr>
        <w:pStyle w:val="Heading2"/>
        <w:ind w:firstLine="720"/>
      </w:pPr>
      <w:bookmarkStart w:id="16" w:name="_Toc73863226"/>
      <w:r>
        <w:t>CreatePayment:</w:t>
      </w:r>
      <w:bookmarkEnd w:id="16"/>
      <w:r w:rsidR="008417AC">
        <w:t xml:space="preserve"> </w:t>
      </w:r>
    </w:p>
    <w:p w14:paraId="0DE04AB9" w14:textId="32BDC3C3" w:rsidR="00C31A07" w:rsidRPr="00C31A07" w:rsidRDefault="006A5512" w:rsidP="00C31A07">
      <w:pPr>
        <w:ind w:firstLine="0"/>
      </w:pPr>
      <w:r w:rsidRPr="00C531AD">
        <w:rPr>
          <w:noProof/>
        </w:rPr>
        <w:drawing>
          <wp:inline distT="0" distB="0" distL="0" distR="0" wp14:anchorId="3CA69DA8" wp14:editId="7C5369B0">
            <wp:extent cx="4591050" cy="4591050"/>
            <wp:effectExtent l="0" t="0" r="0" b="0"/>
            <wp:docPr id="6" name="Picture 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iagram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91050" cy="4591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447B2E" w14:textId="23692B66" w:rsidR="00F72C24" w:rsidRDefault="00C31A07" w:rsidP="00D464A3">
      <w:pPr>
        <w:ind w:firstLine="0"/>
      </w:pPr>
      <w:r w:rsidRPr="00C31A07">
        <w:rPr>
          <w:noProof/>
        </w:rPr>
        <w:drawing>
          <wp:inline distT="0" distB="0" distL="0" distR="0" wp14:anchorId="14B2BC6D" wp14:editId="358A53B8">
            <wp:extent cx="5943600" cy="2447290"/>
            <wp:effectExtent l="0" t="0" r="0" b="0"/>
            <wp:docPr id="5" name="Picture 5" descr="Chart, waterfall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, waterfall char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47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DA3E0E" w14:textId="77777777" w:rsidR="00C31A07" w:rsidRPr="00F72C24" w:rsidRDefault="00C31A07" w:rsidP="00D464A3">
      <w:pPr>
        <w:ind w:firstLine="0"/>
      </w:pPr>
    </w:p>
    <w:p w14:paraId="3D45E72B" w14:textId="77777777" w:rsidR="00F72C24" w:rsidRDefault="000A6E97" w:rsidP="000A6E97">
      <w:pPr>
        <w:pStyle w:val="Heading2"/>
      </w:pPr>
      <w:r>
        <w:tab/>
      </w:r>
      <w:bookmarkStart w:id="17" w:name="_Toc73863227"/>
      <w:r>
        <w:t>UpdatePayment:</w:t>
      </w:r>
      <w:bookmarkEnd w:id="17"/>
    </w:p>
    <w:p w14:paraId="0C7C9A78" w14:textId="66537965" w:rsidR="000A6E97" w:rsidRDefault="00411B38" w:rsidP="00CE1ACC">
      <w:r w:rsidRPr="00411B38">
        <w:rPr>
          <w:noProof/>
        </w:rPr>
        <w:drawing>
          <wp:inline distT="0" distB="0" distL="0" distR="0" wp14:anchorId="13C0E9C9" wp14:editId="379E120F">
            <wp:extent cx="5553605" cy="5010150"/>
            <wp:effectExtent l="0" t="0" r="9525" b="0"/>
            <wp:docPr id="7" name="Picture 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72432" cy="5027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45B863" w14:textId="5EA65839" w:rsidR="005C4F73" w:rsidRDefault="00F664AF" w:rsidP="005C4F73">
      <w:pPr>
        <w:ind w:firstLine="0"/>
      </w:pPr>
      <w:r w:rsidRPr="00F664AF">
        <w:rPr>
          <w:noProof/>
        </w:rPr>
        <w:drawing>
          <wp:inline distT="0" distB="0" distL="0" distR="0" wp14:anchorId="2E935D86" wp14:editId="3E8A20CB">
            <wp:extent cx="5943600" cy="2035810"/>
            <wp:effectExtent l="0" t="0" r="0" b="2540"/>
            <wp:docPr id="8" name="Picture 8" descr="Chart, waterfall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Chart, waterfall char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35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5E5B3B" w14:textId="77777777" w:rsidR="005C4F73" w:rsidRPr="005C4F73" w:rsidRDefault="005C4F73" w:rsidP="005C4F73">
      <w:pPr>
        <w:ind w:firstLine="0"/>
      </w:pPr>
    </w:p>
    <w:p w14:paraId="5BB380F0" w14:textId="77777777" w:rsidR="00F72C24" w:rsidRDefault="000A6E97" w:rsidP="000A6E97">
      <w:pPr>
        <w:pStyle w:val="Heading2"/>
      </w:pPr>
      <w:r>
        <w:tab/>
      </w:r>
      <w:bookmarkStart w:id="18" w:name="_Toc73863228"/>
      <w:r>
        <w:t>ViewOrder:</w:t>
      </w:r>
      <w:bookmarkEnd w:id="18"/>
    </w:p>
    <w:p w14:paraId="69A87EA4" w14:textId="207E7EFB" w:rsidR="000A6E97" w:rsidRDefault="008417AC" w:rsidP="00CE1ACC">
      <w:r>
        <w:t xml:space="preserve"> </w:t>
      </w:r>
      <w:r w:rsidR="004A1440" w:rsidRPr="004A1440">
        <w:rPr>
          <w:noProof/>
        </w:rPr>
        <w:drawing>
          <wp:inline distT="0" distB="0" distL="0" distR="0" wp14:anchorId="2FDA16BC" wp14:editId="5CA702F0">
            <wp:extent cx="4915586" cy="3210373"/>
            <wp:effectExtent l="0" t="0" r="0" b="9525"/>
            <wp:docPr id="9" name="Picture 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Diagram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915586" cy="3210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3293ED" w14:textId="0E2E05C0" w:rsidR="00A60EA0" w:rsidRDefault="00D150D9" w:rsidP="00F664AF">
      <w:pPr>
        <w:ind w:firstLine="0"/>
      </w:pPr>
      <w:r w:rsidRPr="00D150D9">
        <w:rPr>
          <w:noProof/>
        </w:rPr>
        <w:drawing>
          <wp:inline distT="0" distB="0" distL="0" distR="0" wp14:anchorId="55640DD0" wp14:editId="6521A68F">
            <wp:extent cx="5943600" cy="1541780"/>
            <wp:effectExtent l="0" t="0" r="0" b="1270"/>
            <wp:docPr id="10" name="Picture 10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Char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41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9F491B" w14:textId="77777777" w:rsidR="00A60EA0" w:rsidRDefault="00A60EA0">
      <w:pPr>
        <w:spacing w:after="200" w:line="276" w:lineRule="auto"/>
        <w:ind w:firstLine="0"/>
      </w:pPr>
      <w:r>
        <w:br w:type="page"/>
      </w:r>
    </w:p>
    <w:p w14:paraId="09F4C4C9" w14:textId="77777777" w:rsidR="00F664AF" w:rsidRPr="00F664AF" w:rsidRDefault="00F664AF" w:rsidP="00F664AF">
      <w:pPr>
        <w:ind w:firstLine="0"/>
      </w:pPr>
    </w:p>
    <w:p w14:paraId="668B19CE" w14:textId="6558D5E3" w:rsidR="000A6E97" w:rsidRDefault="000A6E97" w:rsidP="000A6E97">
      <w:pPr>
        <w:pStyle w:val="Heading2"/>
      </w:pPr>
      <w:r>
        <w:tab/>
      </w:r>
      <w:bookmarkStart w:id="19" w:name="_Toc73863229"/>
      <w:r>
        <w:t>ViewPayment:</w:t>
      </w:r>
      <w:bookmarkEnd w:id="19"/>
      <w:r w:rsidR="008417AC">
        <w:t xml:space="preserve"> </w:t>
      </w:r>
    </w:p>
    <w:p w14:paraId="1A6E3207" w14:textId="6D567DBE" w:rsidR="00635870" w:rsidRDefault="00A60EA0" w:rsidP="00A60EA0">
      <w:pPr>
        <w:ind w:firstLine="0"/>
      </w:pPr>
      <w:r w:rsidRPr="00A60EA0">
        <w:rPr>
          <w:noProof/>
        </w:rPr>
        <w:drawing>
          <wp:inline distT="0" distB="0" distL="0" distR="0" wp14:anchorId="2A22CE5F" wp14:editId="1453DF2B">
            <wp:extent cx="5106113" cy="2934109"/>
            <wp:effectExtent l="0" t="0" r="0" b="0"/>
            <wp:docPr id="11" name="Picture 1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Diagram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106113" cy="2934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512D0A" w14:textId="7950697E" w:rsidR="00405FE4" w:rsidRDefault="00FA508F" w:rsidP="00A60EA0">
      <w:pPr>
        <w:ind w:firstLine="0"/>
      </w:pPr>
      <w:r w:rsidRPr="00FA508F">
        <w:rPr>
          <w:noProof/>
        </w:rPr>
        <w:drawing>
          <wp:inline distT="0" distB="0" distL="0" distR="0" wp14:anchorId="391DC0F4" wp14:editId="5E6C851B">
            <wp:extent cx="5943600" cy="2010410"/>
            <wp:effectExtent l="0" t="0" r="0" b="8890"/>
            <wp:docPr id="12" name="Picture 12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Char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10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EC0A93" w14:textId="77777777" w:rsidR="00405FE4" w:rsidRDefault="00405FE4">
      <w:pPr>
        <w:spacing w:after="200" w:line="276" w:lineRule="auto"/>
        <w:ind w:firstLine="0"/>
      </w:pPr>
      <w:r>
        <w:br w:type="page"/>
      </w:r>
    </w:p>
    <w:p w14:paraId="550D4657" w14:textId="77777777" w:rsidR="00A60EA0" w:rsidRPr="00635870" w:rsidRDefault="00A60EA0" w:rsidP="00A60EA0">
      <w:pPr>
        <w:ind w:firstLine="0"/>
      </w:pPr>
    </w:p>
    <w:p w14:paraId="4264AF4F" w14:textId="21BCDC36" w:rsidR="000A6E97" w:rsidRDefault="000A6E97" w:rsidP="000A6E97">
      <w:pPr>
        <w:pStyle w:val="Heading2"/>
      </w:pPr>
      <w:r>
        <w:tab/>
      </w:r>
      <w:bookmarkStart w:id="20" w:name="_Toc73863230"/>
      <w:r>
        <w:t>DeleteOrder:</w:t>
      </w:r>
      <w:bookmarkEnd w:id="20"/>
      <w:r w:rsidR="008417AC">
        <w:t xml:space="preserve"> </w:t>
      </w:r>
    </w:p>
    <w:p w14:paraId="66C727C6" w14:textId="4EA43FC2" w:rsidR="00635870" w:rsidRDefault="00757C03" w:rsidP="003E425F">
      <w:pPr>
        <w:ind w:firstLine="0"/>
      </w:pPr>
      <w:r w:rsidRPr="00757C03">
        <w:rPr>
          <w:noProof/>
        </w:rPr>
        <w:drawing>
          <wp:inline distT="0" distB="0" distL="0" distR="0" wp14:anchorId="0E2ED71D" wp14:editId="35FF1AA6">
            <wp:extent cx="4972744" cy="4115374"/>
            <wp:effectExtent l="0" t="0" r="0" b="0"/>
            <wp:docPr id="13" name="Picture 13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Diagram, schematic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972744" cy="41153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4262DA" w14:textId="0AD134CE" w:rsidR="00204644" w:rsidRDefault="00405FE4" w:rsidP="003E425F">
      <w:pPr>
        <w:ind w:firstLine="0"/>
      </w:pPr>
      <w:r w:rsidRPr="00405FE4">
        <w:rPr>
          <w:noProof/>
        </w:rPr>
        <w:drawing>
          <wp:inline distT="0" distB="0" distL="0" distR="0" wp14:anchorId="16C3EC46" wp14:editId="1CFA6518">
            <wp:extent cx="5943600" cy="1896110"/>
            <wp:effectExtent l="0" t="0" r="0" b="8890"/>
            <wp:docPr id="14" name="Picture 14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Char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96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E37F9B" w14:textId="77777777" w:rsidR="00204644" w:rsidRDefault="00204644">
      <w:pPr>
        <w:spacing w:after="200" w:line="276" w:lineRule="auto"/>
        <w:ind w:firstLine="0"/>
      </w:pPr>
      <w:r>
        <w:br w:type="page"/>
      </w:r>
    </w:p>
    <w:p w14:paraId="2ED3B4F0" w14:textId="77777777" w:rsidR="00813ABA" w:rsidRPr="00635870" w:rsidRDefault="00813ABA" w:rsidP="003E425F">
      <w:pPr>
        <w:ind w:firstLine="0"/>
      </w:pPr>
    </w:p>
    <w:p w14:paraId="4C3E649B" w14:textId="544CCF63" w:rsidR="000A6E97" w:rsidRDefault="000A6E97" w:rsidP="000A6E97">
      <w:pPr>
        <w:pStyle w:val="Heading2"/>
      </w:pPr>
      <w:r>
        <w:tab/>
      </w:r>
      <w:bookmarkStart w:id="21" w:name="_Toc73863231"/>
      <w:r>
        <w:t>DeletePayment:</w:t>
      </w:r>
      <w:bookmarkEnd w:id="21"/>
      <w:r w:rsidR="008417AC">
        <w:t xml:space="preserve"> </w:t>
      </w:r>
    </w:p>
    <w:p w14:paraId="64BBA577" w14:textId="1983F3D5" w:rsidR="00204644" w:rsidRPr="00204644" w:rsidRDefault="00CF12E5" w:rsidP="00204644">
      <w:pPr>
        <w:ind w:firstLine="0"/>
      </w:pPr>
      <w:r w:rsidRPr="00CF12E5">
        <w:rPr>
          <w:noProof/>
        </w:rPr>
        <w:drawing>
          <wp:inline distT="0" distB="0" distL="0" distR="0" wp14:anchorId="762DF510" wp14:editId="5C1F59FA">
            <wp:extent cx="4991797" cy="4658375"/>
            <wp:effectExtent l="0" t="0" r="0" b="8890"/>
            <wp:docPr id="15" name="Picture 1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Diagram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991797" cy="4658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6B9A3C" w14:textId="644D5A78" w:rsidR="00635870" w:rsidRPr="00635870" w:rsidRDefault="008110F6" w:rsidP="00204644">
      <w:pPr>
        <w:ind w:firstLine="0"/>
      </w:pPr>
      <w:r w:rsidRPr="008110F6">
        <w:rPr>
          <w:noProof/>
        </w:rPr>
        <w:drawing>
          <wp:inline distT="0" distB="0" distL="0" distR="0" wp14:anchorId="06949932" wp14:editId="725BEBD8">
            <wp:extent cx="5943600" cy="2070735"/>
            <wp:effectExtent l="0" t="0" r="0" b="5715"/>
            <wp:docPr id="16" name="Picture 16" descr="Chart, waterfall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Chart, waterfall chart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70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609B8D" w14:textId="3BC7E8C5" w:rsidR="00B633E8" w:rsidRDefault="00B633E8">
      <w:pPr>
        <w:spacing w:after="200" w:line="276" w:lineRule="auto"/>
        <w:ind w:firstLine="0"/>
      </w:pPr>
      <w:r>
        <w:br w:type="page"/>
      </w:r>
    </w:p>
    <w:p w14:paraId="561F5046" w14:textId="189D1BA6" w:rsidR="007205C6" w:rsidRDefault="007205C6" w:rsidP="007205C6">
      <w:pPr>
        <w:pStyle w:val="Heading1"/>
      </w:pPr>
      <w:bookmarkStart w:id="22" w:name="_Toc73863232"/>
      <w:r>
        <w:lastRenderedPageBreak/>
        <w:t>State Transition and Activity Diagrams</w:t>
      </w:r>
      <w:r w:rsidR="002033C9">
        <w:t>:</w:t>
      </w:r>
      <w:bookmarkEnd w:id="22"/>
    </w:p>
    <w:p w14:paraId="50783639" w14:textId="6ED2F89E" w:rsidR="00F40457" w:rsidRDefault="006F4D96" w:rsidP="006F4D96">
      <w:pPr>
        <w:pStyle w:val="Heading2"/>
      </w:pPr>
      <w:r>
        <w:tab/>
      </w:r>
      <w:bookmarkStart w:id="23" w:name="_Toc73863233"/>
      <w:r>
        <w:t>CreateOrder &amp; CreatePayment:</w:t>
      </w:r>
      <w:bookmarkEnd w:id="23"/>
    </w:p>
    <w:p w14:paraId="2E98C36E" w14:textId="4795C26F" w:rsidR="00D61F57" w:rsidRDefault="00956A2F" w:rsidP="00D61F57">
      <w:r w:rsidRPr="00956A2F">
        <w:drawing>
          <wp:inline distT="0" distB="0" distL="0" distR="0" wp14:anchorId="65DDE109" wp14:editId="5FFC87E2">
            <wp:extent cx="5153025" cy="1962664"/>
            <wp:effectExtent l="0" t="0" r="0" b="0"/>
            <wp:docPr id="19" name="Picture 1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Diagram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189101" cy="1976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510320" w14:textId="4C3039CF" w:rsidR="00956A2F" w:rsidRPr="00D61F57" w:rsidRDefault="006947A2" w:rsidP="00D61F57">
      <w:r w:rsidRPr="006947A2">
        <w:drawing>
          <wp:inline distT="0" distB="0" distL="0" distR="0" wp14:anchorId="71269A08" wp14:editId="3E37A6D6">
            <wp:extent cx="4562475" cy="5210910"/>
            <wp:effectExtent l="0" t="0" r="0" b="8890"/>
            <wp:docPr id="20" name="Picture 20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Diagram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567812" cy="5217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04E5C2" w14:textId="358E1A85" w:rsidR="006F4D96" w:rsidRDefault="00FF0AE1" w:rsidP="00FF0AE1">
      <w:pPr>
        <w:pStyle w:val="Heading2"/>
      </w:pPr>
      <w:r>
        <w:lastRenderedPageBreak/>
        <w:tab/>
      </w:r>
      <w:bookmarkStart w:id="24" w:name="_Toc73863234"/>
      <w:r>
        <w:t>UpdatePayment:</w:t>
      </w:r>
      <w:bookmarkEnd w:id="24"/>
    </w:p>
    <w:p w14:paraId="279C25B4" w14:textId="1B9B9C84" w:rsidR="00D61F57" w:rsidRDefault="00731C66" w:rsidP="00D61F57">
      <w:r w:rsidRPr="00731C66">
        <w:drawing>
          <wp:inline distT="0" distB="0" distL="0" distR="0" wp14:anchorId="78F1CA30" wp14:editId="68E3ADA1">
            <wp:extent cx="3190875" cy="4039513"/>
            <wp:effectExtent l="0" t="0" r="0" b="0"/>
            <wp:docPr id="21" name="Picture 2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Diagram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228429" cy="4087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024CF" w14:textId="06412FF1" w:rsidR="00731C66" w:rsidRPr="00D61F57" w:rsidRDefault="00204656" w:rsidP="00D61F57">
      <w:r w:rsidRPr="00204656">
        <w:drawing>
          <wp:inline distT="0" distB="0" distL="0" distR="0" wp14:anchorId="0DD8F32A" wp14:editId="6E0B6A52">
            <wp:extent cx="3241602" cy="3219450"/>
            <wp:effectExtent l="0" t="0" r="0" b="0"/>
            <wp:docPr id="22" name="Picture 2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Diagram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255186" cy="32329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6394BA" w14:textId="2C5F2583" w:rsidR="00FF0AE1" w:rsidRDefault="00FF0AE1" w:rsidP="00FF0AE1">
      <w:pPr>
        <w:pStyle w:val="Heading2"/>
      </w:pPr>
      <w:r>
        <w:lastRenderedPageBreak/>
        <w:tab/>
      </w:r>
      <w:bookmarkStart w:id="25" w:name="_Toc73863235"/>
      <w:r>
        <w:t>ViewOrder &amp; ViewPayment:</w:t>
      </w:r>
      <w:bookmarkEnd w:id="25"/>
    </w:p>
    <w:p w14:paraId="592ED221" w14:textId="3658581B" w:rsidR="00D61F57" w:rsidRDefault="00171BA4" w:rsidP="00D61F57">
      <w:r w:rsidRPr="00171BA4">
        <w:drawing>
          <wp:inline distT="0" distB="0" distL="0" distR="0" wp14:anchorId="5423F4E8" wp14:editId="6B19816B">
            <wp:extent cx="3148965" cy="3619500"/>
            <wp:effectExtent l="0" t="0" r="0" b="0"/>
            <wp:docPr id="23" name="Picture 2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Diagram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161017" cy="36333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38C538" w14:textId="2080BD3D" w:rsidR="00171BA4" w:rsidRPr="00D61F57" w:rsidRDefault="003F7DE2" w:rsidP="00D61F57">
      <w:r w:rsidRPr="003F7DE2">
        <w:drawing>
          <wp:inline distT="0" distB="0" distL="0" distR="0" wp14:anchorId="05E899D1" wp14:editId="6C2C6ACC">
            <wp:extent cx="3609975" cy="3737386"/>
            <wp:effectExtent l="0" t="0" r="0" b="0"/>
            <wp:docPr id="24" name="Picture 2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Diagram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624665" cy="3752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D3093B" w14:textId="74401706" w:rsidR="00FF0AE1" w:rsidRDefault="00FF0AE1" w:rsidP="00FF0AE1">
      <w:pPr>
        <w:pStyle w:val="Heading2"/>
      </w:pPr>
      <w:r>
        <w:lastRenderedPageBreak/>
        <w:tab/>
      </w:r>
      <w:bookmarkStart w:id="26" w:name="_Toc73863236"/>
      <w:r>
        <w:t>DeleteOrder &amp; Dele</w:t>
      </w:r>
      <w:r w:rsidR="00D61F57">
        <w:t>tePayment:</w:t>
      </w:r>
      <w:bookmarkEnd w:id="26"/>
    </w:p>
    <w:p w14:paraId="59C0359E" w14:textId="630EB426" w:rsidR="00D61F57" w:rsidRDefault="006D4356" w:rsidP="00D61F57">
      <w:r w:rsidRPr="006D4356">
        <w:drawing>
          <wp:inline distT="0" distB="0" distL="0" distR="0" wp14:anchorId="1D96BEFA" wp14:editId="15A12B81">
            <wp:extent cx="3848100" cy="3416249"/>
            <wp:effectExtent l="0" t="0" r="0" b="0"/>
            <wp:docPr id="25" name="Picture 2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Diagram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852588" cy="34202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228265" w14:textId="6DD86CC2" w:rsidR="00B633E8" w:rsidRDefault="003B1ABA" w:rsidP="003B1ABA">
      <w:r w:rsidRPr="003B1ABA">
        <w:drawing>
          <wp:inline distT="0" distB="0" distL="0" distR="0" wp14:anchorId="14357E0D" wp14:editId="5B7864AA">
            <wp:extent cx="4181475" cy="4112041"/>
            <wp:effectExtent l="0" t="0" r="0" b="3175"/>
            <wp:docPr id="26" name="Picture 2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Diagram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187171" cy="41176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633E8">
        <w:br w:type="page"/>
      </w:r>
    </w:p>
    <w:p w14:paraId="0EFAC790" w14:textId="7E432DC2" w:rsidR="00F40457" w:rsidRDefault="004B2F15" w:rsidP="004B2F15">
      <w:pPr>
        <w:pStyle w:val="Heading1"/>
      </w:pPr>
      <w:bookmarkStart w:id="27" w:name="_Toc73863237"/>
      <w:r>
        <w:lastRenderedPageBreak/>
        <w:t>Follow Up Discussion</w:t>
      </w:r>
      <w:r w:rsidR="005F76EC">
        <w:t xml:space="preserve"> on OO and design changes:</w:t>
      </w:r>
      <w:bookmarkEnd w:id="27"/>
    </w:p>
    <w:p w14:paraId="723F77F7" w14:textId="37CAEC5D" w:rsidR="005F76EC" w:rsidRDefault="005F76EC" w:rsidP="00B633E8">
      <w:pPr>
        <w:ind w:left="720"/>
      </w:pPr>
      <w:r>
        <w:t>TBD</w:t>
      </w:r>
    </w:p>
    <w:p w14:paraId="7EDA7151" w14:textId="1ACC9EBC" w:rsidR="00B633E8" w:rsidRDefault="00B633E8">
      <w:pPr>
        <w:spacing w:after="200" w:line="276" w:lineRule="auto"/>
        <w:ind w:firstLine="0"/>
      </w:pPr>
      <w:r>
        <w:br w:type="page"/>
      </w:r>
    </w:p>
    <w:p w14:paraId="0DCBC2FF" w14:textId="55AC2F62" w:rsidR="00FC68D5" w:rsidRDefault="00296CF6" w:rsidP="00296CF6">
      <w:pPr>
        <w:pStyle w:val="Heading1"/>
      </w:pPr>
      <w:bookmarkStart w:id="28" w:name="_Toc73863238"/>
      <w:r>
        <w:lastRenderedPageBreak/>
        <w:t>Change Control Document:</w:t>
      </w:r>
      <w:bookmarkEnd w:id="28"/>
    </w:p>
    <w:p w14:paraId="49A2AF2C" w14:textId="02B9DBAB" w:rsidR="00296CF6" w:rsidRDefault="00296CF6" w:rsidP="00B633E8">
      <w:pPr>
        <w:ind w:left="720"/>
      </w:pPr>
      <w:r>
        <w:t>TBD</w:t>
      </w:r>
    </w:p>
    <w:p w14:paraId="2F2CE871" w14:textId="1A978C00" w:rsidR="00B633E8" w:rsidRDefault="00B633E8">
      <w:pPr>
        <w:spacing w:after="200" w:line="276" w:lineRule="auto"/>
        <w:ind w:firstLine="0"/>
      </w:pPr>
      <w:r>
        <w:br w:type="page"/>
      </w:r>
    </w:p>
    <w:p w14:paraId="37EF6910" w14:textId="767F5423" w:rsidR="002632BD" w:rsidRDefault="002632BD" w:rsidP="00F84ED3">
      <w:pPr>
        <w:pStyle w:val="Heading1"/>
      </w:pPr>
      <w:bookmarkStart w:id="29" w:name="_Toc73863239"/>
      <w:r>
        <w:lastRenderedPageBreak/>
        <w:t>Resources</w:t>
      </w:r>
      <w:r w:rsidR="002033C9">
        <w:t>:</w:t>
      </w:r>
      <w:bookmarkEnd w:id="29"/>
    </w:p>
    <w:p w14:paraId="46CD74BA" w14:textId="77777777" w:rsidR="002632BD" w:rsidRPr="00C202B0" w:rsidRDefault="002632BD" w:rsidP="00510DAD">
      <w:pPr>
        <w:ind w:firstLine="0"/>
      </w:pPr>
    </w:p>
    <w:p w14:paraId="2B94B65B" w14:textId="2C9C1A54" w:rsidR="005458A7" w:rsidRPr="00C202B0" w:rsidRDefault="005458A7" w:rsidP="00BB4EF7">
      <w:pPr>
        <w:ind w:firstLine="0"/>
      </w:pPr>
    </w:p>
    <w:sectPr w:rsidR="005458A7" w:rsidRPr="00C202B0" w:rsidSect="004116F9">
      <w:headerReference w:type="default" r:id="rId32"/>
      <w:footerReference w:type="default" r:id="rId33"/>
      <w:headerReference w:type="first" r:id="rId34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828888" w14:textId="77777777" w:rsidR="00D86FA8" w:rsidRDefault="00D86FA8" w:rsidP="00642C34">
      <w:r>
        <w:separator/>
      </w:r>
    </w:p>
  </w:endnote>
  <w:endnote w:type="continuationSeparator" w:id="0">
    <w:p w14:paraId="74CA935D" w14:textId="77777777" w:rsidR="00D86FA8" w:rsidRDefault="00D86FA8" w:rsidP="00642C34">
      <w:r>
        <w:continuationSeparator/>
      </w:r>
    </w:p>
  </w:endnote>
  <w:endnote w:type="continuationNotice" w:id="1">
    <w:p w14:paraId="62129958" w14:textId="77777777" w:rsidR="00D86FA8" w:rsidRDefault="00D86FA8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DBC143" w14:textId="77777777" w:rsidR="00C202B0" w:rsidRDefault="00C202B0" w:rsidP="00642C34">
    <w:pPr>
      <w:pStyle w:val="Footer"/>
    </w:pPr>
  </w:p>
  <w:p w14:paraId="7EDBC144" w14:textId="77777777" w:rsidR="00C202B0" w:rsidRDefault="00C202B0" w:rsidP="00642C3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CB7FE0" w14:textId="77777777" w:rsidR="00D86FA8" w:rsidRDefault="00D86FA8" w:rsidP="00642C34">
      <w:r>
        <w:separator/>
      </w:r>
    </w:p>
  </w:footnote>
  <w:footnote w:type="continuationSeparator" w:id="0">
    <w:p w14:paraId="74F5D349" w14:textId="77777777" w:rsidR="00D86FA8" w:rsidRDefault="00D86FA8" w:rsidP="00642C34">
      <w:r>
        <w:continuationSeparator/>
      </w:r>
    </w:p>
  </w:footnote>
  <w:footnote w:type="continuationNotice" w:id="1">
    <w:p w14:paraId="3DBD778B" w14:textId="77777777" w:rsidR="00D86FA8" w:rsidRDefault="00D86FA8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DBC142" w14:textId="167EE0AB" w:rsidR="00C202B0" w:rsidRPr="00C202B0" w:rsidRDefault="0044708F" w:rsidP="00642C34">
    <w:pPr>
      <w:pStyle w:val="Header"/>
      <w:ind w:firstLine="0"/>
    </w:pPr>
    <w:r>
      <w:t>OOM</w:t>
    </w:r>
    <w:r w:rsidR="00C202B0" w:rsidRPr="00C202B0">
      <w:ptab w:relativeTo="margin" w:alignment="center" w:leader="none"/>
    </w:r>
    <w:r w:rsidR="00C202B0" w:rsidRPr="00C202B0">
      <w:ptab w:relativeTo="margin" w:alignment="right" w:leader="none"/>
    </w:r>
    <w:r w:rsidR="00C202B0" w:rsidRPr="00C202B0">
      <w:fldChar w:fldCharType="begin"/>
    </w:r>
    <w:r w:rsidR="00C202B0" w:rsidRPr="00C202B0">
      <w:instrText xml:space="preserve"> PAGE   \* MERGEFORMAT </w:instrText>
    </w:r>
    <w:r w:rsidR="00C202B0" w:rsidRPr="00C202B0">
      <w:fldChar w:fldCharType="separate"/>
    </w:r>
    <w:r w:rsidR="006D765C">
      <w:rPr>
        <w:noProof/>
      </w:rPr>
      <w:t>2</w:t>
    </w:r>
    <w:r w:rsidR="00C202B0" w:rsidRPr="00C202B0">
      <w:rPr>
        <w:noProof/>
      </w:rPr>
      <w:fldChar w:fldCharType="end"/>
    </w:r>
  </w:p>
  <w:p w14:paraId="490FF4B3" w14:textId="77777777" w:rsidR="00E338C3" w:rsidRDefault="00E338C3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DBC145" w14:textId="62FC535D" w:rsidR="00C202B0" w:rsidRDefault="00C54E68" w:rsidP="00642C34">
    <w:pPr>
      <w:pStyle w:val="Header"/>
      <w:ind w:firstLine="0"/>
    </w:pPr>
    <w:r>
      <w:t>FDS</w:t>
    </w:r>
    <w:r w:rsidR="00E5705A">
      <w:t>5</w:t>
    </w:r>
    <w:r>
      <w:t>.1</w:t>
    </w:r>
    <w:r w:rsidR="009C72E4" w:rsidRPr="009C72E4">
      <w:ptab w:relativeTo="margin" w:alignment="right" w:leader="none"/>
    </w:r>
    <w:r w:rsidR="009C72E4" w:rsidRPr="009C72E4">
      <w:fldChar w:fldCharType="begin"/>
    </w:r>
    <w:r w:rsidR="009C72E4" w:rsidRPr="009C72E4">
      <w:instrText xml:space="preserve"> PAGE   \* MERGEFORMAT </w:instrText>
    </w:r>
    <w:r w:rsidR="009C72E4" w:rsidRPr="009C72E4">
      <w:fldChar w:fldCharType="separate"/>
    </w:r>
    <w:r w:rsidR="006D765C">
      <w:rPr>
        <w:noProof/>
      </w:rPr>
      <w:t>1</w:t>
    </w:r>
    <w:r w:rsidR="009C72E4" w:rsidRPr="009C72E4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D0F14"/>
    <w:multiLevelType w:val="hybridMultilevel"/>
    <w:tmpl w:val="83EA232E"/>
    <w:lvl w:ilvl="0" w:tplc="A6DCC82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A2E7E64"/>
    <w:multiLevelType w:val="hybridMultilevel"/>
    <w:tmpl w:val="F4E8F580"/>
    <w:lvl w:ilvl="0" w:tplc="0C18670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A957B81"/>
    <w:multiLevelType w:val="hybridMultilevel"/>
    <w:tmpl w:val="75F25B10"/>
    <w:lvl w:ilvl="0" w:tplc="530E9D6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71C85A3C"/>
    <w:multiLevelType w:val="hybridMultilevel"/>
    <w:tmpl w:val="A49C6D6C"/>
    <w:lvl w:ilvl="0" w:tplc="1AAEFCD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655764C"/>
    <w:multiLevelType w:val="hybridMultilevel"/>
    <w:tmpl w:val="DF2A0588"/>
    <w:lvl w:ilvl="0" w:tplc="BE3C96F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ysDQ1MDAzt7A0tLBU0lEKTi0uzszPAykwqQUAvqbdW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&lt;/Style&gt;&lt;LeftDelim&gt;{&lt;/LeftDelim&gt;&lt;RightDelim&gt;}&lt;/RightDelim&gt;&lt;FontName&gt;Times New Roman&lt;/FontName&gt;&lt;FontSize&gt;12&lt;/FontSize&gt;&lt;ReflistTitle&gt;References&lt;/ReflistTitle&gt;&lt;StartingRefnum&gt;1&lt;/StartingRefnum&gt;&lt;FirstLineIndent&gt;0&lt;/FirstLineIndent&gt;&lt;HangingIndent&gt;720&lt;/HangingIndent&gt;&lt;LineSpacing&gt;0&lt;/LineSpacing&gt;&lt;SpaceAfter&gt;1&lt;/SpaceAfter&gt;&lt;HyperlinksEnabled&gt;0&lt;/HyperlinksEnabled&gt;&lt;HyperlinksVisible&gt;0&lt;/HyperlinksVisible&gt;&lt;EnableBibliographyCategories&gt;0&lt;/EnableBibliographyCategories&gt;&lt;/ENLayout&gt;"/>
  </w:docVars>
  <w:rsids>
    <w:rsidRoot w:val="00C202B0"/>
    <w:rsid w:val="000002C7"/>
    <w:rsid w:val="000005B0"/>
    <w:rsid w:val="00001116"/>
    <w:rsid w:val="000011C6"/>
    <w:rsid w:val="00001A79"/>
    <w:rsid w:val="0000225F"/>
    <w:rsid w:val="00002D23"/>
    <w:rsid w:val="0000354F"/>
    <w:rsid w:val="00007CE4"/>
    <w:rsid w:val="00010ADC"/>
    <w:rsid w:val="000169C8"/>
    <w:rsid w:val="00017482"/>
    <w:rsid w:val="00021366"/>
    <w:rsid w:val="00023F3F"/>
    <w:rsid w:val="00026457"/>
    <w:rsid w:val="00026ACC"/>
    <w:rsid w:val="00031D45"/>
    <w:rsid w:val="00034578"/>
    <w:rsid w:val="0003725F"/>
    <w:rsid w:val="00041348"/>
    <w:rsid w:val="00041FB3"/>
    <w:rsid w:val="00043DA7"/>
    <w:rsid w:val="000440FB"/>
    <w:rsid w:val="0005219E"/>
    <w:rsid w:val="00052396"/>
    <w:rsid w:val="00054882"/>
    <w:rsid w:val="00056D1A"/>
    <w:rsid w:val="00061184"/>
    <w:rsid w:val="00063870"/>
    <w:rsid w:val="00065359"/>
    <w:rsid w:val="00071AD5"/>
    <w:rsid w:val="000725DC"/>
    <w:rsid w:val="00072DFF"/>
    <w:rsid w:val="000769EE"/>
    <w:rsid w:val="00077354"/>
    <w:rsid w:val="00081038"/>
    <w:rsid w:val="00082466"/>
    <w:rsid w:val="00087660"/>
    <w:rsid w:val="000928FD"/>
    <w:rsid w:val="00092EA6"/>
    <w:rsid w:val="000945C0"/>
    <w:rsid w:val="000961FB"/>
    <w:rsid w:val="000A1122"/>
    <w:rsid w:val="000A235C"/>
    <w:rsid w:val="000A2B72"/>
    <w:rsid w:val="000A4B7A"/>
    <w:rsid w:val="000A6E97"/>
    <w:rsid w:val="000B0BC8"/>
    <w:rsid w:val="000B107E"/>
    <w:rsid w:val="000C028B"/>
    <w:rsid w:val="000C6F78"/>
    <w:rsid w:val="000D2057"/>
    <w:rsid w:val="000E0791"/>
    <w:rsid w:val="000E2A9C"/>
    <w:rsid w:val="000F46A1"/>
    <w:rsid w:val="000F4A66"/>
    <w:rsid w:val="000F6322"/>
    <w:rsid w:val="000F759C"/>
    <w:rsid w:val="00101010"/>
    <w:rsid w:val="00101242"/>
    <w:rsid w:val="00103BFA"/>
    <w:rsid w:val="00110F50"/>
    <w:rsid w:val="001119CB"/>
    <w:rsid w:val="00114EEA"/>
    <w:rsid w:val="0011572D"/>
    <w:rsid w:val="00115821"/>
    <w:rsid w:val="00121E66"/>
    <w:rsid w:val="00122F10"/>
    <w:rsid w:val="0012585C"/>
    <w:rsid w:val="00126727"/>
    <w:rsid w:val="00127268"/>
    <w:rsid w:val="001279F0"/>
    <w:rsid w:val="00131A39"/>
    <w:rsid w:val="00133485"/>
    <w:rsid w:val="001336C7"/>
    <w:rsid w:val="0013433F"/>
    <w:rsid w:val="00135A88"/>
    <w:rsid w:val="001364FF"/>
    <w:rsid w:val="001403C0"/>
    <w:rsid w:val="00141BBC"/>
    <w:rsid w:val="0014385D"/>
    <w:rsid w:val="00145973"/>
    <w:rsid w:val="00146398"/>
    <w:rsid w:val="00147615"/>
    <w:rsid w:val="00151605"/>
    <w:rsid w:val="00152CC5"/>
    <w:rsid w:val="00155896"/>
    <w:rsid w:val="00156BE0"/>
    <w:rsid w:val="00156FF0"/>
    <w:rsid w:val="00157C13"/>
    <w:rsid w:val="001713F9"/>
    <w:rsid w:val="00171BA4"/>
    <w:rsid w:val="00173B1C"/>
    <w:rsid w:val="001757C8"/>
    <w:rsid w:val="00180DB7"/>
    <w:rsid w:val="00182071"/>
    <w:rsid w:val="00183201"/>
    <w:rsid w:val="001836B7"/>
    <w:rsid w:val="00184F6E"/>
    <w:rsid w:val="001974BA"/>
    <w:rsid w:val="001A67D3"/>
    <w:rsid w:val="001A6CA9"/>
    <w:rsid w:val="001B4755"/>
    <w:rsid w:val="001B6555"/>
    <w:rsid w:val="001B6653"/>
    <w:rsid w:val="001B67DB"/>
    <w:rsid w:val="001B6A4C"/>
    <w:rsid w:val="001B7344"/>
    <w:rsid w:val="001C1393"/>
    <w:rsid w:val="001C144B"/>
    <w:rsid w:val="001C1810"/>
    <w:rsid w:val="001C3097"/>
    <w:rsid w:val="001C6F7B"/>
    <w:rsid w:val="001D063A"/>
    <w:rsid w:val="001D2AC6"/>
    <w:rsid w:val="001D2B10"/>
    <w:rsid w:val="001D6EE1"/>
    <w:rsid w:val="001E2A0B"/>
    <w:rsid w:val="001F25B3"/>
    <w:rsid w:val="001F274C"/>
    <w:rsid w:val="001F2E1D"/>
    <w:rsid w:val="001F302C"/>
    <w:rsid w:val="001F3C15"/>
    <w:rsid w:val="001F515A"/>
    <w:rsid w:val="001F5881"/>
    <w:rsid w:val="001F698C"/>
    <w:rsid w:val="001F711A"/>
    <w:rsid w:val="00200603"/>
    <w:rsid w:val="00201038"/>
    <w:rsid w:val="0020122A"/>
    <w:rsid w:val="0020289B"/>
    <w:rsid w:val="002033C9"/>
    <w:rsid w:val="00204644"/>
    <w:rsid w:val="00204656"/>
    <w:rsid w:val="00205FB4"/>
    <w:rsid w:val="0021313E"/>
    <w:rsid w:val="00225D56"/>
    <w:rsid w:val="0023081C"/>
    <w:rsid w:val="002308CF"/>
    <w:rsid w:val="00230DB4"/>
    <w:rsid w:val="00232B20"/>
    <w:rsid w:val="00234697"/>
    <w:rsid w:val="002378A2"/>
    <w:rsid w:val="002424BF"/>
    <w:rsid w:val="002466C8"/>
    <w:rsid w:val="00247105"/>
    <w:rsid w:val="00247443"/>
    <w:rsid w:val="00252380"/>
    <w:rsid w:val="002570E9"/>
    <w:rsid w:val="0025774B"/>
    <w:rsid w:val="00257B3C"/>
    <w:rsid w:val="0026101F"/>
    <w:rsid w:val="002632BD"/>
    <w:rsid w:val="002634BA"/>
    <w:rsid w:val="002666FA"/>
    <w:rsid w:val="00267361"/>
    <w:rsid w:val="002677B8"/>
    <w:rsid w:val="00267936"/>
    <w:rsid w:val="002701B4"/>
    <w:rsid w:val="002769EF"/>
    <w:rsid w:val="00277924"/>
    <w:rsid w:val="002820C3"/>
    <w:rsid w:val="00283C49"/>
    <w:rsid w:val="00283EAC"/>
    <w:rsid w:val="002907AB"/>
    <w:rsid w:val="00295EB2"/>
    <w:rsid w:val="0029691B"/>
    <w:rsid w:val="00296CF6"/>
    <w:rsid w:val="002A1C28"/>
    <w:rsid w:val="002A4BBA"/>
    <w:rsid w:val="002A52FC"/>
    <w:rsid w:val="002A7C39"/>
    <w:rsid w:val="002B435C"/>
    <w:rsid w:val="002B799E"/>
    <w:rsid w:val="002C04D1"/>
    <w:rsid w:val="002C0C7A"/>
    <w:rsid w:val="002C3454"/>
    <w:rsid w:val="002C3906"/>
    <w:rsid w:val="002C73DE"/>
    <w:rsid w:val="002D4882"/>
    <w:rsid w:val="002E19B2"/>
    <w:rsid w:val="002E23D1"/>
    <w:rsid w:val="002E3267"/>
    <w:rsid w:val="002E5881"/>
    <w:rsid w:val="002F14FC"/>
    <w:rsid w:val="002F1958"/>
    <w:rsid w:val="002F3837"/>
    <w:rsid w:val="002F4E1F"/>
    <w:rsid w:val="003000AF"/>
    <w:rsid w:val="00300718"/>
    <w:rsid w:val="00303F97"/>
    <w:rsid w:val="00313747"/>
    <w:rsid w:val="003138D7"/>
    <w:rsid w:val="00313D6F"/>
    <w:rsid w:val="00314020"/>
    <w:rsid w:val="003225AB"/>
    <w:rsid w:val="00322966"/>
    <w:rsid w:val="00323C4D"/>
    <w:rsid w:val="00327660"/>
    <w:rsid w:val="0033055A"/>
    <w:rsid w:val="003350FF"/>
    <w:rsid w:val="0033516A"/>
    <w:rsid w:val="00336723"/>
    <w:rsid w:val="00341449"/>
    <w:rsid w:val="003425BF"/>
    <w:rsid w:val="003425D1"/>
    <w:rsid w:val="003435D7"/>
    <w:rsid w:val="00346545"/>
    <w:rsid w:val="00350A76"/>
    <w:rsid w:val="003525FF"/>
    <w:rsid w:val="003567C8"/>
    <w:rsid w:val="00362D06"/>
    <w:rsid w:val="003638ED"/>
    <w:rsid w:val="003639BF"/>
    <w:rsid w:val="00364CEA"/>
    <w:rsid w:val="00364E9D"/>
    <w:rsid w:val="0036508B"/>
    <w:rsid w:val="003654B5"/>
    <w:rsid w:val="0036686C"/>
    <w:rsid w:val="00371C55"/>
    <w:rsid w:val="00377510"/>
    <w:rsid w:val="00386BA9"/>
    <w:rsid w:val="003878E2"/>
    <w:rsid w:val="00393D4C"/>
    <w:rsid w:val="00395CF8"/>
    <w:rsid w:val="003A0191"/>
    <w:rsid w:val="003A055C"/>
    <w:rsid w:val="003A6E02"/>
    <w:rsid w:val="003B1ABA"/>
    <w:rsid w:val="003B5F67"/>
    <w:rsid w:val="003B759C"/>
    <w:rsid w:val="003B76B6"/>
    <w:rsid w:val="003B7D75"/>
    <w:rsid w:val="003C0327"/>
    <w:rsid w:val="003C3424"/>
    <w:rsid w:val="003D6230"/>
    <w:rsid w:val="003E0897"/>
    <w:rsid w:val="003E2D7F"/>
    <w:rsid w:val="003E3FD7"/>
    <w:rsid w:val="003E425F"/>
    <w:rsid w:val="003E6655"/>
    <w:rsid w:val="003E77BC"/>
    <w:rsid w:val="003F0389"/>
    <w:rsid w:val="003F3E51"/>
    <w:rsid w:val="003F476E"/>
    <w:rsid w:val="003F6B8B"/>
    <w:rsid w:val="003F7DE2"/>
    <w:rsid w:val="00404F40"/>
    <w:rsid w:val="004051AF"/>
    <w:rsid w:val="00405FE4"/>
    <w:rsid w:val="004068A1"/>
    <w:rsid w:val="004073AF"/>
    <w:rsid w:val="004116F9"/>
    <w:rsid w:val="00411B38"/>
    <w:rsid w:val="00414C2F"/>
    <w:rsid w:val="004151B2"/>
    <w:rsid w:val="00416613"/>
    <w:rsid w:val="00416E81"/>
    <w:rsid w:val="004173F6"/>
    <w:rsid w:val="00421D5D"/>
    <w:rsid w:val="00424A11"/>
    <w:rsid w:val="00425633"/>
    <w:rsid w:val="00431781"/>
    <w:rsid w:val="00432A0A"/>
    <w:rsid w:val="0043327C"/>
    <w:rsid w:val="004336F9"/>
    <w:rsid w:val="00440457"/>
    <w:rsid w:val="00441689"/>
    <w:rsid w:val="004426B2"/>
    <w:rsid w:val="0044304C"/>
    <w:rsid w:val="0044708F"/>
    <w:rsid w:val="00447383"/>
    <w:rsid w:val="00450099"/>
    <w:rsid w:val="0045216A"/>
    <w:rsid w:val="00452D6B"/>
    <w:rsid w:val="004604B6"/>
    <w:rsid w:val="004668C3"/>
    <w:rsid w:val="0047162C"/>
    <w:rsid w:val="00472986"/>
    <w:rsid w:val="0047527A"/>
    <w:rsid w:val="0047628D"/>
    <w:rsid w:val="00480835"/>
    <w:rsid w:val="0048099B"/>
    <w:rsid w:val="00481A9E"/>
    <w:rsid w:val="004823FE"/>
    <w:rsid w:val="00482450"/>
    <w:rsid w:val="00485DAC"/>
    <w:rsid w:val="00492390"/>
    <w:rsid w:val="00492493"/>
    <w:rsid w:val="004971A7"/>
    <w:rsid w:val="004A057A"/>
    <w:rsid w:val="004A0600"/>
    <w:rsid w:val="004A07B5"/>
    <w:rsid w:val="004A1440"/>
    <w:rsid w:val="004A29AF"/>
    <w:rsid w:val="004A30DB"/>
    <w:rsid w:val="004A72E8"/>
    <w:rsid w:val="004B0281"/>
    <w:rsid w:val="004B2F15"/>
    <w:rsid w:val="004B560A"/>
    <w:rsid w:val="004B6D95"/>
    <w:rsid w:val="004C1645"/>
    <w:rsid w:val="004C183E"/>
    <w:rsid w:val="004C2389"/>
    <w:rsid w:val="004C6F18"/>
    <w:rsid w:val="004D2082"/>
    <w:rsid w:val="004D4FF5"/>
    <w:rsid w:val="004E2956"/>
    <w:rsid w:val="004E4CA8"/>
    <w:rsid w:val="004E76E4"/>
    <w:rsid w:val="004F1016"/>
    <w:rsid w:val="004F47F9"/>
    <w:rsid w:val="004F4A89"/>
    <w:rsid w:val="004F75B6"/>
    <w:rsid w:val="00500459"/>
    <w:rsid w:val="0050075A"/>
    <w:rsid w:val="00505EE3"/>
    <w:rsid w:val="0051090A"/>
    <w:rsid w:val="00510DAD"/>
    <w:rsid w:val="005145BC"/>
    <w:rsid w:val="00514CD8"/>
    <w:rsid w:val="0052268C"/>
    <w:rsid w:val="00525D36"/>
    <w:rsid w:val="00527886"/>
    <w:rsid w:val="00534328"/>
    <w:rsid w:val="005364B1"/>
    <w:rsid w:val="005365B5"/>
    <w:rsid w:val="00537494"/>
    <w:rsid w:val="00541A72"/>
    <w:rsid w:val="00543350"/>
    <w:rsid w:val="005458A7"/>
    <w:rsid w:val="00546FBD"/>
    <w:rsid w:val="00551C8B"/>
    <w:rsid w:val="0055331D"/>
    <w:rsid w:val="00553A92"/>
    <w:rsid w:val="00555319"/>
    <w:rsid w:val="00555450"/>
    <w:rsid w:val="00556712"/>
    <w:rsid w:val="00560A6A"/>
    <w:rsid w:val="0056140E"/>
    <w:rsid w:val="005618D3"/>
    <w:rsid w:val="00561D11"/>
    <w:rsid w:val="00562DBC"/>
    <w:rsid w:val="00562E8C"/>
    <w:rsid w:val="00563798"/>
    <w:rsid w:val="0056482A"/>
    <w:rsid w:val="00572C9F"/>
    <w:rsid w:val="00577765"/>
    <w:rsid w:val="00583D84"/>
    <w:rsid w:val="0058635A"/>
    <w:rsid w:val="005906E3"/>
    <w:rsid w:val="005928EA"/>
    <w:rsid w:val="00593B4B"/>
    <w:rsid w:val="005A0BC3"/>
    <w:rsid w:val="005A2867"/>
    <w:rsid w:val="005A3841"/>
    <w:rsid w:val="005A3BE4"/>
    <w:rsid w:val="005A7F3C"/>
    <w:rsid w:val="005B2D0D"/>
    <w:rsid w:val="005B331E"/>
    <w:rsid w:val="005B3DB5"/>
    <w:rsid w:val="005B6307"/>
    <w:rsid w:val="005C0F8B"/>
    <w:rsid w:val="005C1875"/>
    <w:rsid w:val="005C4F73"/>
    <w:rsid w:val="005D032A"/>
    <w:rsid w:val="005D1039"/>
    <w:rsid w:val="005D3B79"/>
    <w:rsid w:val="005E149A"/>
    <w:rsid w:val="005E15FE"/>
    <w:rsid w:val="005E4136"/>
    <w:rsid w:val="005E49C6"/>
    <w:rsid w:val="005E6D0F"/>
    <w:rsid w:val="005F375B"/>
    <w:rsid w:val="005F75CA"/>
    <w:rsid w:val="005F76EC"/>
    <w:rsid w:val="005F7FFA"/>
    <w:rsid w:val="00600F4E"/>
    <w:rsid w:val="00602EE0"/>
    <w:rsid w:val="00605747"/>
    <w:rsid w:val="00605C3B"/>
    <w:rsid w:val="00606397"/>
    <w:rsid w:val="006071B4"/>
    <w:rsid w:val="0060793B"/>
    <w:rsid w:val="00610A19"/>
    <w:rsid w:val="00610DC9"/>
    <w:rsid w:val="00614741"/>
    <w:rsid w:val="00615538"/>
    <w:rsid w:val="00615554"/>
    <w:rsid w:val="00622E7B"/>
    <w:rsid w:val="00623BED"/>
    <w:rsid w:val="00624CD0"/>
    <w:rsid w:val="00624D2D"/>
    <w:rsid w:val="006264B0"/>
    <w:rsid w:val="00627B95"/>
    <w:rsid w:val="00631822"/>
    <w:rsid w:val="00631DFC"/>
    <w:rsid w:val="00635870"/>
    <w:rsid w:val="00642873"/>
    <w:rsid w:val="00642C34"/>
    <w:rsid w:val="006432D3"/>
    <w:rsid w:val="006440FE"/>
    <w:rsid w:val="0064748C"/>
    <w:rsid w:val="00647DBE"/>
    <w:rsid w:val="00652AC4"/>
    <w:rsid w:val="00652BC5"/>
    <w:rsid w:val="00652FA0"/>
    <w:rsid w:val="006609DA"/>
    <w:rsid w:val="0066129E"/>
    <w:rsid w:val="006669E7"/>
    <w:rsid w:val="006705E5"/>
    <w:rsid w:val="006717E0"/>
    <w:rsid w:val="006730AB"/>
    <w:rsid w:val="006742E9"/>
    <w:rsid w:val="006772FA"/>
    <w:rsid w:val="00683BC8"/>
    <w:rsid w:val="00684B9B"/>
    <w:rsid w:val="0068571F"/>
    <w:rsid w:val="00685B1D"/>
    <w:rsid w:val="00686404"/>
    <w:rsid w:val="006864F0"/>
    <w:rsid w:val="006947A2"/>
    <w:rsid w:val="006A5512"/>
    <w:rsid w:val="006A6539"/>
    <w:rsid w:val="006B0520"/>
    <w:rsid w:val="006B0CBE"/>
    <w:rsid w:val="006B3B53"/>
    <w:rsid w:val="006B4004"/>
    <w:rsid w:val="006B42C8"/>
    <w:rsid w:val="006B5BF0"/>
    <w:rsid w:val="006B7BA0"/>
    <w:rsid w:val="006C3ADB"/>
    <w:rsid w:val="006C4245"/>
    <w:rsid w:val="006C641C"/>
    <w:rsid w:val="006D19BE"/>
    <w:rsid w:val="006D2836"/>
    <w:rsid w:val="006D4356"/>
    <w:rsid w:val="006D7292"/>
    <w:rsid w:val="006D765C"/>
    <w:rsid w:val="006E0F4B"/>
    <w:rsid w:val="006E2366"/>
    <w:rsid w:val="006E32A5"/>
    <w:rsid w:val="006E39D7"/>
    <w:rsid w:val="006E3B56"/>
    <w:rsid w:val="006E3DE9"/>
    <w:rsid w:val="006E4189"/>
    <w:rsid w:val="006E562F"/>
    <w:rsid w:val="006E623C"/>
    <w:rsid w:val="006E69AD"/>
    <w:rsid w:val="006F0C89"/>
    <w:rsid w:val="006F1168"/>
    <w:rsid w:val="006F1252"/>
    <w:rsid w:val="006F2B5A"/>
    <w:rsid w:val="006F3DB0"/>
    <w:rsid w:val="006F46D1"/>
    <w:rsid w:val="006F493B"/>
    <w:rsid w:val="006F4D96"/>
    <w:rsid w:val="006F6311"/>
    <w:rsid w:val="00703C19"/>
    <w:rsid w:val="00704529"/>
    <w:rsid w:val="00704D86"/>
    <w:rsid w:val="0071051B"/>
    <w:rsid w:val="00713D08"/>
    <w:rsid w:val="0071579D"/>
    <w:rsid w:val="007165EF"/>
    <w:rsid w:val="007205C6"/>
    <w:rsid w:val="00721C69"/>
    <w:rsid w:val="00725525"/>
    <w:rsid w:val="00726789"/>
    <w:rsid w:val="00726CEF"/>
    <w:rsid w:val="0073193D"/>
    <w:rsid w:val="00731C66"/>
    <w:rsid w:val="007351AA"/>
    <w:rsid w:val="00736223"/>
    <w:rsid w:val="00736E5A"/>
    <w:rsid w:val="00740AD6"/>
    <w:rsid w:val="007430DB"/>
    <w:rsid w:val="00745E9E"/>
    <w:rsid w:val="007473B4"/>
    <w:rsid w:val="00747518"/>
    <w:rsid w:val="007479E5"/>
    <w:rsid w:val="00756A5D"/>
    <w:rsid w:val="00757C03"/>
    <w:rsid w:val="0076208B"/>
    <w:rsid w:val="00762FC0"/>
    <w:rsid w:val="00763A78"/>
    <w:rsid w:val="00771826"/>
    <w:rsid w:val="0077736D"/>
    <w:rsid w:val="007803A8"/>
    <w:rsid w:val="007812F0"/>
    <w:rsid w:val="00781F6A"/>
    <w:rsid w:val="0078254E"/>
    <w:rsid w:val="00784AD4"/>
    <w:rsid w:val="007851D4"/>
    <w:rsid w:val="007862D7"/>
    <w:rsid w:val="0079005A"/>
    <w:rsid w:val="00794E1B"/>
    <w:rsid w:val="00797047"/>
    <w:rsid w:val="007A0582"/>
    <w:rsid w:val="007A19B6"/>
    <w:rsid w:val="007A1E17"/>
    <w:rsid w:val="007A1F57"/>
    <w:rsid w:val="007A4FC5"/>
    <w:rsid w:val="007A6D06"/>
    <w:rsid w:val="007A7402"/>
    <w:rsid w:val="007B2192"/>
    <w:rsid w:val="007B7480"/>
    <w:rsid w:val="007C274A"/>
    <w:rsid w:val="007C4419"/>
    <w:rsid w:val="007C451E"/>
    <w:rsid w:val="007C466B"/>
    <w:rsid w:val="007C53CF"/>
    <w:rsid w:val="007C6643"/>
    <w:rsid w:val="007C7741"/>
    <w:rsid w:val="007D2866"/>
    <w:rsid w:val="007D4425"/>
    <w:rsid w:val="007E0AFF"/>
    <w:rsid w:val="007E0E3C"/>
    <w:rsid w:val="007E373A"/>
    <w:rsid w:val="007E70DA"/>
    <w:rsid w:val="007F013C"/>
    <w:rsid w:val="007F1F8F"/>
    <w:rsid w:val="007F3C2F"/>
    <w:rsid w:val="007F472C"/>
    <w:rsid w:val="007F58D8"/>
    <w:rsid w:val="0080222B"/>
    <w:rsid w:val="008036AC"/>
    <w:rsid w:val="00807D53"/>
    <w:rsid w:val="00810056"/>
    <w:rsid w:val="008103A4"/>
    <w:rsid w:val="008110F6"/>
    <w:rsid w:val="00811253"/>
    <w:rsid w:val="00813ABA"/>
    <w:rsid w:val="00813C28"/>
    <w:rsid w:val="0081448D"/>
    <w:rsid w:val="00817604"/>
    <w:rsid w:val="008207A1"/>
    <w:rsid w:val="0082133C"/>
    <w:rsid w:val="00824C15"/>
    <w:rsid w:val="00824D43"/>
    <w:rsid w:val="00825593"/>
    <w:rsid w:val="00826B18"/>
    <w:rsid w:val="008270DC"/>
    <w:rsid w:val="0083211D"/>
    <w:rsid w:val="00832F69"/>
    <w:rsid w:val="008404C9"/>
    <w:rsid w:val="00840B4F"/>
    <w:rsid w:val="008417AC"/>
    <w:rsid w:val="00842F3C"/>
    <w:rsid w:val="008445EF"/>
    <w:rsid w:val="00844E94"/>
    <w:rsid w:val="008537E4"/>
    <w:rsid w:val="00854BFA"/>
    <w:rsid w:val="00855172"/>
    <w:rsid w:val="00855E02"/>
    <w:rsid w:val="008616B4"/>
    <w:rsid w:val="00863031"/>
    <w:rsid w:val="00866C29"/>
    <w:rsid w:val="00866C48"/>
    <w:rsid w:val="00867634"/>
    <w:rsid w:val="00872D0C"/>
    <w:rsid w:val="0087309D"/>
    <w:rsid w:val="0087572C"/>
    <w:rsid w:val="00890FAE"/>
    <w:rsid w:val="008927B6"/>
    <w:rsid w:val="00892B3F"/>
    <w:rsid w:val="008932AE"/>
    <w:rsid w:val="008A1B24"/>
    <w:rsid w:val="008A231D"/>
    <w:rsid w:val="008A3B78"/>
    <w:rsid w:val="008A3C11"/>
    <w:rsid w:val="008A40CF"/>
    <w:rsid w:val="008A695A"/>
    <w:rsid w:val="008B118E"/>
    <w:rsid w:val="008B14A1"/>
    <w:rsid w:val="008B2491"/>
    <w:rsid w:val="008B447E"/>
    <w:rsid w:val="008C07A5"/>
    <w:rsid w:val="008D11B3"/>
    <w:rsid w:val="008D1FAD"/>
    <w:rsid w:val="008D336F"/>
    <w:rsid w:val="008D3ECA"/>
    <w:rsid w:val="008D52A7"/>
    <w:rsid w:val="008D5501"/>
    <w:rsid w:val="008D5CF5"/>
    <w:rsid w:val="008D67A2"/>
    <w:rsid w:val="008D7392"/>
    <w:rsid w:val="008D7DC7"/>
    <w:rsid w:val="008E1C07"/>
    <w:rsid w:val="008E434D"/>
    <w:rsid w:val="008E6CDE"/>
    <w:rsid w:val="008F1005"/>
    <w:rsid w:val="008F1CFE"/>
    <w:rsid w:val="008F3EB5"/>
    <w:rsid w:val="008F6BDF"/>
    <w:rsid w:val="00900239"/>
    <w:rsid w:val="009019CE"/>
    <w:rsid w:val="00903E0E"/>
    <w:rsid w:val="009068B1"/>
    <w:rsid w:val="009077F3"/>
    <w:rsid w:val="00910F77"/>
    <w:rsid w:val="00912D4B"/>
    <w:rsid w:val="00913567"/>
    <w:rsid w:val="00913B6E"/>
    <w:rsid w:val="0091697C"/>
    <w:rsid w:val="00917338"/>
    <w:rsid w:val="00920124"/>
    <w:rsid w:val="009205F2"/>
    <w:rsid w:val="00920DFC"/>
    <w:rsid w:val="0092350B"/>
    <w:rsid w:val="009250EE"/>
    <w:rsid w:val="00930E1F"/>
    <w:rsid w:val="00932988"/>
    <w:rsid w:val="0093300A"/>
    <w:rsid w:val="0094088A"/>
    <w:rsid w:val="00941197"/>
    <w:rsid w:val="0094210F"/>
    <w:rsid w:val="009424C5"/>
    <w:rsid w:val="00943D64"/>
    <w:rsid w:val="0094651C"/>
    <w:rsid w:val="009567D0"/>
    <w:rsid w:val="00956A2F"/>
    <w:rsid w:val="00956B6C"/>
    <w:rsid w:val="009650A7"/>
    <w:rsid w:val="00965E2E"/>
    <w:rsid w:val="0097051A"/>
    <w:rsid w:val="00973EAB"/>
    <w:rsid w:val="00976FA1"/>
    <w:rsid w:val="0097760B"/>
    <w:rsid w:val="009913E1"/>
    <w:rsid w:val="0099142B"/>
    <w:rsid w:val="00992742"/>
    <w:rsid w:val="0099364C"/>
    <w:rsid w:val="00997306"/>
    <w:rsid w:val="00997468"/>
    <w:rsid w:val="009A0353"/>
    <w:rsid w:val="009A2FA2"/>
    <w:rsid w:val="009A3BD0"/>
    <w:rsid w:val="009A61C6"/>
    <w:rsid w:val="009B23FC"/>
    <w:rsid w:val="009B3E72"/>
    <w:rsid w:val="009B513A"/>
    <w:rsid w:val="009B72B8"/>
    <w:rsid w:val="009C2C08"/>
    <w:rsid w:val="009C72E4"/>
    <w:rsid w:val="009D3FC5"/>
    <w:rsid w:val="009D48A1"/>
    <w:rsid w:val="009D5CD2"/>
    <w:rsid w:val="009D6524"/>
    <w:rsid w:val="009D732C"/>
    <w:rsid w:val="009E0183"/>
    <w:rsid w:val="009E2D4D"/>
    <w:rsid w:val="009F086B"/>
    <w:rsid w:val="009F300C"/>
    <w:rsid w:val="009F639C"/>
    <w:rsid w:val="009F6D1B"/>
    <w:rsid w:val="009F72FC"/>
    <w:rsid w:val="00A00F96"/>
    <w:rsid w:val="00A050C2"/>
    <w:rsid w:val="00A10949"/>
    <w:rsid w:val="00A10CA1"/>
    <w:rsid w:val="00A14BD8"/>
    <w:rsid w:val="00A16C57"/>
    <w:rsid w:val="00A1706C"/>
    <w:rsid w:val="00A217E5"/>
    <w:rsid w:val="00A238B0"/>
    <w:rsid w:val="00A23A83"/>
    <w:rsid w:val="00A25BBD"/>
    <w:rsid w:val="00A26B91"/>
    <w:rsid w:val="00A31C1F"/>
    <w:rsid w:val="00A34CEE"/>
    <w:rsid w:val="00A354CE"/>
    <w:rsid w:val="00A44AD4"/>
    <w:rsid w:val="00A45945"/>
    <w:rsid w:val="00A469D2"/>
    <w:rsid w:val="00A47C99"/>
    <w:rsid w:val="00A5007E"/>
    <w:rsid w:val="00A54AB4"/>
    <w:rsid w:val="00A57275"/>
    <w:rsid w:val="00A60EA0"/>
    <w:rsid w:val="00A621A8"/>
    <w:rsid w:val="00A62ACF"/>
    <w:rsid w:val="00A6631C"/>
    <w:rsid w:val="00A7079A"/>
    <w:rsid w:val="00A7137D"/>
    <w:rsid w:val="00A74474"/>
    <w:rsid w:val="00A76AE0"/>
    <w:rsid w:val="00A76BAE"/>
    <w:rsid w:val="00A81D3F"/>
    <w:rsid w:val="00A827A4"/>
    <w:rsid w:val="00A8517D"/>
    <w:rsid w:val="00A85D2C"/>
    <w:rsid w:val="00A87A51"/>
    <w:rsid w:val="00A93088"/>
    <w:rsid w:val="00A940BE"/>
    <w:rsid w:val="00A94192"/>
    <w:rsid w:val="00A9538E"/>
    <w:rsid w:val="00A97F57"/>
    <w:rsid w:val="00AA0683"/>
    <w:rsid w:val="00AA098E"/>
    <w:rsid w:val="00AA1FF7"/>
    <w:rsid w:val="00AA23BE"/>
    <w:rsid w:val="00AA2B6B"/>
    <w:rsid w:val="00AA7910"/>
    <w:rsid w:val="00AB0DA3"/>
    <w:rsid w:val="00AB235E"/>
    <w:rsid w:val="00AB38F3"/>
    <w:rsid w:val="00AB7AEB"/>
    <w:rsid w:val="00AC0592"/>
    <w:rsid w:val="00AC07A7"/>
    <w:rsid w:val="00AC2036"/>
    <w:rsid w:val="00AC4F5F"/>
    <w:rsid w:val="00AC7A79"/>
    <w:rsid w:val="00AC7D18"/>
    <w:rsid w:val="00AD2E47"/>
    <w:rsid w:val="00AD42FF"/>
    <w:rsid w:val="00AD4B8D"/>
    <w:rsid w:val="00AD634A"/>
    <w:rsid w:val="00AD637A"/>
    <w:rsid w:val="00AD6A74"/>
    <w:rsid w:val="00AD6E92"/>
    <w:rsid w:val="00AE1833"/>
    <w:rsid w:val="00AE2BB9"/>
    <w:rsid w:val="00AE4860"/>
    <w:rsid w:val="00AE6C7C"/>
    <w:rsid w:val="00AF1C0B"/>
    <w:rsid w:val="00AF2E6E"/>
    <w:rsid w:val="00AF46B5"/>
    <w:rsid w:val="00B019EA"/>
    <w:rsid w:val="00B0718C"/>
    <w:rsid w:val="00B07ED6"/>
    <w:rsid w:val="00B113E1"/>
    <w:rsid w:val="00B11B9A"/>
    <w:rsid w:val="00B2095D"/>
    <w:rsid w:val="00B2376C"/>
    <w:rsid w:val="00B24090"/>
    <w:rsid w:val="00B267AB"/>
    <w:rsid w:val="00B304A6"/>
    <w:rsid w:val="00B30889"/>
    <w:rsid w:val="00B312B4"/>
    <w:rsid w:val="00B3217D"/>
    <w:rsid w:val="00B330A0"/>
    <w:rsid w:val="00B33465"/>
    <w:rsid w:val="00B33E3B"/>
    <w:rsid w:val="00B36814"/>
    <w:rsid w:val="00B409FD"/>
    <w:rsid w:val="00B40FA6"/>
    <w:rsid w:val="00B41B0D"/>
    <w:rsid w:val="00B42044"/>
    <w:rsid w:val="00B45577"/>
    <w:rsid w:val="00B53F2D"/>
    <w:rsid w:val="00B601AD"/>
    <w:rsid w:val="00B633E8"/>
    <w:rsid w:val="00B6519A"/>
    <w:rsid w:val="00B65CA9"/>
    <w:rsid w:val="00B70407"/>
    <w:rsid w:val="00B71BD1"/>
    <w:rsid w:val="00B73959"/>
    <w:rsid w:val="00B74389"/>
    <w:rsid w:val="00B75ECC"/>
    <w:rsid w:val="00B760D9"/>
    <w:rsid w:val="00B7654D"/>
    <w:rsid w:val="00B772A8"/>
    <w:rsid w:val="00B80064"/>
    <w:rsid w:val="00B82430"/>
    <w:rsid w:val="00B8300F"/>
    <w:rsid w:val="00B93FE3"/>
    <w:rsid w:val="00B942DB"/>
    <w:rsid w:val="00BA3575"/>
    <w:rsid w:val="00BA41E0"/>
    <w:rsid w:val="00BA641E"/>
    <w:rsid w:val="00BB07D8"/>
    <w:rsid w:val="00BB1BB0"/>
    <w:rsid w:val="00BB345A"/>
    <w:rsid w:val="00BB4EF7"/>
    <w:rsid w:val="00BB7B66"/>
    <w:rsid w:val="00BC0AFA"/>
    <w:rsid w:val="00BC2853"/>
    <w:rsid w:val="00BC4349"/>
    <w:rsid w:val="00BC4A9C"/>
    <w:rsid w:val="00BC70B4"/>
    <w:rsid w:val="00BC7C4C"/>
    <w:rsid w:val="00BC7E6E"/>
    <w:rsid w:val="00BD06DA"/>
    <w:rsid w:val="00BD3A20"/>
    <w:rsid w:val="00BD5624"/>
    <w:rsid w:val="00BD69ED"/>
    <w:rsid w:val="00BD708C"/>
    <w:rsid w:val="00BE36C3"/>
    <w:rsid w:val="00BE3DA4"/>
    <w:rsid w:val="00BE6A6D"/>
    <w:rsid w:val="00BE755B"/>
    <w:rsid w:val="00BF544C"/>
    <w:rsid w:val="00BF604E"/>
    <w:rsid w:val="00BF673B"/>
    <w:rsid w:val="00BF68F6"/>
    <w:rsid w:val="00C03855"/>
    <w:rsid w:val="00C0630E"/>
    <w:rsid w:val="00C11789"/>
    <w:rsid w:val="00C13146"/>
    <w:rsid w:val="00C16134"/>
    <w:rsid w:val="00C202B0"/>
    <w:rsid w:val="00C21FE6"/>
    <w:rsid w:val="00C222F2"/>
    <w:rsid w:val="00C31A07"/>
    <w:rsid w:val="00C337E0"/>
    <w:rsid w:val="00C341D8"/>
    <w:rsid w:val="00C46531"/>
    <w:rsid w:val="00C52378"/>
    <w:rsid w:val="00C52DE7"/>
    <w:rsid w:val="00C531AD"/>
    <w:rsid w:val="00C541F6"/>
    <w:rsid w:val="00C5478A"/>
    <w:rsid w:val="00C54E68"/>
    <w:rsid w:val="00C60244"/>
    <w:rsid w:val="00C607A9"/>
    <w:rsid w:val="00C646BC"/>
    <w:rsid w:val="00C65873"/>
    <w:rsid w:val="00C662B9"/>
    <w:rsid w:val="00C6777E"/>
    <w:rsid w:val="00C741EB"/>
    <w:rsid w:val="00C749C4"/>
    <w:rsid w:val="00C754F4"/>
    <w:rsid w:val="00C820EE"/>
    <w:rsid w:val="00C83C71"/>
    <w:rsid w:val="00C85009"/>
    <w:rsid w:val="00C85F40"/>
    <w:rsid w:val="00C87B20"/>
    <w:rsid w:val="00C90669"/>
    <w:rsid w:val="00C9087D"/>
    <w:rsid w:val="00C916EA"/>
    <w:rsid w:val="00C92D9E"/>
    <w:rsid w:val="00C933D3"/>
    <w:rsid w:val="00C93FBF"/>
    <w:rsid w:val="00C9579E"/>
    <w:rsid w:val="00C96C09"/>
    <w:rsid w:val="00CA007A"/>
    <w:rsid w:val="00CA0A15"/>
    <w:rsid w:val="00CA443F"/>
    <w:rsid w:val="00CA7B14"/>
    <w:rsid w:val="00CB5026"/>
    <w:rsid w:val="00CB5982"/>
    <w:rsid w:val="00CB735F"/>
    <w:rsid w:val="00CB7D9A"/>
    <w:rsid w:val="00CC0749"/>
    <w:rsid w:val="00CC26A1"/>
    <w:rsid w:val="00CC57AE"/>
    <w:rsid w:val="00CD293E"/>
    <w:rsid w:val="00CD42A5"/>
    <w:rsid w:val="00CD638D"/>
    <w:rsid w:val="00CE0CB9"/>
    <w:rsid w:val="00CE1ACC"/>
    <w:rsid w:val="00CE22FD"/>
    <w:rsid w:val="00CE672E"/>
    <w:rsid w:val="00CE7BD3"/>
    <w:rsid w:val="00CF1162"/>
    <w:rsid w:val="00CF12E5"/>
    <w:rsid w:val="00CF1F69"/>
    <w:rsid w:val="00CF405D"/>
    <w:rsid w:val="00CF5964"/>
    <w:rsid w:val="00D01985"/>
    <w:rsid w:val="00D01EAB"/>
    <w:rsid w:val="00D032C8"/>
    <w:rsid w:val="00D061B3"/>
    <w:rsid w:val="00D06781"/>
    <w:rsid w:val="00D069B7"/>
    <w:rsid w:val="00D07D2B"/>
    <w:rsid w:val="00D10BDF"/>
    <w:rsid w:val="00D11A06"/>
    <w:rsid w:val="00D11A51"/>
    <w:rsid w:val="00D130E3"/>
    <w:rsid w:val="00D150D9"/>
    <w:rsid w:val="00D15194"/>
    <w:rsid w:val="00D15B0E"/>
    <w:rsid w:val="00D15B79"/>
    <w:rsid w:val="00D20549"/>
    <w:rsid w:val="00D223A9"/>
    <w:rsid w:val="00D30F75"/>
    <w:rsid w:val="00D31D14"/>
    <w:rsid w:val="00D32F32"/>
    <w:rsid w:val="00D353BD"/>
    <w:rsid w:val="00D37C49"/>
    <w:rsid w:val="00D40B32"/>
    <w:rsid w:val="00D411A6"/>
    <w:rsid w:val="00D41388"/>
    <w:rsid w:val="00D41B30"/>
    <w:rsid w:val="00D42E57"/>
    <w:rsid w:val="00D4372A"/>
    <w:rsid w:val="00D4480A"/>
    <w:rsid w:val="00D464A3"/>
    <w:rsid w:val="00D513CA"/>
    <w:rsid w:val="00D53C59"/>
    <w:rsid w:val="00D53D63"/>
    <w:rsid w:val="00D54CC5"/>
    <w:rsid w:val="00D55E82"/>
    <w:rsid w:val="00D56D66"/>
    <w:rsid w:val="00D57AD7"/>
    <w:rsid w:val="00D600B3"/>
    <w:rsid w:val="00D613E0"/>
    <w:rsid w:val="00D61F57"/>
    <w:rsid w:val="00D64E8B"/>
    <w:rsid w:val="00D6711B"/>
    <w:rsid w:val="00D76066"/>
    <w:rsid w:val="00D76D65"/>
    <w:rsid w:val="00D76E9B"/>
    <w:rsid w:val="00D776FA"/>
    <w:rsid w:val="00D84B6C"/>
    <w:rsid w:val="00D853F5"/>
    <w:rsid w:val="00D86FA8"/>
    <w:rsid w:val="00D91058"/>
    <w:rsid w:val="00D93EF2"/>
    <w:rsid w:val="00D97D8E"/>
    <w:rsid w:val="00DA3341"/>
    <w:rsid w:val="00DA5602"/>
    <w:rsid w:val="00DA57C6"/>
    <w:rsid w:val="00DA67C6"/>
    <w:rsid w:val="00DA7D91"/>
    <w:rsid w:val="00DC08FC"/>
    <w:rsid w:val="00DC0FCD"/>
    <w:rsid w:val="00DC2AC6"/>
    <w:rsid w:val="00DC3BDA"/>
    <w:rsid w:val="00DD118D"/>
    <w:rsid w:val="00DE2AA0"/>
    <w:rsid w:val="00DE33AE"/>
    <w:rsid w:val="00DE7995"/>
    <w:rsid w:val="00DF06CC"/>
    <w:rsid w:val="00DF0B18"/>
    <w:rsid w:val="00E00D7C"/>
    <w:rsid w:val="00E04378"/>
    <w:rsid w:val="00E0459E"/>
    <w:rsid w:val="00E04EC5"/>
    <w:rsid w:val="00E07231"/>
    <w:rsid w:val="00E13DC5"/>
    <w:rsid w:val="00E14122"/>
    <w:rsid w:val="00E23037"/>
    <w:rsid w:val="00E23719"/>
    <w:rsid w:val="00E23BB8"/>
    <w:rsid w:val="00E23D57"/>
    <w:rsid w:val="00E26FBD"/>
    <w:rsid w:val="00E27370"/>
    <w:rsid w:val="00E277DD"/>
    <w:rsid w:val="00E314AA"/>
    <w:rsid w:val="00E318E8"/>
    <w:rsid w:val="00E338C3"/>
    <w:rsid w:val="00E359C3"/>
    <w:rsid w:val="00E368FB"/>
    <w:rsid w:val="00E37244"/>
    <w:rsid w:val="00E37F14"/>
    <w:rsid w:val="00E458BE"/>
    <w:rsid w:val="00E45C74"/>
    <w:rsid w:val="00E465DB"/>
    <w:rsid w:val="00E471D1"/>
    <w:rsid w:val="00E510AE"/>
    <w:rsid w:val="00E53D95"/>
    <w:rsid w:val="00E5593F"/>
    <w:rsid w:val="00E5705A"/>
    <w:rsid w:val="00E57E5D"/>
    <w:rsid w:val="00E62856"/>
    <w:rsid w:val="00E6554C"/>
    <w:rsid w:val="00E66447"/>
    <w:rsid w:val="00E668C7"/>
    <w:rsid w:val="00E71376"/>
    <w:rsid w:val="00E71EAC"/>
    <w:rsid w:val="00E74549"/>
    <w:rsid w:val="00E8010F"/>
    <w:rsid w:val="00E807D3"/>
    <w:rsid w:val="00E83702"/>
    <w:rsid w:val="00E85869"/>
    <w:rsid w:val="00E950D0"/>
    <w:rsid w:val="00E958CC"/>
    <w:rsid w:val="00E9636A"/>
    <w:rsid w:val="00E970EB"/>
    <w:rsid w:val="00EA178A"/>
    <w:rsid w:val="00EA4D17"/>
    <w:rsid w:val="00EA63E9"/>
    <w:rsid w:val="00EB0BA9"/>
    <w:rsid w:val="00EB17D9"/>
    <w:rsid w:val="00EB34E1"/>
    <w:rsid w:val="00EB6B57"/>
    <w:rsid w:val="00EC5C6E"/>
    <w:rsid w:val="00ED0533"/>
    <w:rsid w:val="00ED4D04"/>
    <w:rsid w:val="00ED5652"/>
    <w:rsid w:val="00ED72C9"/>
    <w:rsid w:val="00ED7799"/>
    <w:rsid w:val="00EE43DD"/>
    <w:rsid w:val="00EE6219"/>
    <w:rsid w:val="00EF5521"/>
    <w:rsid w:val="00EF6D63"/>
    <w:rsid w:val="00EF6F85"/>
    <w:rsid w:val="00F02B01"/>
    <w:rsid w:val="00F05D3D"/>
    <w:rsid w:val="00F066C5"/>
    <w:rsid w:val="00F114B9"/>
    <w:rsid w:val="00F11AD4"/>
    <w:rsid w:val="00F12631"/>
    <w:rsid w:val="00F134DF"/>
    <w:rsid w:val="00F14278"/>
    <w:rsid w:val="00F144C7"/>
    <w:rsid w:val="00F16BFE"/>
    <w:rsid w:val="00F2083C"/>
    <w:rsid w:val="00F213F2"/>
    <w:rsid w:val="00F226CA"/>
    <w:rsid w:val="00F226CF"/>
    <w:rsid w:val="00F24176"/>
    <w:rsid w:val="00F25294"/>
    <w:rsid w:val="00F27F60"/>
    <w:rsid w:val="00F32E73"/>
    <w:rsid w:val="00F33663"/>
    <w:rsid w:val="00F368B8"/>
    <w:rsid w:val="00F40457"/>
    <w:rsid w:val="00F4110D"/>
    <w:rsid w:val="00F414EC"/>
    <w:rsid w:val="00F4498C"/>
    <w:rsid w:val="00F4527C"/>
    <w:rsid w:val="00F457D8"/>
    <w:rsid w:val="00F467CB"/>
    <w:rsid w:val="00F511C8"/>
    <w:rsid w:val="00F514A3"/>
    <w:rsid w:val="00F520C7"/>
    <w:rsid w:val="00F5630F"/>
    <w:rsid w:val="00F5644B"/>
    <w:rsid w:val="00F56A76"/>
    <w:rsid w:val="00F61C79"/>
    <w:rsid w:val="00F61DA7"/>
    <w:rsid w:val="00F63C76"/>
    <w:rsid w:val="00F64C76"/>
    <w:rsid w:val="00F65CAB"/>
    <w:rsid w:val="00F664AF"/>
    <w:rsid w:val="00F67245"/>
    <w:rsid w:val="00F718A4"/>
    <w:rsid w:val="00F72C24"/>
    <w:rsid w:val="00F813BF"/>
    <w:rsid w:val="00F827DF"/>
    <w:rsid w:val="00F82F53"/>
    <w:rsid w:val="00F84ED3"/>
    <w:rsid w:val="00F86FC1"/>
    <w:rsid w:val="00F90ECD"/>
    <w:rsid w:val="00F93F81"/>
    <w:rsid w:val="00F94E5C"/>
    <w:rsid w:val="00F955E8"/>
    <w:rsid w:val="00FA08B0"/>
    <w:rsid w:val="00FA1927"/>
    <w:rsid w:val="00FA41DB"/>
    <w:rsid w:val="00FA508F"/>
    <w:rsid w:val="00FA79D2"/>
    <w:rsid w:val="00FB142E"/>
    <w:rsid w:val="00FB43AC"/>
    <w:rsid w:val="00FB492A"/>
    <w:rsid w:val="00FB5C24"/>
    <w:rsid w:val="00FC2C87"/>
    <w:rsid w:val="00FC3971"/>
    <w:rsid w:val="00FC5603"/>
    <w:rsid w:val="00FC68D5"/>
    <w:rsid w:val="00FC6F0F"/>
    <w:rsid w:val="00FD02C2"/>
    <w:rsid w:val="00FD5592"/>
    <w:rsid w:val="00FD6B62"/>
    <w:rsid w:val="00FE05F4"/>
    <w:rsid w:val="00FE12C5"/>
    <w:rsid w:val="00FE1711"/>
    <w:rsid w:val="00FE2D39"/>
    <w:rsid w:val="00FE45D9"/>
    <w:rsid w:val="00FE566F"/>
    <w:rsid w:val="00FE5866"/>
    <w:rsid w:val="00FE6A90"/>
    <w:rsid w:val="00FF0AE1"/>
    <w:rsid w:val="00FF1839"/>
    <w:rsid w:val="00FF2AEF"/>
    <w:rsid w:val="00FF3426"/>
    <w:rsid w:val="00FF44ED"/>
    <w:rsid w:val="00FF4C06"/>
    <w:rsid w:val="00FF545D"/>
    <w:rsid w:val="00FF77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EDBC118"/>
  <w15:docId w15:val="{06084212-2E54-47C9-B08C-A6DD38F21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2C34"/>
    <w:pPr>
      <w:spacing w:after="0" w:line="480" w:lineRule="auto"/>
      <w:ind w:firstLine="720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42C34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6208B"/>
    <w:pPr>
      <w:spacing w:after="120"/>
      <w:ind w:firstLine="0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42C34"/>
    <w:pPr>
      <w:outlineLvl w:val="2"/>
    </w:pPr>
    <w:rPr>
      <w:b/>
      <w:i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42C34"/>
    <w:pPr>
      <w:outlineLvl w:val="3"/>
    </w:pPr>
    <w:rPr>
      <w:b/>
      <w:i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42C34"/>
    <w:pPr>
      <w:outlineLvl w:val="4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202B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02B0"/>
  </w:style>
  <w:style w:type="paragraph" w:styleId="Footer">
    <w:name w:val="footer"/>
    <w:basedOn w:val="Normal"/>
    <w:link w:val="FooterChar"/>
    <w:uiPriority w:val="99"/>
    <w:unhideWhenUsed/>
    <w:rsid w:val="00C202B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02B0"/>
  </w:style>
  <w:style w:type="paragraph" w:styleId="BalloonText">
    <w:name w:val="Balloon Text"/>
    <w:basedOn w:val="Normal"/>
    <w:link w:val="BalloonTextChar"/>
    <w:uiPriority w:val="99"/>
    <w:semiHidden/>
    <w:unhideWhenUsed/>
    <w:rsid w:val="00C202B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02B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3D6230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42C34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76208B"/>
    <w:rPr>
      <w:rFonts w:ascii="Times New Roman" w:hAnsi="Times New Roman" w:cs="Times New Roman"/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642C34"/>
    <w:rPr>
      <w:rFonts w:ascii="Times New Roman" w:hAnsi="Times New Roman" w:cs="Times New Roman"/>
      <w:b/>
      <w:iCs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42C34"/>
    <w:rPr>
      <w:rFonts w:ascii="Times New Roman" w:hAnsi="Times New Roman" w:cs="Times New Roman"/>
      <w:b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642C34"/>
    <w:rPr>
      <w:rFonts w:ascii="Times New Roman" w:hAnsi="Times New Roman" w:cs="Times New Roman"/>
      <w:i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725D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ind w:firstLine="0"/>
    </w:pPr>
    <w:rPr>
      <w:rFonts w:ascii="Courier New" w:eastAsia="Times New Roman" w:hAnsi="Courier New" w:cs="Courier New"/>
      <w:sz w:val="20"/>
      <w:szCs w:val="20"/>
      <w:lang w:eastAsia="ja-JP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725DC"/>
    <w:rPr>
      <w:rFonts w:ascii="Courier New" w:eastAsia="Times New Roman" w:hAnsi="Courier New" w:cs="Courier New"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F142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052396"/>
    <w:pPr>
      <w:spacing w:before="100" w:beforeAutospacing="1" w:after="100" w:afterAutospacing="1" w:line="240" w:lineRule="auto"/>
      <w:ind w:firstLine="0"/>
    </w:pPr>
    <w:rPr>
      <w:rFonts w:eastAsia="Times New Roman"/>
      <w:lang w:eastAsia="ja-JP"/>
    </w:rPr>
  </w:style>
  <w:style w:type="paragraph" w:styleId="ListParagraph">
    <w:name w:val="List Paragraph"/>
    <w:basedOn w:val="Normal"/>
    <w:uiPriority w:val="34"/>
    <w:qFormat/>
    <w:rsid w:val="00F467CB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781F6A"/>
    <w:pPr>
      <w:keepNext/>
      <w:keepLines/>
      <w:spacing w:before="240" w:line="259" w:lineRule="auto"/>
      <w:ind w:firstLine="0"/>
      <w:jc w:val="left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781F6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C93FBF"/>
    <w:pPr>
      <w:spacing w:after="100"/>
      <w:ind w:left="240"/>
    </w:pPr>
  </w:style>
  <w:style w:type="character" w:styleId="FollowedHyperlink">
    <w:name w:val="FollowedHyperlink"/>
    <w:basedOn w:val="DefaultParagraphFont"/>
    <w:uiPriority w:val="99"/>
    <w:semiHidden/>
    <w:unhideWhenUsed/>
    <w:rsid w:val="001B475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3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0327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84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3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08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00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7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4145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21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584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64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01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0818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4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478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4861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27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66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2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1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6503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06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2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872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0541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00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8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10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85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46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03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5284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54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505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76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1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88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5F6F7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D1E533-1EB5-427F-A526-18957EC81D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79</TotalTime>
  <Pages>32</Pages>
  <Words>1548</Words>
  <Characters>8824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reer Education Corporation</Company>
  <LinksUpToDate>false</LinksUpToDate>
  <CharactersWithSpaces>10352</CharactersWithSpaces>
  <SharedDoc>false</SharedDoc>
  <HLinks>
    <vt:vector size="156" baseType="variant">
      <vt:variant>
        <vt:i4>1900599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73085253</vt:lpwstr>
      </vt:variant>
      <vt:variant>
        <vt:i4>183506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73085252</vt:lpwstr>
      </vt:variant>
      <vt:variant>
        <vt:i4>2031671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73085251</vt:lpwstr>
      </vt:variant>
      <vt:variant>
        <vt:i4>1966135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73085250</vt:lpwstr>
      </vt:variant>
      <vt:variant>
        <vt:i4>1507382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73085249</vt:lpwstr>
      </vt:variant>
      <vt:variant>
        <vt:i4>1441846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73085248</vt:lpwstr>
      </vt:variant>
      <vt:variant>
        <vt:i4>1638454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73085247</vt:lpwstr>
      </vt:variant>
      <vt:variant>
        <vt:i4>1572918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73085246</vt:lpwstr>
      </vt:variant>
      <vt:variant>
        <vt:i4>1769526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73085245</vt:lpwstr>
      </vt:variant>
      <vt:variant>
        <vt:i4>1703990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73085244</vt:lpwstr>
      </vt:variant>
      <vt:variant>
        <vt:i4>1900598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73085243</vt:lpwstr>
      </vt:variant>
      <vt:variant>
        <vt:i4>1835062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73085242</vt:lpwstr>
      </vt:variant>
      <vt:variant>
        <vt:i4>2031670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73085241</vt:lpwstr>
      </vt:variant>
      <vt:variant>
        <vt:i4>1966134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73085240</vt:lpwstr>
      </vt:variant>
      <vt:variant>
        <vt:i4>150737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73085239</vt:lpwstr>
      </vt:variant>
      <vt:variant>
        <vt:i4>1441841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73085238</vt:lpwstr>
      </vt:variant>
      <vt:variant>
        <vt:i4>163844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73085237</vt:lpwstr>
      </vt:variant>
      <vt:variant>
        <vt:i4>157291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73085236</vt:lpwstr>
      </vt:variant>
      <vt:variant>
        <vt:i4>176952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73085235</vt:lpwstr>
      </vt:variant>
      <vt:variant>
        <vt:i4>170398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73085234</vt:lpwstr>
      </vt:variant>
      <vt:variant>
        <vt:i4>190059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73085233</vt:lpwstr>
      </vt:variant>
      <vt:variant>
        <vt:i4>183505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73085232</vt:lpwstr>
      </vt:variant>
      <vt:variant>
        <vt:i4>203166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73085231</vt:lpwstr>
      </vt:variant>
      <vt:variant>
        <vt:i4>196612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73085230</vt:lpwstr>
      </vt:variant>
      <vt:variant>
        <vt:i4>150737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73085229</vt:lpwstr>
      </vt:variant>
      <vt:variant>
        <vt:i4>144184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7308522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ga Koz</dc:creator>
  <cp:keywords/>
  <cp:lastModifiedBy>david finger</cp:lastModifiedBy>
  <cp:revision>14</cp:revision>
  <cp:lastPrinted>2012-03-30T19:25:00Z</cp:lastPrinted>
  <dcterms:created xsi:type="dcterms:W3CDTF">2021-06-06T13:08:00Z</dcterms:created>
  <dcterms:modified xsi:type="dcterms:W3CDTF">2021-06-08T11:27:00Z</dcterms:modified>
</cp:coreProperties>
</file>